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C2B54" w14:textId="77777777" w:rsidR="009B5CAA" w:rsidRPr="00367F1F" w:rsidRDefault="009B5CAA" w:rsidP="0046315E">
      <w:pPr>
        <w:pStyle w:val="Header"/>
        <w:jc w:val="center"/>
        <w:rPr>
          <w:rFonts w:ascii="Tahoma" w:hAnsi="Tahoma" w:cs="Tahoma"/>
          <w:b/>
          <w:iCs/>
          <w:color w:val="0070C0"/>
          <w:sz w:val="14"/>
          <w:szCs w:val="18"/>
          <w:rtl/>
          <w:lang w:val="en-US" w:bidi="he-IL"/>
        </w:rPr>
      </w:pPr>
    </w:p>
    <w:p w14:paraId="4856FD99" w14:textId="6A8E2248" w:rsidR="004976DF" w:rsidRPr="009D74CD" w:rsidRDefault="00926535" w:rsidP="0062462C">
      <w:pPr>
        <w:pStyle w:val="Header"/>
        <w:pBdr>
          <w:top w:val="single" w:sz="6" w:space="1" w:color="auto"/>
          <w:left w:val="single" w:sz="6" w:space="4" w:color="auto"/>
          <w:bottom w:val="single" w:sz="6" w:space="0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0070C0"/>
          <w:sz w:val="32"/>
          <w:szCs w:val="32"/>
        </w:rPr>
      </w:pPr>
      <w:r w:rsidRPr="009D74CD">
        <w:rPr>
          <w:rFonts w:ascii="Tahoma" w:hAnsi="Tahoma" w:cs="Tahoma"/>
          <w:b/>
          <w:iCs/>
          <w:color w:val="0070C0"/>
          <w:sz w:val="32"/>
          <w:szCs w:val="32"/>
        </w:rPr>
        <w:t>Taiwan</w:t>
      </w:r>
      <w:r w:rsidR="00D92448" w:rsidRPr="009D74CD">
        <w:rPr>
          <w:rFonts w:ascii="Tahoma" w:hAnsi="Tahoma" w:cs="Tahoma"/>
          <w:b/>
          <w:iCs/>
          <w:color w:val="0070C0"/>
          <w:sz w:val="32"/>
          <w:szCs w:val="32"/>
        </w:rPr>
        <w:t xml:space="preserve">-Israel R&amp;D </w:t>
      </w:r>
      <w:r w:rsidR="003A28B9" w:rsidRPr="009D74CD">
        <w:rPr>
          <w:rFonts w:ascii="Tahoma" w:hAnsi="Tahoma" w:cs="Tahoma"/>
          <w:b/>
          <w:iCs/>
          <w:color w:val="0070C0"/>
          <w:sz w:val="32"/>
          <w:szCs w:val="32"/>
          <w:lang w:eastAsia="zh-CN"/>
        </w:rPr>
        <w:t xml:space="preserve">and Pilot </w:t>
      </w:r>
      <w:r w:rsidR="00D92448" w:rsidRPr="009D74CD">
        <w:rPr>
          <w:rFonts w:ascii="Tahoma" w:hAnsi="Tahoma" w:cs="Tahoma"/>
          <w:b/>
          <w:iCs/>
          <w:color w:val="0070C0"/>
          <w:sz w:val="32"/>
          <w:szCs w:val="32"/>
        </w:rPr>
        <w:t>Cooperation Program</w:t>
      </w:r>
    </w:p>
    <w:p w14:paraId="4C4BA661" w14:textId="78A9A6C9" w:rsidR="00D92448" w:rsidRPr="00806A06" w:rsidRDefault="00926535" w:rsidP="0062462C">
      <w:pPr>
        <w:pStyle w:val="Header"/>
        <w:pBdr>
          <w:top w:val="single" w:sz="6" w:space="1" w:color="auto"/>
          <w:left w:val="single" w:sz="6" w:space="4" w:color="auto"/>
          <w:bottom w:val="single" w:sz="6" w:space="0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C00000"/>
          <w:sz w:val="32"/>
          <w:szCs w:val="36"/>
        </w:rPr>
      </w:pPr>
      <w:r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363EC7"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806A06" w:rsidRPr="00806A06">
        <w:rPr>
          <w:rFonts w:ascii="Tahoma" w:hAnsi="Tahoma" w:cs="Tahoma"/>
          <w:b/>
          <w:iCs/>
          <w:szCs w:val="28"/>
        </w:rPr>
        <w:t>A bilateral framework providing financial support for collaborative industrial R&amp;D</w:t>
      </w:r>
      <w:r w:rsidR="003A28B9">
        <w:rPr>
          <w:rFonts w:ascii="Tahoma" w:hAnsi="Tahoma" w:cs="Tahoma"/>
          <w:b/>
          <w:iCs/>
          <w:szCs w:val="28"/>
        </w:rPr>
        <w:t xml:space="preserve"> and Pilot</w:t>
      </w:r>
      <w:r w:rsidR="00806A06" w:rsidRPr="00806A06">
        <w:rPr>
          <w:rFonts w:ascii="Tahoma" w:hAnsi="Tahoma" w:cs="Tahoma"/>
          <w:b/>
          <w:iCs/>
          <w:szCs w:val="28"/>
        </w:rPr>
        <w:t xml:space="preserve"> Projects between </w:t>
      </w:r>
      <w:r w:rsidR="000C778D">
        <w:rPr>
          <w:rFonts w:ascii="Tahoma" w:hAnsi="Tahoma" w:cs="Tahoma"/>
          <w:b/>
          <w:iCs/>
          <w:szCs w:val="28"/>
        </w:rPr>
        <w:t xml:space="preserve">Taiwan </w:t>
      </w:r>
      <w:r w:rsidR="00806A06" w:rsidRPr="00806A06">
        <w:rPr>
          <w:rFonts w:ascii="Tahoma" w:hAnsi="Tahoma" w:cs="Tahoma"/>
          <w:b/>
          <w:iCs/>
          <w:szCs w:val="28"/>
        </w:rPr>
        <w:t>and Israeli companies</w:t>
      </w:r>
    </w:p>
    <w:p w14:paraId="0D3AC23D" w14:textId="287BD4F5" w:rsidR="00067BED" w:rsidRPr="000C778D" w:rsidRDefault="0062462C" w:rsidP="0062462C">
      <w:pPr>
        <w:pStyle w:val="Header"/>
        <w:pBdr>
          <w:top w:val="single" w:sz="6" w:space="1" w:color="auto"/>
          <w:left w:val="single" w:sz="6" w:space="4" w:color="auto"/>
          <w:bottom w:val="single" w:sz="6" w:space="0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/>
          <w:color w:val="C00000"/>
          <w:sz w:val="32"/>
          <w:szCs w:val="36"/>
          <w:rtl/>
          <w:lang w:bidi="he-IL"/>
        </w:rPr>
      </w:pPr>
      <w:r>
        <w:rPr>
          <w:rFonts w:ascii="Tahoma" w:hAnsi="Tahoma" w:cs="Tahoma"/>
          <w:b/>
          <w:i/>
          <w:color w:val="C00000"/>
          <w:sz w:val="32"/>
          <w:szCs w:val="36"/>
          <w:lang w:val="en-US" w:bidi="he-IL"/>
        </w:rPr>
        <w:t>2</w:t>
      </w:r>
      <w:r w:rsidRPr="006975FC">
        <w:rPr>
          <w:rFonts w:ascii="Tahoma" w:hAnsi="Tahoma" w:cs="Tahoma"/>
          <w:bCs/>
          <w:iCs/>
          <w:color w:val="C00000"/>
          <w:sz w:val="32"/>
          <w:szCs w:val="36"/>
          <w:rtl/>
          <w:lang w:val="en-US" w:bidi="he-IL"/>
        </w:rPr>
        <w:t>4</w:t>
      </w:r>
      <w:proofErr w:type="spellStart"/>
      <w:r w:rsidRPr="006516EB">
        <w:rPr>
          <w:rFonts w:ascii="Tahoma" w:hAnsi="Tahoma" w:cs="Tahoma"/>
          <w:b/>
          <w:i/>
          <w:color w:val="C00000"/>
          <w:sz w:val="32"/>
          <w:szCs w:val="36"/>
          <w:vertAlign w:val="superscript"/>
          <w:lang w:val="en-US"/>
        </w:rPr>
        <w:t>th</w:t>
      </w:r>
      <w:proofErr w:type="spellEnd"/>
      <w:r>
        <w:rPr>
          <w:rFonts w:ascii="Tahoma" w:hAnsi="Tahoma" w:cs="Tahoma" w:hint="cs"/>
          <w:b/>
          <w:i/>
          <w:color w:val="C00000"/>
          <w:sz w:val="32"/>
          <w:szCs w:val="36"/>
          <w:vertAlign w:val="superscript"/>
          <w:rtl/>
          <w:lang w:val="en-US" w:bidi="he-IL"/>
        </w:rPr>
        <w:t xml:space="preserve"> </w:t>
      </w:r>
      <w:r w:rsidR="000C778D" w:rsidRPr="000C778D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Call for </w:t>
      </w:r>
      <w:proofErr w:type="gramStart"/>
      <w:r w:rsidR="000C778D" w:rsidRPr="000C778D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Proposal </w:t>
      </w:r>
      <w:r w:rsidR="00495B77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:</w:t>
      </w:r>
      <w:proofErr w:type="gramEnd"/>
      <w:r w:rsidR="006516EB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 </w:t>
      </w:r>
      <w:r>
        <w:rPr>
          <w:rFonts w:ascii="Tahoma" w:hAnsi="Tahoma" w:cs="Tahoma" w:hint="cs"/>
          <w:b/>
          <w:bCs/>
          <w:i/>
          <w:iCs/>
          <w:color w:val="C00000"/>
          <w:sz w:val="32"/>
          <w:szCs w:val="32"/>
          <w:rtl/>
          <w:lang w:bidi="he-IL"/>
        </w:rPr>
        <w:t>2026</w:t>
      </w:r>
    </w:p>
    <w:p w14:paraId="223A6053" w14:textId="77777777" w:rsidR="00A27EBE" w:rsidRPr="00AA4E4A" w:rsidRDefault="00A27EBE" w:rsidP="0046315E">
      <w:pPr>
        <w:suppressAutoHyphens/>
        <w:ind w:left="-360"/>
        <w:jc w:val="center"/>
        <w:rPr>
          <w:rFonts w:ascii="Segoe UI" w:hAnsi="Segoe UI" w:cs="Segoe UI"/>
          <w:b/>
          <w:sz w:val="10"/>
          <w:szCs w:val="2"/>
          <w:u w:val="single"/>
        </w:rPr>
      </w:pPr>
    </w:p>
    <w:p w14:paraId="404234A8" w14:textId="73F4127C" w:rsidR="00C628BE" w:rsidRPr="00C628BE" w:rsidRDefault="00495B52" w:rsidP="00C628BE">
      <w:pPr>
        <w:rPr>
          <w:rFonts w:ascii="Tahoma" w:hAnsi="Tahoma" w:cs="Tahoma"/>
          <w:sz w:val="20"/>
          <w:szCs w:val="20"/>
        </w:rPr>
      </w:pPr>
      <w:bookmarkStart w:id="0" w:name="Draft"/>
      <w:bookmarkEnd w:id="0"/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This Call for Proposals is open to </w:t>
      </w:r>
      <w:r w:rsidRPr="0011094B">
        <w:rPr>
          <w:rFonts w:ascii="Tahoma" w:hAnsi="Tahoma" w:cs="Tahoma"/>
          <w:b/>
          <w:bCs/>
          <w:sz w:val="20"/>
          <w:szCs w:val="20"/>
          <w:u w:val="single"/>
          <w:lang w:val="en-US"/>
        </w:rPr>
        <w:t>joint</w:t>
      </w: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 projects</w:t>
      </w:r>
      <w:r>
        <w:rPr>
          <w:rFonts w:ascii="Tahoma" w:hAnsi="Tahoma" w:cs="Tahoma" w:hint="eastAsia"/>
          <w:b/>
          <w:bCs/>
          <w:sz w:val="20"/>
          <w:szCs w:val="20"/>
          <w:lang w:val="en-US" w:eastAsia="zh-CN"/>
        </w:rPr>
        <w:t xml:space="preserve"> from all technology sectors</w:t>
      </w:r>
      <w:r w:rsidR="00C628BE">
        <w:rPr>
          <w:rFonts w:ascii="Tahoma" w:hAnsi="Tahoma" w:cs="Tahoma"/>
          <w:b/>
          <w:bCs/>
          <w:sz w:val="20"/>
          <w:szCs w:val="20"/>
          <w:lang w:val="en-US" w:eastAsia="zh-CN"/>
        </w:rPr>
        <w:t xml:space="preserve"> (except defense)</w:t>
      </w:r>
      <w:r>
        <w:rPr>
          <w:rFonts w:ascii="Tahoma" w:hAnsi="Tahoma" w:cs="Tahoma"/>
          <w:sz w:val="20"/>
          <w:szCs w:val="20"/>
          <w:lang w:val="en-US"/>
        </w:rPr>
        <w:t xml:space="preserve"> based on merit that include science and technology (S&amp;T) development leading to commercial success, social good</w:t>
      </w:r>
      <w:r w:rsidR="00C628BE">
        <w:rPr>
          <w:rFonts w:ascii="Tahoma" w:hAnsi="Tahoma" w:cs="Tahoma"/>
          <w:sz w:val="20"/>
          <w:szCs w:val="20"/>
          <w:lang w:val="en-US"/>
        </w:rPr>
        <w:t>,</w:t>
      </w:r>
      <w:r>
        <w:rPr>
          <w:rFonts w:ascii="Tahoma" w:hAnsi="Tahoma" w:cs="Tahoma"/>
          <w:sz w:val="20"/>
          <w:szCs w:val="20"/>
          <w:lang w:val="en-US"/>
        </w:rPr>
        <w:t xml:space="preserve"> and benefits to both countries.</w:t>
      </w:r>
      <w:r w:rsidR="00C628BE">
        <w:rPr>
          <w:rFonts w:ascii="Tahoma" w:hAnsi="Tahoma" w:cs="Tahoma"/>
          <w:sz w:val="20"/>
          <w:szCs w:val="20"/>
          <w:lang w:val="en-US"/>
        </w:rPr>
        <w:t xml:space="preserve"> </w:t>
      </w:r>
      <w:r w:rsidR="00C628BE">
        <w:rPr>
          <w:rFonts w:ascii="Tahoma" w:hAnsi="Tahoma" w:cs="Tahoma"/>
          <w:sz w:val="20"/>
          <w:szCs w:val="20"/>
          <w:lang w:val="en-US"/>
        </w:rPr>
        <w:br/>
        <w:t xml:space="preserve">The program’s current focus sectors are the following: </w:t>
      </w:r>
    </w:p>
    <w:p w14:paraId="42BDCE7C" w14:textId="593D540B" w:rsidR="00DF1DA2" w:rsidRPr="0062462C" w:rsidRDefault="00DF1DA2" w:rsidP="00DF1DA2">
      <w:pPr>
        <w:numPr>
          <w:ilvl w:val="0"/>
          <w:numId w:val="29"/>
        </w:numPr>
        <w:rPr>
          <w:rFonts w:ascii="Tahoma" w:hAnsi="Tahoma" w:cs="Tahoma"/>
          <w:color w:val="000000" w:themeColor="text1"/>
          <w:sz w:val="20"/>
          <w:szCs w:val="20"/>
          <w:lang w:val="en-US"/>
        </w:rPr>
      </w:pPr>
      <w:r w:rsidRPr="0062462C">
        <w:rPr>
          <w:rFonts w:ascii="Tahoma" w:hAnsi="Tahoma" w:cs="Tahoma"/>
          <w:color w:val="000000" w:themeColor="text1"/>
          <w:sz w:val="20"/>
          <w:szCs w:val="20"/>
          <w:lang w:val="en-US"/>
        </w:rPr>
        <w:t xml:space="preserve">Smart Technology (ICT, UAVs, </w:t>
      </w:r>
      <w:r w:rsidR="00EC1BA1" w:rsidRPr="0062462C">
        <w:rPr>
          <w:rFonts w:ascii="Tahoma" w:hAnsi="Tahoma" w:cs="Tahoma" w:hint="eastAsia"/>
          <w:color w:val="000000" w:themeColor="text1"/>
          <w:sz w:val="20"/>
          <w:szCs w:val="20"/>
          <w:lang w:val="en-US" w:eastAsia="zh-CN"/>
        </w:rPr>
        <w:t>IC</w:t>
      </w:r>
      <w:r w:rsidR="00EC1BA1" w:rsidRPr="0062462C">
        <w:rPr>
          <w:rFonts w:ascii="Tahoma" w:hAnsi="Tahoma" w:cs="Tahoma"/>
          <w:color w:val="000000" w:themeColor="text1"/>
          <w:sz w:val="20"/>
          <w:szCs w:val="20"/>
          <w:lang w:val="en-US" w:eastAsia="zh-CN"/>
        </w:rPr>
        <w:t xml:space="preserve"> design</w:t>
      </w:r>
      <w:r w:rsidRPr="0062462C">
        <w:rPr>
          <w:rFonts w:ascii="Tahoma" w:hAnsi="Tahoma" w:cs="Tahoma"/>
          <w:color w:val="000000" w:themeColor="text1"/>
          <w:sz w:val="20"/>
          <w:szCs w:val="20"/>
          <w:lang w:val="en-US"/>
        </w:rPr>
        <w:t>, etc.)</w:t>
      </w:r>
    </w:p>
    <w:p w14:paraId="06A7390D" w14:textId="13644409" w:rsidR="00DF1DA2" w:rsidRPr="0062462C" w:rsidRDefault="00E60ABB" w:rsidP="00DF1DA2">
      <w:pPr>
        <w:numPr>
          <w:ilvl w:val="0"/>
          <w:numId w:val="29"/>
        </w:numPr>
        <w:rPr>
          <w:rFonts w:ascii="Tahoma" w:hAnsi="Tahoma" w:cs="Tahoma"/>
          <w:color w:val="000000" w:themeColor="text1"/>
          <w:sz w:val="20"/>
          <w:szCs w:val="20"/>
          <w:lang w:val="en-US"/>
        </w:rPr>
      </w:pPr>
      <w:r w:rsidRPr="0062462C">
        <w:rPr>
          <w:rFonts w:ascii="Tahoma" w:hAnsi="Tahoma" w:cs="Tahoma" w:hint="eastAsia"/>
          <w:color w:val="000000" w:themeColor="text1"/>
          <w:sz w:val="20"/>
          <w:szCs w:val="20"/>
          <w:lang w:val="en-US" w:eastAsia="zh-CN"/>
        </w:rPr>
        <w:t>Advanced</w:t>
      </w:r>
      <w:r w:rsidR="00DF1DA2" w:rsidRPr="0062462C">
        <w:rPr>
          <w:rFonts w:ascii="Tahoma" w:hAnsi="Tahoma" w:cs="Tahoma" w:hint="eastAsia"/>
          <w:color w:val="000000" w:themeColor="text1"/>
          <w:sz w:val="20"/>
          <w:szCs w:val="20"/>
          <w:lang w:val="en-US"/>
        </w:rPr>
        <w:t xml:space="preserve"> Manufacturing (Robotics, etc.</w:t>
      </w:r>
      <w:r w:rsidR="00DF1DA2" w:rsidRPr="0062462C">
        <w:rPr>
          <w:rFonts w:ascii="Tahoma" w:hAnsi="Tahoma" w:cs="Tahoma" w:hint="eastAsia"/>
          <w:color w:val="000000" w:themeColor="text1"/>
          <w:sz w:val="20"/>
          <w:szCs w:val="20"/>
          <w:lang w:val="en-US"/>
        </w:rPr>
        <w:t>）</w:t>
      </w:r>
    </w:p>
    <w:p w14:paraId="58445E92" w14:textId="6F152292" w:rsidR="00DF1DA2" w:rsidRPr="0062462C" w:rsidRDefault="00DF1DA2" w:rsidP="00DF1DA2">
      <w:pPr>
        <w:numPr>
          <w:ilvl w:val="0"/>
          <w:numId w:val="29"/>
        </w:numPr>
        <w:rPr>
          <w:rFonts w:ascii="Tahoma" w:hAnsi="Tahoma" w:cs="Tahoma"/>
          <w:color w:val="000000" w:themeColor="text1"/>
          <w:sz w:val="20"/>
          <w:szCs w:val="20"/>
          <w:lang w:val="en-US"/>
        </w:rPr>
      </w:pPr>
      <w:r w:rsidRPr="0062462C">
        <w:rPr>
          <w:rFonts w:ascii="Tahoma" w:hAnsi="Tahoma" w:cs="Tahoma"/>
          <w:color w:val="000000" w:themeColor="text1"/>
          <w:sz w:val="20"/>
          <w:szCs w:val="20"/>
          <w:lang w:val="en-US"/>
        </w:rPr>
        <w:t xml:space="preserve">Biotechnology (Digital Health, </w:t>
      </w:r>
      <w:r w:rsidR="0053502F" w:rsidRPr="0062462C">
        <w:rPr>
          <w:rFonts w:ascii="Tahoma" w:hAnsi="Tahoma" w:cs="Tahoma"/>
          <w:color w:val="000000" w:themeColor="text1"/>
          <w:sz w:val="20"/>
          <w:szCs w:val="20"/>
          <w:lang w:val="en-US"/>
        </w:rPr>
        <w:t xml:space="preserve">High-End </w:t>
      </w:r>
      <w:r w:rsidRPr="0062462C">
        <w:rPr>
          <w:rFonts w:ascii="Tahoma" w:hAnsi="Tahoma" w:cs="Tahoma"/>
          <w:color w:val="000000" w:themeColor="text1"/>
          <w:sz w:val="20"/>
          <w:szCs w:val="20"/>
          <w:lang w:val="en-US"/>
        </w:rPr>
        <w:t>Medical Devices, etc.)</w:t>
      </w:r>
    </w:p>
    <w:p w14:paraId="51ECDF61" w14:textId="77777777" w:rsidR="00DF1DA2" w:rsidRPr="0062462C" w:rsidRDefault="00DF1DA2" w:rsidP="00DF1DA2">
      <w:pPr>
        <w:numPr>
          <w:ilvl w:val="0"/>
          <w:numId w:val="29"/>
        </w:numPr>
        <w:rPr>
          <w:rFonts w:ascii="Tahoma" w:hAnsi="Tahoma" w:cs="Tahoma"/>
          <w:color w:val="000000" w:themeColor="text1"/>
          <w:sz w:val="20"/>
          <w:szCs w:val="20"/>
          <w:lang w:val="en-US"/>
        </w:rPr>
      </w:pPr>
      <w:r w:rsidRPr="0062462C">
        <w:rPr>
          <w:rFonts w:ascii="Tahoma" w:hAnsi="Tahoma" w:cs="Tahoma"/>
          <w:color w:val="000000" w:themeColor="text1"/>
          <w:sz w:val="20"/>
          <w:szCs w:val="20"/>
          <w:lang w:val="en-US"/>
        </w:rPr>
        <w:t xml:space="preserve">Green Energy and Circular Economy (Electric Vehicles, Renewable Energy, </w:t>
      </w:r>
      <w:proofErr w:type="spellStart"/>
      <w:r w:rsidRPr="0062462C">
        <w:rPr>
          <w:rFonts w:ascii="Tahoma" w:hAnsi="Tahoma" w:cs="Tahoma"/>
          <w:color w:val="000000" w:themeColor="text1"/>
          <w:sz w:val="20"/>
          <w:szCs w:val="20"/>
          <w:lang w:val="en-US"/>
        </w:rPr>
        <w:t>Climatech</w:t>
      </w:r>
      <w:proofErr w:type="spellEnd"/>
      <w:r w:rsidRPr="0062462C">
        <w:rPr>
          <w:rFonts w:ascii="Tahoma" w:hAnsi="Tahoma" w:cs="Tahoma"/>
          <w:color w:val="000000" w:themeColor="text1"/>
          <w:sz w:val="20"/>
          <w:szCs w:val="20"/>
          <w:lang w:val="en-US"/>
        </w:rPr>
        <w:t>, etc.)</w:t>
      </w:r>
    </w:p>
    <w:p w14:paraId="113BE346" w14:textId="77777777" w:rsidR="00762638" w:rsidRPr="0062462C" w:rsidRDefault="00DF1DA2" w:rsidP="00762638">
      <w:pPr>
        <w:numPr>
          <w:ilvl w:val="0"/>
          <w:numId w:val="29"/>
        </w:numPr>
        <w:rPr>
          <w:rFonts w:ascii="Tahoma" w:hAnsi="Tahoma" w:cs="Tahoma"/>
          <w:color w:val="000000" w:themeColor="text1"/>
          <w:sz w:val="20"/>
          <w:szCs w:val="20"/>
          <w:lang w:val="en-US"/>
        </w:rPr>
      </w:pPr>
      <w:r w:rsidRPr="0062462C">
        <w:rPr>
          <w:rFonts w:ascii="Tahoma" w:hAnsi="Tahoma" w:cs="Tahoma"/>
          <w:color w:val="000000" w:themeColor="text1"/>
          <w:sz w:val="20"/>
          <w:szCs w:val="20"/>
          <w:lang w:val="en-US"/>
        </w:rPr>
        <w:t>Service Innovation (Artificial Intelligence and its Applications)</w:t>
      </w:r>
    </w:p>
    <w:p w14:paraId="496A0F6D" w14:textId="1D731A3D" w:rsidR="00C1403E" w:rsidRPr="0062462C" w:rsidRDefault="00762638" w:rsidP="00762638">
      <w:pPr>
        <w:numPr>
          <w:ilvl w:val="0"/>
          <w:numId w:val="29"/>
        </w:numPr>
        <w:rPr>
          <w:rFonts w:ascii="Tahoma" w:hAnsi="Tahoma" w:cs="Tahoma"/>
          <w:color w:val="000000" w:themeColor="text1"/>
          <w:sz w:val="20"/>
          <w:szCs w:val="20"/>
          <w:lang w:val="en-US"/>
        </w:rPr>
      </w:pPr>
      <w:r w:rsidRPr="0062462C">
        <w:rPr>
          <w:rFonts w:ascii="Tahoma" w:hAnsi="Tahoma" w:cs="Tahoma"/>
          <w:color w:val="000000" w:themeColor="text1"/>
          <w:sz w:val="20"/>
          <w:szCs w:val="20"/>
          <w:lang w:val="en-US" w:eastAsia="zh-CN"/>
        </w:rPr>
        <w:t xml:space="preserve">Other sectors supported </w:t>
      </w:r>
      <w:r w:rsidR="00E1255D" w:rsidRPr="0062462C">
        <w:rPr>
          <w:rFonts w:ascii="Tahoma" w:hAnsi="Tahoma" w:cs="Tahoma"/>
          <w:color w:val="000000" w:themeColor="text1"/>
          <w:sz w:val="20"/>
          <w:szCs w:val="20"/>
          <w:lang w:val="en-US" w:eastAsia="zh-CN"/>
        </w:rPr>
        <w:t>by</w:t>
      </w:r>
      <w:r w:rsidRPr="0062462C">
        <w:rPr>
          <w:rFonts w:ascii="Tahoma" w:hAnsi="Tahoma" w:cs="Tahoma"/>
          <w:color w:val="000000" w:themeColor="text1"/>
          <w:sz w:val="20"/>
          <w:szCs w:val="20"/>
          <w:lang w:val="en-US" w:eastAsia="zh-CN"/>
        </w:rPr>
        <w:t xml:space="preserve"> the Department of Industrial Technology, MOEA, Taiwan</w:t>
      </w:r>
    </w:p>
    <w:p w14:paraId="04DE9388" w14:textId="47DB813A" w:rsidR="008B5C72" w:rsidRPr="00904B47" w:rsidRDefault="00926535" w:rsidP="00A229B7">
      <w:pPr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sz w:val="26"/>
          <w:szCs w:val="30"/>
        </w:rPr>
      </w:pPr>
      <w:r w:rsidRPr="00DF1DA2">
        <w:rPr>
          <w:rFonts w:ascii="Tahoma" w:hAnsi="Tahoma" w:cs="Tahoma"/>
          <w:b/>
          <w:iCs/>
          <w:sz w:val="26"/>
          <w:szCs w:val="30"/>
        </w:rPr>
        <w:t xml:space="preserve">Common Requirements &amp; Criteria </w:t>
      </w:r>
    </w:p>
    <w:p w14:paraId="69CE6E18" w14:textId="0A918A72" w:rsidR="001209BC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 xml:space="preserve">These guidelines and information are specific to the Taiwan-Israel R&amp;D </w:t>
      </w:r>
      <w:r w:rsidR="003A28B9">
        <w:rPr>
          <w:rFonts w:ascii="Segoe UI" w:hAnsi="Segoe UI" w:cs="Segoe UI"/>
          <w:color w:val="000000"/>
          <w:sz w:val="20"/>
          <w:szCs w:val="20"/>
        </w:rPr>
        <w:t xml:space="preserve">and Pilot </w:t>
      </w:r>
      <w:r>
        <w:rPr>
          <w:rFonts w:ascii="Segoe UI" w:hAnsi="Segoe UI" w:cs="Segoe UI"/>
          <w:color w:val="000000"/>
          <w:sz w:val="20"/>
          <w:szCs w:val="20"/>
        </w:rPr>
        <w:t>Cooperation Program, for projects submitted under the current Call for Proposals (CFP).</w:t>
      </w:r>
    </w:p>
    <w:p w14:paraId="2F627692" w14:textId="77777777" w:rsidR="0025798C" w:rsidRPr="002921CD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proofErr w:type="gramStart"/>
      <w:r w:rsidRPr="002921CD">
        <w:rPr>
          <w:rFonts w:ascii="Segoe UI" w:hAnsi="Segoe UI" w:cs="Segoe UI"/>
          <w:sz w:val="20"/>
          <w:szCs w:val="20"/>
        </w:rPr>
        <w:t>In order to</w:t>
      </w:r>
      <w:proofErr w:type="gramEnd"/>
      <w:r w:rsidRPr="002921CD">
        <w:rPr>
          <w:rFonts w:ascii="Segoe UI" w:hAnsi="Segoe UI" w:cs="Segoe UI"/>
          <w:sz w:val="20"/>
          <w:szCs w:val="20"/>
        </w:rPr>
        <w:t xml:space="preserve"> apply, companies and projects must meet the following criteria: </w:t>
      </w:r>
    </w:p>
    <w:p w14:paraId="6F6B8F6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At least </w:t>
      </w:r>
      <w:r w:rsidR="00BE5A3D" w:rsidRPr="002921CD">
        <w:rPr>
          <w:rFonts w:ascii="Segoe UI" w:hAnsi="Segoe UI" w:cs="Segoe UI" w:hint="eastAsia"/>
          <w:lang w:val="en-IN" w:eastAsia="en-IN"/>
        </w:rPr>
        <w:t>one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science and technology </w:t>
      </w:r>
      <w:r w:rsidR="00BE5A3D" w:rsidRPr="002921CD">
        <w:rPr>
          <w:rFonts w:ascii="Segoe UI" w:hAnsi="Segoe UI" w:cs="Segoe UI"/>
          <w:lang w:val="en-IN" w:eastAsia="en-IN"/>
        </w:rPr>
        <w:t>compan</w:t>
      </w:r>
      <w:r w:rsidR="00BE5A3D" w:rsidRPr="002921CD">
        <w:rPr>
          <w:rFonts w:ascii="Segoe UI" w:hAnsi="Segoe UI" w:cs="Segoe UI" w:hint="eastAsia"/>
          <w:lang w:val="en-IN" w:eastAsia="en-IN"/>
        </w:rPr>
        <w:t>y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from the respective </w:t>
      </w:r>
      <w:r w:rsidR="00BE5A3D" w:rsidRPr="002921CD">
        <w:rPr>
          <w:rFonts w:ascii="Segoe UI" w:hAnsi="Segoe UI" w:cs="Segoe UI" w:hint="eastAsia"/>
          <w:lang w:val="en-IN" w:eastAsia="en-IN"/>
        </w:rPr>
        <w:t>economies</w:t>
      </w:r>
      <w:r w:rsidRPr="002921CD">
        <w:rPr>
          <w:rFonts w:ascii="Segoe UI" w:hAnsi="Segoe UI" w:cs="Segoe UI"/>
          <w:lang w:val="en-IN" w:eastAsia="en-IN"/>
        </w:rPr>
        <w:t xml:space="preserve">, fulfilling the eligibility criteria mentioned below, should express a desire to cooperate in the research and development of a new product or a new process. </w:t>
      </w:r>
    </w:p>
    <w:p w14:paraId="0C6A91B5" w14:textId="77777777" w:rsidR="000037A6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may involve more than one company from each side.</w:t>
      </w:r>
    </w:p>
    <w:p w14:paraId="6F64944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A</w:t>
      </w:r>
      <w:r w:rsidR="008B5C72" w:rsidRPr="002921CD">
        <w:rPr>
          <w:rFonts w:ascii="Segoe UI" w:hAnsi="Segoe UI" w:cs="Segoe UI"/>
          <w:lang w:val="en-IN" w:eastAsia="en-IN"/>
        </w:rPr>
        <w:t>cademic/</w:t>
      </w:r>
      <w:r w:rsidRPr="002921CD">
        <w:rPr>
          <w:rFonts w:ascii="Segoe UI" w:hAnsi="Segoe UI" w:cs="Segoe UI"/>
          <w:lang w:val="en-IN" w:eastAsia="en-IN"/>
        </w:rPr>
        <w:t>R</w:t>
      </w:r>
      <w:r w:rsidR="008B5C72" w:rsidRPr="002921CD">
        <w:rPr>
          <w:rFonts w:ascii="Segoe UI" w:hAnsi="Segoe UI" w:cs="Segoe UI"/>
          <w:lang w:val="en-IN" w:eastAsia="en-IN"/>
        </w:rPr>
        <w:t xml:space="preserve">esearch entities are eligible to join as sub-contractors only. </w:t>
      </w:r>
    </w:p>
    <w:p w14:paraId="009A8673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duct should be highly innovative with significant commercial potential. The joint industrial R&amp;D project should aim </w:t>
      </w:r>
      <w:r w:rsidR="009B5CAA" w:rsidRPr="002921CD">
        <w:rPr>
          <w:rFonts w:ascii="Segoe UI" w:hAnsi="Segoe UI" w:cs="Segoe UI"/>
          <w:lang w:val="en-IN" w:eastAsia="en-IN"/>
        </w:rPr>
        <w:t>at the development of products/processes</w:t>
      </w:r>
      <w:r w:rsidRPr="002921CD">
        <w:rPr>
          <w:rFonts w:ascii="Segoe UI" w:hAnsi="Segoe UI" w:cs="Segoe UI"/>
          <w:lang w:val="en-IN" w:eastAsia="en-IN"/>
        </w:rPr>
        <w:t xml:space="preserve"> leading to commercialization in the global market. </w:t>
      </w:r>
    </w:p>
    <w:p w14:paraId="4324A50C" w14:textId="77777777" w:rsidR="007E1A33" w:rsidRPr="002921CD" w:rsidRDefault="00926535" w:rsidP="4FF909A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eastAsia="en-IN"/>
        </w:rPr>
      </w:pPr>
      <w:r w:rsidRPr="4FF909AE">
        <w:rPr>
          <w:rFonts w:ascii="Segoe UI" w:hAnsi="Segoe UI" w:cs="Segoe UI"/>
          <w:lang w:eastAsia="en-IN"/>
        </w:rPr>
        <w:t xml:space="preserve">Companies and projects from </w:t>
      </w:r>
      <w:r w:rsidR="00AA4E4A" w:rsidRPr="4FF909AE">
        <w:rPr>
          <w:rFonts w:ascii="Segoe UI" w:hAnsi="Segoe UI" w:cs="Segoe UI"/>
          <w:lang w:eastAsia="en-IN"/>
        </w:rPr>
        <w:t>all</w:t>
      </w:r>
      <w:r w:rsidR="006128F3" w:rsidRPr="4FF909AE">
        <w:rPr>
          <w:rFonts w:ascii="Segoe UI" w:hAnsi="Segoe UI" w:cs="Segoe UI"/>
          <w:lang w:eastAsia="en-IN"/>
        </w:rPr>
        <w:t xml:space="preserve"> </w:t>
      </w:r>
      <w:r w:rsidRPr="4FF909AE">
        <w:rPr>
          <w:rFonts w:ascii="Segoe UI" w:hAnsi="Segoe UI" w:cs="Segoe UI"/>
          <w:lang w:eastAsia="en-IN"/>
        </w:rPr>
        <w:t>technology fields</w:t>
      </w:r>
      <w:r w:rsidR="006128F3" w:rsidRPr="4FF909AE">
        <w:rPr>
          <w:rFonts w:ascii="Segoe UI" w:hAnsi="Segoe UI" w:cs="Segoe UI"/>
          <w:lang w:eastAsia="en-IN"/>
        </w:rPr>
        <w:t xml:space="preserve"> </w:t>
      </w:r>
      <w:r w:rsidR="00AA4E4A" w:rsidRPr="4FF909AE">
        <w:rPr>
          <w:rFonts w:ascii="Segoe UI" w:hAnsi="Segoe UI" w:cs="Segoe UI"/>
          <w:lang w:eastAsia="en-IN"/>
        </w:rPr>
        <w:t>are eligible to apply</w:t>
      </w:r>
      <w:r w:rsidRPr="4FF909AE">
        <w:rPr>
          <w:rFonts w:ascii="Segoe UI" w:hAnsi="Segoe UI" w:cs="Segoe UI"/>
          <w:lang w:eastAsia="en-IN"/>
        </w:rPr>
        <w:t xml:space="preserve">.  </w:t>
      </w:r>
    </w:p>
    <w:p w14:paraId="6FDC8AD5" w14:textId="77777777" w:rsidR="0025798C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partners should agree in advance on the IP rights and on the commercialization strategy of the product or process.</w:t>
      </w:r>
      <w:r w:rsidR="00F526D5" w:rsidRPr="002921CD">
        <w:rPr>
          <w:rFonts w:ascii="Segoe UI" w:hAnsi="Segoe UI" w:cs="Segoe UI" w:hint="eastAsia"/>
          <w:lang w:val="en-IN" w:eastAsia="en-IN"/>
        </w:rPr>
        <w:t xml:space="preserve"> The companies also </w:t>
      </w:r>
      <w:proofErr w:type="gramStart"/>
      <w:r w:rsidR="00F526D5" w:rsidRPr="002921CD">
        <w:rPr>
          <w:rFonts w:ascii="Segoe UI" w:hAnsi="Segoe UI" w:cs="Segoe UI" w:hint="eastAsia"/>
          <w:lang w:val="en-IN" w:eastAsia="en-IN"/>
        </w:rPr>
        <w:t>have to</w:t>
      </w:r>
      <w:proofErr w:type="gramEnd"/>
      <w:r w:rsidR="00F526D5" w:rsidRPr="002921CD">
        <w:rPr>
          <w:rFonts w:ascii="Segoe UI" w:hAnsi="Segoe UI" w:cs="Segoe UI" w:hint="eastAsia"/>
          <w:lang w:val="en-IN" w:eastAsia="en-IN"/>
        </w:rPr>
        <w:t xml:space="preserve"> observe the relevant IPR requirements under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espective government funding </w:t>
      </w:r>
      <w:r w:rsidR="00E80019" w:rsidRPr="002921CD">
        <w:rPr>
          <w:rFonts w:ascii="Segoe UI" w:hAnsi="Segoe UI" w:cs="Segoe UI" w:hint="eastAsia"/>
          <w:lang w:val="en-IN" w:eastAsia="en-IN"/>
        </w:rPr>
        <w:t>schemes</w:t>
      </w:r>
      <w:r w:rsidR="00331CB3" w:rsidRPr="002921CD">
        <w:rPr>
          <w:rFonts w:ascii="Segoe UI" w:hAnsi="Segoe UI" w:cs="Segoe UI" w:hint="eastAsia"/>
          <w:lang w:val="en-IN" w:eastAsia="en-IN"/>
        </w:rPr>
        <w:t>.</w:t>
      </w:r>
    </w:p>
    <w:p w14:paraId="7AC71200" w14:textId="77777777" w:rsidR="00BF2CB2" w:rsidRPr="00926535" w:rsidRDefault="00926535" w:rsidP="00BF2CB2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 xml:space="preserve">Distribution of </w:t>
      </w:r>
      <w:r w:rsidR="009A50A2" w:rsidRPr="00926535">
        <w:rPr>
          <w:rFonts w:ascii="Segoe UI" w:hAnsi="Segoe UI" w:cs="Segoe UI"/>
          <w:lang w:val="en-IN" w:eastAsia="en-IN"/>
        </w:rPr>
        <w:t>w</w:t>
      </w:r>
      <w:r w:rsidRPr="00926535">
        <w:rPr>
          <w:rFonts w:ascii="Segoe UI" w:hAnsi="Segoe UI" w:cs="Segoe UI"/>
          <w:lang w:val="en-IN" w:eastAsia="en-IN"/>
        </w:rPr>
        <w:t xml:space="preserve">ork </w:t>
      </w:r>
      <w:r w:rsidR="00A32F87" w:rsidRPr="00926535">
        <w:rPr>
          <w:rFonts w:ascii="Segoe UI" w:hAnsi="Segoe UI" w:cs="Segoe UI"/>
          <w:lang w:val="en-IN" w:eastAsia="en-IN"/>
        </w:rPr>
        <w:t>and checkpoint</w:t>
      </w:r>
      <w:r w:rsidR="009A50A2" w:rsidRPr="00926535">
        <w:rPr>
          <w:rFonts w:ascii="Segoe UI" w:hAnsi="Segoe UI" w:cs="Segoe UI"/>
          <w:lang w:val="en-IN" w:eastAsia="en-IN"/>
        </w:rPr>
        <w:t>s</w:t>
      </w:r>
      <w:r w:rsidR="00A32F87" w:rsidRPr="00926535">
        <w:rPr>
          <w:rFonts w:ascii="Segoe UI" w:hAnsi="Segoe UI" w:cs="Segoe UI"/>
          <w:lang w:val="en-IN" w:eastAsia="en-IN"/>
        </w:rPr>
        <w:t xml:space="preserve"> of </w:t>
      </w:r>
      <w:r w:rsidRPr="00926535">
        <w:rPr>
          <w:rFonts w:ascii="Segoe UI" w:hAnsi="Segoe UI" w:cs="Segoe UI"/>
          <w:lang w:val="en-IN" w:eastAsia="en-IN"/>
        </w:rPr>
        <w:t xml:space="preserve">each milestone for both sides need to be clearly stated </w:t>
      </w:r>
      <w:r w:rsidR="009A50A2" w:rsidRPr="00926535">
        <w:rPr>
          <w:rFonts w:ascii="Segoe UI" w:hAnsi="Segoe UI" w:cs="Segoe UI"/>
          <w:lang w:val="en-IN" w:eastAsia="en-IN"/>
        </w:rPr>
        <w:t>i</w:t>
      </w:r>
      <w:r w:rsidRPr="00926535">
        <w:rPr>
          <w:rFonts w:ascii="Segoe UI" w:hAnsi="Segoe UI" w:cs="Segoe UI"/>
          <w:lang w:val="en-IN" w:eastAsia="en-IN"/>
        </w:rPr>
        <w:t>n the proposal.</w:t>
      </w:r>
    </w:p>
    <w:p w14:paraId="420A7752" w14:textId="77777777" w:rsidR="00BF2CB2" w:rsidRPr="00926535" w:rsidRDefault="00926535" w:rsidP="00A32F87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The project should demonstrate the commercialization application and implementation strategy-including market potential, marketing strategy, targeted customers, competition analysis and a business model.</w:t>
      </w:r>
    </w:p>
    <w:p w14:paraId="26905F3B" w14:textId="77777777" w:rsidR="00316630" w:rsidRPr="00926535" w:rsidRDefault="00926535" w:rsidP="0031663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Verification &amp; validation plan needs to be clearly stated, if any.</w:t>
      </w:r>
    </w:p>
    <w:p w14:paraId="0BA21721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should demonstrate the contribution of the participants from both </w:t>
      </w:r>
      <w:r w:rsidR="00834C32" w:rsidRPr="002921CD">
        <w:rPr>
          <w:rFonts w:ascii="Segoe UI" w:hAnsi="Segoe UI" w:cs="Segoe UI" w:hint="eastAsia"/>
          <w:lang w:val="en-IN" w:eastAsia="en-IN"/>
        </w:rPr>
        <w:t>economies</w:t>
      </w:r>
      <w:r w:rsidR="002C6BA6" w:rsidRPr="002921CD">
        <w:rPr>
          <w:rFonts w:ascii="Segoe UI" w:hAnsi="Segoe UI" w:cs="Segoe UI"/>
          <w:lang w:val="en-IN" w:eastAsia="en-IN"/>
        </w:rPr>
        <w:t>.</w:t>
      </w:r>
    </w:p>
    <w:p w14:paraId="645E0568" w14:textId="77777777" w:rsidR="0025798C" w:rsidRPr="002921CD" w:rsidRDefault="00926535" w:rsidP="00241228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</w:t>
      </w:r>
      <w:r w:rsidR="00241228" w:rsidRPr="002921CD">
        <w:rPr>
          <w:rFonts w:ascii="Segoe UI" w:hAnsi="Segoe UI" w:cs="Segoe UI"/>
          <w:lang w:val="en-IN" w:eastAsia="en-IN"/>
        </w:rPr>
        <w:t>should be</w:t>
      </w:r>
      <w:r w:rsidRPr="002921CD">
        <w:rPr>
          <w:rFonts w:ascii="Segoe UI" w:hAnsi="Segoe UI" w:cs="Segoe UI"/>
          <w:lang w:val="en-IN" w:eastAsia="en-IN"/>
        </w:rPr>
        <w:t xml:space="preserve"> balanced between participants and significant to both partners.</w:t>
      </w:r>
    </w:p>
    <w:p w14:paraId="06025E5F" w14:textId="5265DA53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</w:t>
      </w:r>
      <w:r w:rsidR="007523D3" w:rsidRPr="002921CD">
        <w:rPr>
          <w:rFonts w:ascii="Segoe UI" w:hAnsi="Segoe UI" w:cs="Segoe UI"/>
          <w:lang w:val="en-IN" w:eastAsia="en-IN"/>
        </w:rPr>
        <w:t xml:space="preserve">maximum </w:t>
      </w:r>
      <w:r w:rsidRPr="002921CD">
        <w:rPr>
          <w:rFonts w:ascii="Segoe UI" w:hAnsi="Segoe UI" w:cs="Segoe UI"/>
          <w:lang w:val="en-IN" w:eastAsia="en-IN"/>
        </w:rPr>
        <w:t xml:space="preserve">project period is </w:t>
      </w:r>
      <w:r w:rsidR="00834C32" w:rsidRPr="002921CD">
        <w:rPr>
          <w:rFonts w:ascii="Segoe UI" w:hAnsi="Segoe UI" w:cs="Segoe UI" w:hint="eastAsia"/>
          <w:lang w:val="en-IN" w:eastAsia="en-IN"/>
        </w:rPr>
        <w:t xml:space="preserve">subject to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ules of the respective government funding </w:t>
      </w:r>
      <w:r w:rsidR="004E571A" w:rsidRPr="002921CD">
        <w:rPr>
          <w:rFonts w:ascii="Segoe UI" w:hAnsi="Segoe UI" w:cs="Segoe UI" w:hint="eastAsia"/>
          <w:lang w:val="en-IN" w:eastAsia="en-IN"/>
        </w:rPr>
        <w:t>scheme</w:t>
      </w:r>
      <w:r w:rsidR="00E80019" w:rsidRPr="002921CD">
        <w:rPr>
          <w:rFonts w:ascii="Segoe UI" w:hAnsi="Segoe UI" w:cs="Segoe UI" w:hint="eastAsia"/>
          <w:lang w:val="en-IN" w:eastAsia="en-IN"/>
        </w:rPr>
        <w:t>s</w:t>
      </w:r>
      <w:r w:rsidRPr="002921CD">
        <w:rPr>
          <w:rFonts w:ascii="Segoe UI" w:hAnsi="Segoe UI" w:cs="Segoe UI"/>
          <w:lang w:val="en-IN" w:eastAsia="en-IN"/>
        </w:rPr>
        <w:t xml:space="preserve">. </w:t>
      </w:r>
    </w:p>
    <w:p w14:paraId="23EB1218" w14:textId="77A95F08" w:rsidR="008B5C72" w:rsidRDefault="00926535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>Any partner whose cooperative R&amp;</w:t>
      </w:r>
      <w:r w:rsidRPr="009D74CD">
        <w:rPr>
          <w:rFonts w:asciiTheme="minorHAnsi" w:hAnsiTheme="minorHAnsi" w:cs="Segoe UI"/>
          <w:sz w:val="22"/>
          <w:szCs w:val="22"/>
        </w:rPr>
        <w:t xml:space="preserve">D </w:t>
      </w:r>
      <w:r w:rsidR="003A28B9" w:rsidRPr="009D74CD">
        <w:rPr>
          <w:rFonts w:asciiTheme="minorHAnsi" w:hAnsiTheme="minorHAnsi" w:cs="Segoe UI"/>
          <w:sz w:val="22"/>
          <w:szCs w:val="22"/>
        </w:rPr>
        <w:t xml:space="preserve">or Pilot </w:t>
      </w:r>
      <w:r w:rsidRPr="0046315E">
        <w:rPr>
          <w:rFonts w:asciiTheme="minorHAnsi" w:hAnsiTheme="minorHAnsi" w:cs="Segoe UI"/>
          <w:sz w:val="22"/>
          <w:szCs w:val="22"/>
        </w:rPr>
        <w:t xml:space="preserve">project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meets</w:t>
      </w:r>
      <w:r w:rsidRPr="0046315E">
        <w:rPr>
          <w:rFonts w:asciiTheme="minorHAnsi" w:hAnsiTheme="minorHAnsi" w:cs="Segoe UI"/>
          <w:sz w:val="22"/>
          <w:szCs w:val="22"/>
        </w:rPr>
        <w:t xml:space="preserve"> the </w:t>
      </w:r>
      <w:r w:rsidR="00495B52" w:rsidRPr="0046315E">
        <w:rPr>
          <w:rFonts w:asciiTheme="minorHAnsi" w:hAnsiTheme="minorHAnsi" w:cs="Segoe UI"/>
          <w:sz w:val="22"/>
          <w:szCs w:val="22"/>
        </w:rPr>
        <w:t>criteria</w:t>
      </w:r>
      <w:r w:rsidRPr="0046315E">
        <w:rPr>
          <w:rFonts w:asciiTheme="minorHAnsi" w:hAnsiTheme="minorHAnsi" w:cs="Segoe UI"/>
          <w:sz w:val="22"/>
          <w:szCs w:val="22"/>
        </w:rPr>
        <w:t xml:space="preserve"> can apply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for funding</w:t>
      </w:r>
      <w:r w:rsidRPr="0046315E">
        <w:rPr>
          <w:rFonts w:asciiTheme="minorHAnsi" w:hAnsiTheme="minorHAnsi" w:cs="Segoe UI"/>
          <w:sz w:val="22"/>
          <w:szCs w:val="22"/>
        </w:rPr>
        <w:t xml:space="preserve"> i</w:t>
      </w:r>
      <w:r w:rsidR="0025798C" w:rsidRPr="0046315E">
        <w:rPr>
          <w:rFonts w:asciiTheme="minorHAnsi" w:hAnsiTheme="minorHAnsi" w:cs="Segoe UI"/>
          <w:sz w:val="22"/>
          <w:szCs w:val="22"/>
        </w:rPr>
        <w:t xml:space="preserve">n accordance with the national laws, rules, </w:t>
      </w:r>
      <w:r w:rsidR="009C115C" w:rsidRPr="0046315E">
        <w:rPr>
          <w:rFonts w:asciiTheme="minorHAnsi" w:hAnsiTheme="minorHAnsi" w:cs="Segoe UI"/>
          <w:sz w:val="22"/>
          <w:szCs w:val="22"/>
        </w:rPr>
        <w:t>regulations,</w:t>
      </w:r>
      <w:r w:rsidR="0025798C" w:rsidRPr="0046315E">
        <w:rPr>
          <w:rFonts w:asciiTheme="minorHAnsi" w:hAnsiTheme="minorHAnsi" w:cs="Segoe UI"/>
          <w:sz w:val="22"/>
          <w:szCs w:val="22"/>
        </w:rPr>
        <w:t xml:space="preserve"> and p</w:t>
      </w:r>
      <w:r w:rsidRPr="0046315E">
        <w:rPr>
          <w:rFonts w:asciiTheme="minorHAnsi" w:hAnsiTheme="minorHAnsi" w:cs="Segoe UI"/>
          <w:sz w:val="22"/>
          <w:szCs w:val="22"/>
        </w:rPr>
        <w:t xml:space="preserve">rocedures </w:t>
      </w:r>
      <w:r w:rsidR="004E571A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of respective participating funding schemes </w:t>
      </w:r>
      <w:r w:rsidRPr="0046315E">
        <w:rPr>
          <w:rFonts w:asciiTheme="minorHAnsi" w:hAnsiTheme="minorHAnsi" w:cs="Segoe UI"/>
          <w:sz w:val="22"/>
          <w:szCs w:val="22"/>
        </w:rPr>
        <w:t>in effect.</w:t>
      </w:r>
    </w:p>
    <w:p w14:paraId="0E1C1BB5" w14:textId="77777777" w:rsidR="001C4062" w:rsidRDefault="001C4062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0C21E34F" w14:textId="77777777" w:rsidR="008B5C72" w:rsidRPr="00904B47" w:rsidRDefault="008B5C72" w:rsidP="0046315E">
      <w:pPr>
        <w:jc w:val="both"/>
        <w:rPr>
          <w:rFonts w:ascii="Segoe UI" w:hAnsi="Segoe UI" w:cs="Segoe UI"/>
          <w:sz w:val="8"/>
          <w:szCs w:val="8"/>
        </w:rPr>
      </w:pPr>
    </w:p>
    <w:p w14:paraId="0B1A1735" w14:textId="77777777" w:rsidR="008A7DCF" w:rsidRPr="00904B47" w:rsidRDefault="00926535" w:rsidP="00A229B7">
      <w:pPr>
        <w:pStyle w:val="ListParagraph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sz w:val="26"/>
          <w:szCs w:val="30"/>
          <w:lang w:val="en-IN" w:eastAsia="en-IN"/>
        </w:rPr>
      </w:pPr>
      <w:r w:rsidRPr="00DF1DA2">
        <w:rPr>
          <w:rFonts w:ascii="Tahoma" w:hAnsi="Tahoma" w:cs="Tahoma"/>
          <w:b/>
          <w:iCs/>
          <w:sz w:val="26"/>
          <w:szCs w:val="30"/>
          <w:lang w:val="en-IN" w:eastAsia="en-IN"/>
        </w:rPr>
        <w:t xml:space="preserve">Eligibility </w:t>
      </w:r>
    </w:p>
    <w:p w14:paraId="02F90700" w14:textId="77777777" w:rsidR="008A7DCF" w:rsidRPr="004912D9" w:rsidRDefault="008A7DCF" w:rsidP="0046315E">
      <w:pPr>
        <w:spacing w:after="120"/>
        <w:contextualSpacing/>
        <w:jc w:val="both"/>
        <w:rPr>
          <w:rFonts w:ascii="Segoe UI" w:hAnsi="Segoe UI" w:cs="Segoe UI"/>
          <w:b/>
          <w:sz w:val="10"/>
          <w:szCs w:val="10"/>
        </w:rPr>
      </w:pPr>
    </w:p>
    <w:p w14:paraId="268E4E10" w14:textId="77777777" w:rsidR="008A7DCF" w:rsidRPr="0046315E" w:rsidRDefault="00926535" w:rsidP="0046315E">
      <w:pPr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>
        <w:rPr>
          <w:rFonts w:asciiTheme="minorHAnsi" w:hAnsiTheme="minorHAnsi" w:cs="Segoe UI"/>
          <w:b/>
          <w:sz w:val="22"/>
          <w:szCs w:val="22"/>
          <w:u w:val="single"/>
        </w:rPr>
        <w:t>Taiwan</w:t>
      </w: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 xml:space="preserve">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3C558518" w14:textId="77777777" w:rsidR="001D656C" w:rsidRPr="0046315E" w:rsidRDefault="00926535" w:rsidP="002C6BA6">
      <w:pPr>
        <w:contextualSpacing/>
        <w:jc w:val="both"/>
        <w:rPr>
          <w:rFonts w:asciiTheme="minorHAnsi" w:hAnsiTheme="minorHAnsi" w:cs="Segoe UI"/>
          <w:sz w:val="22"/>
          <w:szCs w:val="22"/>
          <w:lang w:eastAsia="ja-JP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Eligible applicants </w:t>
      </w:r>
      <w:r w:rsidR="007523D3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will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be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registered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 xml:space="preserve">Taiwan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companies which have R&amp;D </w:t>
      </w:r>
      <w:r w:rsidR="00C27B80" w:rsidRPr="0046315E">
        <w:rPr>
          <w:rFonts w:asciiTheme="minorHAnsi" w:hAnsiTheme="minorHAnsi" w:cs="Segoe UI"/>
          <w:sz w:val="22"/>
          <w:szCs w:val="22"/>
          <w:lang w:eastAsia="ja-JP"/>
        </w:rPr>
        <w:t>activities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>Taiwan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>.</w:t>
      </w:r>
    </w:p>
    <w:p w14:paraId="37DFCCED" w14:textId="77777777" w:rsidR="008A7DCF" w:rsidRPr="00494176" w:rsidRDefault="008A7DCF" w:rsidP="0046315E">
      <w:pPr>
        <w:contextualSpacing/>
        <w:jc w:val="both"/>
        <w:rPr>
          <w:rFonts w:asciiTheme="minorHAnsi" w:hAnsiTheme="minorHAnsi" w:cs="Segoe UI"/>
          <w:sz w:val="18"/>
          <w:szCs w:val="18"/>
          <w:lang w:val="en-US"/>
        </w:rPr>
      </w:pPr>
    </w:p>
    <w:p w14:paraId="1FC56675" w14:textId="77777777" w:rsidR="008A7DCF" w:rsidRPr="0046315E" w:rsidRDefault="00926535" w:rsidP="0046315E">
      <w:pPr>
        <w:spacing w:after="120"/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>Israeli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72F85F7B" w14:textId="77777777" w:rsidR="008A7DCF" w:rsidRPr="0046315E" w:rsidRDefault="00926535" w:rsidP="0046315E">
      <w:pPr>
        <w:jc w:val="both"/>
        <w:rPr>
          <w:rFonts w:asciiTheme="minorHAnsi" w:hAnsiTheme="minorHAnsi" w:cs="Segoe UI"/>
        </w:rPr>
      </w:pPr>
      <w:r w:rsidRPr="0046315E">
        <w:rPr>
          <w:rFonts w:asciiTheme="minorHAnsi" w:hAnsiTheme="minorHAnsi" w:cs="Segoe UI"/>
          <w:sz w:val="22"/>
          <w:szCs w:val="22"/>
        </w:rPr>
        <w:t>Eligible applicants will be R&amp;D performing Israeli registered companies operating in Israel.</w:t>
      </w:r>
    </w:p>
    <w:p w14:paraId="3D73EEBD" w14:textId="675FB2DD" w:rsidR="00C1403E" w:rsidRDefault="00C1403E">
      <w:pPr>
        <w:rPr>
          <w:rFonts w:ascii="Segoe UI" w:hAnsi="Segoe UI" w:cs="Segoe UI"/>
        </w:rPr>
      </w:pPr>
    </w:p>
    <w:p w14:paraId="239AA8A5" w14:textId="77777777" w:rsidR="008A7DCF" w:rsidRPr="00904B47" w:rsidRDefault="00926535" w:rsidP="00A229B7">
      <w:pPr>
        <w:pStyle w:val="ListParagraph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sz w:val="26"/>
          <w:szCs w:val="30"/>
          <w:lang w:val="en-IN" w:eastAsia="en-IN"/>
        </w:rPr>
      </w:pPr>
      <w:r w:rsidRPr="00DF1DA2">
        <w:rPr>
          <w:rFonts w:ascii="Tahoma" w:hAnsi="Tahoma" w:cs="Tahoma"/>
          <w:b/>
          <w:iCs/>
          <w:sz w:val="26"/>
          <w:szCs w:val="30"/>
          <w:lang w:val="en-IN" w:eastAsia="en-IN"/>
        </w:rPr>
        <w:t xml:space="preserve">Funding Support </w:t>
      </w:r>
    </w:p>
    <w:p w14:paraId="7F448F90" w14:textId="60A58EEB" w:rsidR="008A7DCF" w:rsidRDefault="00926535" w:rsidP="0000690E">
      <w:pPr>
        <w:spacing w:after="120"/>
        <w:contextualSpacing/>
        <w:jc w:val="both"/>
        <w:rPr>
          <w:rFonts w:asciiTheme="minorHAnsi" w:hAnsiTheme="minorHAnsi" w:cs="Segoe UI"/>
          <w:sz w:val="22"/>
          <w:szCs w:val="22"/>
          <w:lang w:val="en-GB"/>
        </w:rPr>
      </w:pP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Funding support will be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provided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to each partner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>through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ts own i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mplement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&amp; f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und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o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rganisation </w:t>
      </w:r>
      <w:r w:rsidR="003C04B2" w:rsidRPr="0046315E">
        <w:rPr>
          <w:rFonts w:asciiTheme="minorHAnsi" w:hAnsiTheme="minorHAnsi" w:cs="Segoe UI"/>
          <w:sz w:val="22"/>
          <w:szCs w:val="22"/>
          <w:lang w:val="en-GB"/>
        </w:rPr>
        <w:t xml:space="preserve">(either </w:t>
      </w:r>
      <w:proofErr w:type="spellStart"/>
      <w:r w:rsidR="002C6BA6">
        <w:rPr>
          <w:rFonts w:asciiTheme="minorHAnsi" w:hAnsiTheme="minorHAnsi" w:cs="Segoe UI"/>
          <w:sz w:val="22"/>
          <w:szCs w:val="22"/>
          <w:lang w:val="en-GB"/>
        </w:rPr>
        <w:t>DoIT</w:t>
      </w:r>
      <w:proofErr w:type="spellEnd"/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val="en-GB"/>
        </w:rPr>
        <w:t xml:space="preserve">Taiwan </w:t>
      </w:r>
      <w:r w:rsidR="008F2501" w:rsidRPr="0046315E">
        <w:rPr>
          <w:rFonts w:asciiTheme="minorHAnsi" w:hAnsiTheme="minorHAnsi" w:cs="Segoe UI"/>
          <w:sz w:val="22"/>
          <w:szCs w:val="22"/>
          <w:lang w:val="en-GB"/>
        </w:rPr>
        <w:t>or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</w:t>
      </w:r>
      <w:r w:rsidR="0000690E">
        <w:rPr>
          <w:rFonts w:asciiTheme="minorHAnsi" w:hAnsiTheme="minorHAnsi" w:cs="Segoe UI"/>
          <w:sz w:val="22"/>
          <w:szCs w:val="22"/>
          <w:lang w:val="en-GB"/>
        </w:rPr>
        <w:t>Israel Innovation Authority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in Israel) in accordance with the </w:t>
      </w:r>
      <w:r w:rsidR="009237C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 xml:space="preserve">respective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laws, rules, </w:t>
      </w:r>
      <w:r w:rsidR="009C115C" w:rsidRPr="0046315E">
        <w:rPr>
          <w:rFonts w:asciiTheme="minorHAnsi" w:hAnsiTheme="minorHAnsi" w:cs="Segoe UI"/>
          <w:sz w:val="22"/>
          <w:szCs w:val="22"/>
          <w:lang w:val="en-GB"/>
        </w:rPr>
        <w:t>regulations,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and procedures in effect.</w:t>
      </w:r>
    </w:p>
    <w:p w14:paraId="3312C70E" w14:textId="4D216555" w:rsidR="000034C5" w:rsidRPr="00915C8C" w:rsidRDefault="000034C5" w:rsidP="00915C8C">
      <w:pPr>
        <w:pStyle w:val="ListParagraph"/>
        <w:numPr>
          <w:ilvl w:val="0"/>
          <w:numId w:val="28"/>
        </w:numPr>
        <w:spacing w:after="120"/>
        <w:jc w:val="both"/>
        <w:rPr>
          <w:rFonts w:asciiTheme="minorHAnsi" w:hAnsiTheme="minorHAnsi" w:cs="Segoe UI"/>
          <w:sz w:val="22"/>
          <w:szCs w:val="22"/>
          <w:lang w:val="en-GB" w:eastAsia="ja-JP"/>
        </w:rPr>
      </w:pPr>
      <w:r>
        <w:rPr>
          <w:rFonts w:asciiTheme="minorHAnsi" w:hAnsiTheme="minorHAnsi" w:cs="Segoe UI"/>
          <w:sz w:val="22"/>
          <w:szCs w:val="22"/>
          <w:lang w:val="en-GB" w:eastAsia="ja-JP"/>
        </w:rPr>
        <w:t xml:space="preserve">A self-funding project isn’t eligible to apply for this </w:t>
      </w:r>
      <w:r w:rsidR="00392388">
        <w:rPr>
          <w:rFonts w:asciiTheme="minorHAnsi" w:hAnsiTheme="minorHAnsi" w:cs="Segoe UI"/>
          <w:sz w:val="22"/>
          <w:szCs w:val="22"/>
          <w:lang w:val="en-GB" w:eastAsia="ja-JP"/>
        </w:rPr>
        <w:t xml:space="preserve">joint </w:t>
      </w:r>
      <w:r>
        <w:rPr>
          <w:rFonts w:asciiTheme="minorHAnsi" w:hAnsiTheme="minorHAnsi" w:cs="Segoe UI"/>
          <w:sz w:val="22"/>
          <w:szCs w:val="22"/>
          <w:lang w:val="en-GB" w:eastAsia="ja-JP"/>
        </w:rPr>
        <w:t xml:space="preserve">program. </w:t>
      </w:r>
    </w:p>
    <w:p w14:paraId="04448E6A" w14:textId="77777777" w:rsidR="008A7DCF" w:rsidRPr="0046315E" w:rsidRDefault="008A7DCF" w:rsidP="0046315E">
      <w:pPr>
        <w:rPr>
          <w:rFonts w:asciiTheme="minorHAnsi" w:hAnsiTheme="minorHAnsi" w:cs="Segoe UI"/>
          <w:sz w:val="22"/>
          <w:szCs w:val="22"/>
          <w:lang w:val="en-GB"/>
        </w:rPr>
      </w:pPr>
    </w:p>
    <w:p w14:paraId="551818CD" w14:textId="77777777" w:rsidR="008A7DCF" w:rsidRPr="0046315E" w:rsidRDefault="00926535" w:rsidP="002C6BA6">
      <w:pPr>
        <w:rPr>
          <w:rFonts w:asciiTheme="minorHAnsi" w:hAnsiTheme="minorHAnsi" w:cs="Segoe UI"/>
          <w:b/>
          <w:sz w:val="22"/>
          <w:szCs w:val="22"/>
          <w:u w:val="single"/>
          <w:rtl/>
          <w:lang w:val="en-GB" w:bidi="he-IL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</w:t>
      </w:r>
      <w:r w:rsidR="002C6BA6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Taiwan</w:t>
      </w:r>
    </w:p>
    <w:p w14:paraId="187C5554" w14:textId="77777777" w:rsidR="002C6BA6" w:rsidRPr="004F137C" w:rsidRDefault="00926535" w:rsidP="00D3749B">
      <w:pPr>
        <w:pStyle w:val="ListParagraph"/>
        <w:numPr>
          <w:ilvl w:val="0"/>
          <w:numId w:val="24"/>
        </w:numPr>
        <w:tabs>
          <w:tab w:val="left" w:pos="505"/>
        </w:tabs>
        <w:suppressAutoHyphens/>
        <w:autoSpaceDE w:val="0"/>
        <w:ind w:left="454"/>
        <w:jc w:val="both"/>
        <w:rPr>
          <w:rFonts w:asciiTheme="minorHAnsi" w:hAnsiTheme="minorHAnsi" w:cs="Segoe UI"/>
          <w:sz w:val="22"/>
          <w:szCs w:val="22"/>
          <w:lang w:val="en-GB"/>
        </w:rPr>
      </w:pP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Funding will be provided in the form of a grant to the projects selected under the Call for Proposal.</w:t>
      </w:r>
    </w:p>
    <w:p w14:paraId="74E23DB8" w14:textId="77777777" w:rsidR="002C6BA6" w:rsidRPr="004F137C" w:rsidRDefault="00926535" w:rsidP="00367F1F">
      <w:pPr>
        <w:pStyle w:val="ListParagraph"/>
        <w:numPr>
          <w:ilvl w:val="0"/>
          <w:numId w:val="24"/>
        </w:numPr>
        <w:tabs>
          <w:tab w:val="clear" w:pos="644"/>
          <w:tab w:val="num" w:pos="142"/>
          <w:tab w:val="left" w:pos="505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The total funding from the Government of </w:t>
      </w: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Taiwan</w:t>
      </w: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via the </w:t>
      </w:r>
      <w:proofErr w:type="spellStart"/>
      <w:r w:rsidR="007337BF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DoIT</w:t>
      </w:r>
      <w:proofErr w:type="spellEnd"/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will not exceed 50% of the eligible and approved costs of the R&amp;D, in accordance with the national laws and regulations</w:t>
      </w:r>
      <w:r w:rsidR="008C7817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.</w:t>
      </w:r>
    </w:p>
    <w:p w14:paraId="2666C39E" w14:textId="77777777" w:rsidR="0046315E" w:rsidRPr="002044AD" w:rsidRDefault="00926535" w:rsidP="0000690E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Such project would be vetted and funded in accordance with the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National M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chanism of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 Taiwan and Israel separatel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; however,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final approval of th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e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project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s submitted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in Taiwan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under this joint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program would be subject to the approval of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the partner project in Israel (t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he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Israeli Partner's application would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also be independently vetted and funded in accordance with the </w:t>
      </w:r>
      <w:r w:rsidR="0000690E">
        <w:rPr>
          <w:rFonts w:asciiTheme="minorHAnsi" w:hAnsiTheme="minorHAnsi" w:cs="Segoe UI"/>
          <w:sz w:val="22"/>
          <w:szCs w:val="22"/>
          <w:lang w:val="en-GB" w:eastAsia="en-IN"/>
        </w:rPr>
        <w:t>Israel Innovation Authorit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stablished mechanism (see below for details)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)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. </w:t>
      </w:r>
    </w:p>
    <w:p w14:paraId="4F6B3CF8" w14:textId="77777777" w:rsidR="0046315E" w:rsidRPr="0046315E" w:rsidRDefault="00926535" w:rsidP="002C6BA6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hAnsiTheme="minorHAnsi" w:cs="Segoe UI"/>
          <w:color w:val="000000"/>
          <w:sz w:val="22"/>
          <w:szCs w:val="22"/>
          <w:lang w:eastAsia="ja-JP"/>
        </w:rPr>
        <w:t>For more information about funding cond</w:t>
      </w:r>
      <w:r w:rsidR="002C6BA6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itions, applicants should </w:t>
      </w:r>
      <w:r w:rsidR="005160CB" w:rsidRPr="005166AB"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  <w:t>visit following websites</w:t>
      </w:r>
      <w:r>
        <w:rPr>
          <w:rFonts w:asciiTheme="minorHAnsi" w:hAnsiTheme="minorHAnsi" w:cs="Segoe UI"/>
          <w:color w:val="000000"/>
          <w:sz w:val="22"/>
          <w:szCs w:val="22"/>
          <w:lang w:eastAsia="ja-JP"/>
        </w:rPr>
        <w:t>:</w:t>
      </w:r>
    </w:p>
    <w:p w14:paraId="14D1A0C4" w14:textId="7F15E755" w:rsidR="0021209C" w:rsidRPr="0046315E" w:rsidRDefault="005C07C2" w:rsidP="0046315E">
      <w:pPr>
        <w:rPr>
          <w:rFonts w:asciiTheme="minorHAnsi" w:hAnsiTheme="minorHAnsi" w:cs="Segoe UI"/>
          <w:b/>
          <w:sz w:val="22"/>
          <w:szCs w:val="22"/>
          <w:lang w:val="en-GB"/>
        </w:rPr>
      </w:pPr>
      <w:r w:rsidRPr="005C07C2">
        <w:rPr>
          <w:rStyle w:val="Hyperlink"/>
          <w:rFonts w:asciiTheme="minorHAnsi" w:eastAsia="PMingLiU" w:hAnsiTheme="minorHAnsi" w:cs="Segoe UI"/>
          <w:sz w:val="22"/>
          <w:szCs w:val="22"/>
          <w:lang w:eastAsia="zh-TW"/>
        </w:rPr>
        <w:t>https://service.moea.gov.tw/EE514/tw/aiip/185.html</w:t>
      </w:r>
    </w:p>
    <w:p w14:paraId="491141AA" w14:textId="77777777" w:rsidR="008A7DCF" w:rsidRPr="0046315E" w:rsidRDefault="00926535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Israel </w:t>
      </w:r>
    </w:p>
    <w:p w14:paraId="3610F505" w14:textId="77777777" w:rsidR="00510D00" w:rsidRPr="0046315E" w:rsidRDefault="00926535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Funding will be provided in the form of a </w:t>
      </w:r>
      <w:r w:rsidRPr="0046315E">
        <w:rPr>
          <w:rFonts w:asciiTheme="minorHAnsi" w:eastAsia="SimHei" w:hAnsiTheme="minorHAnsi" w:cs="Segoe UI"/>
          <w:i/>
          <w:iCs/>
          <w:color w:val="000000"/>
          <w:sz w:val="22"/>
          <w:szCs w:val="22"/>
        </w:rPr>
        <w:t>conditional grant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to the projects selected under the Call for Proposals. </w:t>
      </w:r>
    </w:p>
    <w:p w14:paraId="439487A0" w14:textId="77777777" w:rsidR="00510D00" w:rsidRPr="0046315E" w:rsidRDefault="00926535" w:rsidP="0000690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The total funding from the Government of Israel via the </w:t>
      </w:r>
      <w:r w:rsidR="0000690E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will not exceed 50% of the eligible and approved costs of the R&amp;D, in accordance with the national laws and regulations. </w:t>
      </w:r>
    </w:p>
    <w:p w14:paraId="3423D18E" w14:textId="77777777" w:rsidR="00510D00" w:rsidRPr="0046315E" w:rsidRDefault="00926535" w:rsidP="00EE6D69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When a project results in sales of a product, service or process, the financial support must be repaid to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5D2AF28D" w14:textId="6EE6100F" w:rsidR="00510D00" w:rsidRPr="00EE6D69" w:rsidRDefault="00926535" w:rsidP="00EE6D69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Style w:val="Hyperlink"/>
          <w:rFonts w:eastAsia="PMingLiU" w:cs="Segoe UI"/>
          <w:lang w:eastAsia="zh-TW"/>
        </w:rPr>
      </w:pPr>
      <w:r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For more information on funding conditions, applicants should visit the website of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="0046315E"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: </w:t>
      </w:r>
      <w:r w:rsidR="001150AE">
        <w:t xml:space="preserve"> </w:t>
      </w:r>
      <w:hyperlink r:id="rId11" w:history="1">
        <w:r w:rsidR="001150AE" w:rsidRPr="001150AE">
          <w:rPr>
            <w:rStyle w:val="Hyperlink"/>
            <w:lang w:val="en-US"/>
          </w:rPr>
          <w:t>C</w:t>
        </w:r>
        <w:r w:rsidR="001150AE" w:rsidRPr="001150AE">
          <w:rPr>
            <w:rStyle w:val="Hyperlink"/>
            <w:lang w:val="en-US" w:bidi="he-IL"/>
          </w:rPr>
          <w:t>lick here</w:t>
        </w:r>
      </w:hyperlink>
    </w:p>
    <w:p w14:paraId="53A7ED61" w14:textId="77777777" w:rsidR="00AC7058" w:rsidRDefault="00AC7058" w:rsidP="0046315E">
      <w:pPr>
        <w:pStyle w:val="ListParagraph"/>
        <w:suppressAutoHyphens/>
        <w:autoSpaceDE w:val="0"/>
        <w:ind w:left="480"/>
        <w:jc w:val="both"/>
        <w:rPr>
          <w:rFonts w:asciiTheme="minorHAnsi" w:hAnsiTheme="minorHAnsi" w:cs="Segoe UI"/>
          <w:sz w:val="22"/>
          <w:szCs w:val="22"/>
        </w:rPr>
      </w:pPr>
    </w:p>
    <w:p w14:paraId="6C4A7A20" w14:textId="2C0841EF" w:rsidR="008A7DCF" w:rsidRPr="003850AC" w:rsidRDefault="001C4062" w:rsidP="00A229B7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>4</w:t>
      </w:r>
      <w:r w:rsidR="006659CF" w:rsidRPr="00A5090F">
        <w:rPr>
          <w:rFonts w:ascii="Tahoma" w:hAnsi="Tahoma" w:cs="Tahoma"/>
          <w:b/>
          <w:iCs/>
          <w:sz w:val="26"/>
          <w:szCs w:val="30"/>
        </w:rPr>
        <w:t xml:space="preserve">.  </w:t>
      </w:r>
      <w:r w:rsidR="00C01F75" w:rsidRPr="00A5090F">
        <w:rPr>
          <w:rFonts w:ascii="Tahoma" w:hAnsi="Tahoma" w:cs="Tahoma"/>
          <w:b/>
          <w:iCs/>
          <w:sz w:val="26"/>
          <w:szCs w:val="30"/>
        </w:rPr>
        <w:t>The Application Process</w:t>
      </w:r>
      <w:r w:rsidR="00C01F75"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03C204E" w14:textId="77777777" w:rsidR="006447DD" w:rsidRDefault="00926535" w:rsidP="00A229B7">
      <w:pPr>
        <w:pStyle w:val="BodyText2"/>
        <w:tabs>
          <w:tab w:val="left" w:pos="1306"/>
        </w:tabs>
        <w:rPr>
          <w:rFonts w:ascii="Segoe UI" w:eastAsia="PMingLiU" w:hAnsi="Segoe UI" w:cs="Segoe UI"/>
          <w:b/>
          <w:bCs/>
          <w:sz w:val="20"/>
          <w:szCs w:val="20"/>
          <w:lang w:val="en-IN" w:eastAsia="zh-TW"/>
        </w:rPr>
      </w:pPr>
      <w:r w:rsidRPr="00367F1F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 xml:space="preserve">In </w:t>
      </w:r>
      <w:r w:rsidR="00407FD1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>Taiwan</w:t>
      </w:r>
      <w:r w:rsidR="00A229B7" w:rsidRPr="00A229B7">
        <w:rPr>
          <w:rFonts w:ascii="Segoe UI" w:hAnsi="Segoe UI" w:cs="Segoe UI"/>
          <w:b/>
          <w:bCs/>
          <w:sz w:val="20"/>
          <w:szCs w:val="20"/>
          <w:lang w:val="en-IN" w:eastAsia="en-IN"/>
        </w:rPr>
        <w:tab/>
      </w:r>
    </w:p>
    <w:p w14:paraId="1DAFFB6C" w14:textId="77777777" w:rsidR="00EF3F1B" w:rsidRDefault="00926535" w:rsidP="00A229B7">
      <w:pPr>
        <w:pStyle w:val="BodyText2"/>
        <w:tabs>
          <w:tab w:val="left" w:pos="1306"/>
        </w:tabs>
        <w:rPr>
          <w:rFonts w:ascii="Segoe UI" w:eastAsia="PMingLiU" w:hAnsi="Segoe UI" w:cs="Segoe UI"/>
          <w:bCs/>
          <w:sz w:val="20"/>
          <w:szCs w:val="20"/>
          <w:lang w:val="en-IN" w:eastAsia="zh-TW"/>
        </w:rPr>
      </w:pPr>
      <w:r w:rsidRPr="00EF3F1B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lastRenderedPageBreak/>
        <w:t>The Taiwan partner should prepare the following document and submit them to the Program Office of the A+ Industrial Innovation R&amp;D Program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F35012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during the timeframe for submission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:</w:t>
      </w:r>
    </w:p>
    <w:p w14:paraId="034D22B9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Application form and the basic information form of the applicant company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4139D5D2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ull Proposal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62CC9F1F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MOU or LOI signed between the Israel and Taiwan partners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5F016431" w14:textId="77777777" w:rsidR="00EF3F1B" w:rsidRPr="00F35012" w:rsidRDefault="00926535" w:rsidP="0000690E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The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Bilateral </w:t>
      </w:r>
      <w:r w:rsidR="0000690E">
        <w:rPr>
          <w:rFonts w:ascii="Segoe UI" w:eastAsia="PMingLiU" w:hAnsi="Segoe UI" w:cs="Segoe UI"/>
          <w:bCs/>
          <w:sz w:val="20"/>
          <w:szCs w:val="20"/>
          <w:lang w:val="en-IN" w:eastAsia="zh-TW"/>
        </w:rPr>
        <w:t>Cooperation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Form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signed by Taiwan and Israeli partners in duplicate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</w:p>
    <w:p w14:paraId="536D9646" w14:textId="2C49B285" w:rsidR="00F35012" w:rsidRPr="001C4062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audited financial statements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of the </w:t>
      </w:r>
      <w:r w:rsidR="004F4FAC">
        <w:rPr>
          <w:rFonts w:ascii="Segoe UI" w:eastAsia="PMingLiU" w:hAnsi="Segoe UI" w:cs="Segoe UI"/>
          <w:bCs/>
          <w:sz w:val="20"/>
          <w:szCs w:val="20"/>
          <w:lang w:val="en-IN" w:eastAsia="zh-TW"/>
        </w:rPr>
        <w:t>applicant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(s) 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or the last three years</w:t>
      </w:r>
    </w:p>
    <w:p w14:paraId="6CC54FEC" w14:textId="77777777" w:rsidR="001C4062" w:rsidRPr="00EF3F1B" w:rsidRDefault="001C4062" w:rsidP="001C4062">
      <w:pPr>
        <w:pStyle w:val="BodyText2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</w:p>
    <w:p w14:paraId="2E2AD98B" w14:textId="77777777" w:rsidR="008A7DCF" w:rsidRPr="0046315E" w:rsidRDefault="00926535" w:rsidP="0046315E">
      <w:pPr>
        <w:autoSpaceDE w:val="0"/>
        <w:autoSpaceDN w:val="0"/>
        <w:adjustRightInd w:val="0"/>
        <w:rPr>
          <w:rFonts w:asciiTheme="minorHAnsi" w:hAnsiTheme="minorHAnsi" w:cs="Segoe UI"/>
          <w:sz w:val="22"/>
          <w:szCs w:val="22"/>
          <w:lang w:val="en-US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In Israel</w:t>
      </w:r>
    </w:p>
    <w:p w14:paraId="3CE8625E" w14:textId="77777777" w:rsidR="00367F1F" w:rsidRDefault="00367F1F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22"/>
          <w:szCs w:val="22"/>
          <w:u w:val="single"/>
        </w:rPr>
      </w:pPr>
    </w:p>
    <w:p w14:paraId="1616A071" w14:textId="2470A510" w:rsidR="00C27D0E" w:rsidRDefault="00C27D0E" w:rsidP="00C27D0E">
      <w:pPr>
        <w:autoSpaceDE w:val="0"/>
        <w:rPr>
          <w:rFonts w:ascii="Tahoma" w:hAnsi="Tahoma" w:cs="Tahoma"/>
          <w:color w:val="000000"/>
          <w:sz w:val="20"/>
          <w:szCs w:val="20"/>
          <w:lang w:val="en-US"/>
        </w:rPr>
      </w:pPr>
      <w:bookmarkStart w:id="1" w:name="_Hlk42599594"/>
      <w:r w:rsidRPr="00C27D0E">
        <w:rPr>
          <w:rFonts w:ascii="Tahoma" w:hAnsi="Tahoma" w:cs="Tahoma"/>
          <w:color w:val="000000"/>
          <w:sz w:val="20"/>
          <w:szCs w:val="20"/>
          <w:lang w:val="en-US"/>
        </w:rPr>
        <w:t>The Israeli partner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color w:val="000000"/>
          <w:sz w:val="20"/>
          <w:szCs w:val="20"/>
          <w:lang w:val="en-US"/>
        </w:rPr>
        <w:t>is required to submit the full application</w:t>
      </w:r>
      <w:r w:rsidR="009C115C">
        <w:rPr>
          <w:rFonts w:ascii="Tahoma" w:hAnsi="Tahoma" w:cs="Tahoma"/>
          <w:color w:val="000000"/>
          <w:sz w:val="20"/>
          <w:szCs w:val="20"/>
          <w:lang w:val="en-US"/>
        </w:rPr>
        <w:t xml:space="preserve"> to the Israel Innovation Authority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, in accordance with </w:t>
      </w:r>
      <w:r w:rsidR="009C115C">
        <w:rPr>
          <w:rFonts w:ascii="Tahoma" w:hAnsi="Tahoma" w:cs="Tahoma"/>
          <w:iCs/>
          <w:color w:val="000000"/>
          <w:sz w:val="20"/>
          <w:szCs w:val="20"/>
          <w:lang w:val="en-US"/>
        </w:rPr>
        <w:t>its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regulations, through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Signed copies of the Bilateral Application Form + LOI/Draft MOU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u w:val="single"/>
          <w:lang w:val="en-US"/>
        </w:rPr>
        <w:t>by both Taiwanese and Israeli partners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are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required to be uploaded as well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an </w:t>
      </w:r>
      <w:hyperlink r:id="rId12" w:history="1"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online sy</w:t>
        </w:r>
        <w:bookmarkStart w:id="2" w:name="_Hlt396210627"/>
        <w:bookmarkStart w:id="3" w:name="_Hlt396210628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s</w:t>
        </w:r>
        <w:bookmarkEnd w:id="2"/>
        <w:bookmarkEnd w:id="3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tem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following the instructions on the relevant Track on the </w:t>
      </w:r>
      <w:hyperlink r:id="rId13" w:history="1">
        <w:r w:rsidR="009C115C">
          <w:rPr>
            <w:rStyle w:val="Hyperlink"/>
            <w:rFonts w:ascii="Tahoma" w:hAnsi="Tahoma" w:cs="Tahoma"/>
            <w:sz w:val="20"/>
            <w:szCs w:val="20"/>
            <w:lang w:val="en-US"/>
          </w:rPr>
          <w:t>website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</w:t>
      </w:r>
    </w:p>
    <w:bookmarkEnd w:id="1"/>
    <w:p w14:paraId="551B5EF4" w14:textId="77777777" w:rsidR="00C27D0E" w:rsidRPr="00C27D0E" w:rsidRDefault="00C27D0E" w:rsidP="00EE6D69">
      <w:pPr>
        <w:contextualSpacing/>
        <w:jc w:val="both"/>
        <w:rPr>
          <w:rFonts w:asciiTheme="minorHAnsi" w:hAnsiTheme="minorHAnsi" w:cs="Segoe UI"/>
          <w:bCs/>
          <w:sz w:val="22"/>
          <w:szCs w:val="22"/>
          <w:lang w:val="en-US"/>
        </w:rPr>
      </w:pPr>
    </w:p>
    <w:p w14:paraId="67521479" w14:textId="77777777" w:rsidR="004F137C" w:rsidRDefault="004F137C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18"/>
          <w:szCs w:val="18"/>
          <w:lang w:val="en-GB"/>
        </w:rPr>
      </w:pPr>
    </w:p>
    <w:p w14:paraId="6F38C8A7" w14:textId="7076A8E0" w:rsidR="001C4062" w:rsidRDefault="001C4062" w:rsidP="0000690E">
      <w:pPr>
        <w:autoSpaceDE w:val="0"/>
        <w:jc w:val="both"/>
        <w:rPr>
          <w:rFonts w:asciiTheme="minorHAnsi" w:hAnsiTheme="minorHAnsi" w:cs="Segoe UI"/>
          <w:sz w:val="22"/>
          <w:szCs w:val="22"/>
        </w:rPr>
      </w:pPr>
    </w:p>
    <w:p w14:paraId="1F8145A9" w14:textId="6588D90B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>5.  Evaluation and Selection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BAF9CA7" w14:textId="77777777" w:rsidR="008A7DCF" w:rsidRPr="00CB118A" w:rsidRDefault="008A7DCF" w:rsidP="0046315E">
      <w:pPr>
        <w:autoSpaceDE w:val="0"/>
        <w:rPr>
          <w:rFonts w:ascii="Segoe UI" w:hAnsi="Segoe UI" w:cs="Segoe UI"/>
          <w:b/>
          <w:bCs/>
          <w:color w:val="000000"/>
          <w:sz w:val="10"/>
          <w:szCs w:val="10"/>
        </w:rPr>
      </w:pPr>
    </w:p>
    <w:p w14:paraId="5B197A13" w14:textId="0AE3A4BA" w:rsidR="009B5CAA" w:rsidRDefault="00926535" w:rsidP="0000690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proofErr w:type="spellStart"/>
      <w:r>
        <w:rPr>
          <w:rFonts w:ascii="Segoe UI" w:hAnsi="Segoe UI" w:cs="Segoe UI"/>
          <w:sz w:val="20"/>
          <w:szCs w:val="20"/>
        </w:rPr>
        <w:t>DoIT</w:t>
      </w:r>
      <w:proofErr w:type="spellEnd"/>
      <w:r>
        <w:rPr>
          <w:rFonts w:ascii="Segoe UI" w:hAnsi="Segoe UI" w:cs="Segoe UI"/>
          <w:sz w:val="20"/>
          <w:szCs w:val="20"/>
        </w:rPr>
        <w:t xml:space="preserve"> in Taiwan and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00690E">
        <w:rPr>
          <w:rFonts w:ascii="Segoe UI" w:hAnsi="Segoe UI" w:cs="Segoe UI"/>
          <w:sz w:val="20"/>
          <w:szCs w:val="20"/>
          <w:lang w:val="en-US"/>
        </w:rPr>
        <w:t>Israel Innovation Authority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in Israel will carry out an independent evaluation of the joint R&amp;D application and will select the eligible project to be financially supp</w:t>
      </w:r>
      <w:r w:rsidR="0087017F" w:rsidRPr="008F2501">
        <w:rPr>
          <w:rFonts w:ascii="Segoe UI" w:hAnsi="Segoe UI" w:cs="Segoe UI"/>
          <w:sz w:val="20"/>
          <w:szCs w:val="20"/>
          <w:lang w:val="en-US"/>
        </w:rPr>
        <w:t xml:space="preserve">orted in accordance with their </w:t>
      </w:r>
      <w:r w:rsidR="00166BFA">
        <w:rPr>
          <w:rFonts w:ascii="Segoe UI" w:eastAsia="PMingLiU" w:hAnsi="Segoe UI" w:cs="Segoe UI" w:hint="eastAsia"/>
          <w:sz w:val="20"/>
          <w:szCs w:val="20"/>
          <w:lang w:val="en-US" w:eastAsia="zh-TW"/>
        </w:rPr>
        <w:t>respective</w:t>
      </w:r>
      <w:r w:rsidR="00166BFA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Laws and Regulations. </w:t>
      </w:r>
    </w:p>
    <w:p w14:paraId="7B6D08B6" w14:textId="77777777" w:rsidR="009B5CAA" w:rsidRDefault="009B5CAA" w:rsidP="0046315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20F417D8" w14:textId="77777777" w:rsidR="00A229B7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 w:rsidRPr="008F2501">
        <w:rPr>
          <w:rFonts w:ascii="Segoe UI" w:hAnsi="Segoe UI" w:cs="Segoe UI"/>
          <w:sz w:val="20"/>
          <w:szCs w:val="20"/>
          <w:lang w:val="en-US"/>
        </w:rPr>
        <w:t xml:space="preserve">The successful projects will be jointly selected by the two funding organizations </w:t>
      </w:r>
      <w:r w:rsidR="00B25AD9">
        <w:rPr>
          <w:rFonts w:ascii="Segoe UI" w:hAnsi="Segoe UI" w:cs="Segoe UI"/>
          <w:sz w:val="20"/>
          <w:szCs w:val="20"/>
          <w:lang w:val="en-US"/>
        </w:rPr>
        <w:t>at a “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Joint Committee Meeting” </w:t>
      </w:r>
      <w:r w:rsidRPr="008F2501">
        <w:rPr>
          <w:rFonts w:ascii="Segoe UI" w:hAnsi="Segoe UI" w:cs="Segoe UI"/>
          <w:sz w:val="20"/>
          <w:szCs w:val="20"/>
          <w:lang w:val="en-US"/>
        </w:rPr>
        <w:t>based on the project criteria and requirements.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 </w:t>
      </w:r>
    </w:p>
    <w:p w14:paraId="4F437855" w14:textId="77777777" w:rsidR="00567232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>
        <w:rPr>
          <w:rFonts w:ascii="Segoe UI" w:hAnsi="Segoe UI" w:cs="Segoe UI"/>
          <w:sz w:val="20"/>
          <w:szCs w:val="20"/>
          <w:lang w:val="en-US"/>
        </w:rPr>
        <w:t xml:space="preserve">Companies who receive joint approval will be notified by their local implementing or funding agency. </w:t>
      </w:r>
    </w:p>
    <w:p w14:paraId="6A6C3DED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5590A043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4DFB68D7" w14:textId="723A6092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>6.  Timeframe &amp; Deadlines for the Submission Proces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7F9635B" w14:textId="77777777" w:rsidR="00CA14F3" w:rsidRPr="007B3911" w:rsidRDefault="00CA14F3" w:rsidP="00CA14F3">
      <w:pPr>
        <w:suppressAutoHyphens/>
        <w:rPr>
          <w:rFonts w:ascii="Segoe UI" w:eastAsia="PMingLiU" w:hAnsi="Segoe UI" w:cs="Segoe UI"/>
          <w:b/>
          <w:bCs/>
          <w:sz w:val="10"/>
          <w:szCs w:val="10"/>
          <w:lang w:eastAsia="zh-TW"/>
        </w:rPr>
      </w:pPr>
    </w:p>
    <w:p w14:paraId="0315C442" w14:textId="4B8DBAEB" w:rsidR="00A229B7" w:rsidRDefault="00A229B7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tbl>
      <w:tblPr>
        <w:tblStyle w:val="TableGrid"/>
        <w:tblW w:w="7506" w:type="dxa"/>
        <w:jc w:val="center"/>
        <w:tblLook w:val="04A0" w:firstRow="1" w:lastRow="0" w:firstColumn="1" w:lastColumn="0" w:noHBand="0" w:noVBand="1"/>
      </w:tblPr>
      <w:tblGrid>
        <w:gridCol w:w="2118"/>
        <w:gridCol w:w="2413"/>
        <w:gridCol w:w="2975"/>
      </w:tblGrid>
      <w:tr w:rsidR="00495B77" w:rsidRPr="00DB16F5" w14:paraId="719B4AEC" w14:textId="77777777" w:rsidTr="006975FC">
        <w:trPr>
          <w:jc w:val="center"/>
        </w:trPr>
        <w:tc>
          <w:tcPr>
            <w:tcW w:w="2118" w:type="dxa"/>
            <w:shd w:val="clear" w:color="auto" w:fill="C6D9F1" w:themeFill="text2" w:themeFillTint="33"/>
            <w:vAlign w:val="center"/>
          </w:tcPr>
          <w:p w14:paraId="1B407C2B" w14:textId="77777777" w:rsidR="00495B77" w:rsidRPr="007D5CB1" w:rsidRDefault="00495B77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</w:p>
        </w:tc>
        <w:tc>
          <w:tcPr>
            <w:tcW w:w="2413" w:type="dxa"/>
            <w:shd w:val="clear" w:color="auto" w:fill="C6D9F1" w:themeFill="text2" w:themeFillTint="33"/>
          </w:tcPr>
          <w:p w14:paraId="05C21C50" w14:textId="5B526C69" w:rsidR="00495B77" w:rsidRPr="007D5CB1" w:rsidRDefault="00495B77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Taiwan </w:t>
            </w:r>
          </w:p>
        </w:tc>
        <w:tc>
          <w:tcPr>
            <w:tcW w:w="2975" w:type="dxa"/>
            <w:shd w:val="clear" w:color="auto" w:fill="C6D9F1" w:themeFill="text2" w:themeFillTint="33"/>
            <w:vAlign w:val="center"/>
          </w:tcPr>
          <w:p w14:paraId="51C0EEF0" w14:textId="569B039C" w:rsidR="00495B77" w:rsidRPr="007D5CB1" w:rsidRDefault="00495B77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Israel </w:t>
            </w:r>
          </w:p>
        </w:tc>
      </w:tr>
      <w:tr w:rsidR="001150AE" w:rsidRPr="00DB16F5" w14:paraId="1B488F41" w14:textId="77777777" w:rsidTr="006975FC">
        <w:trPr>
          <w:jc w:val="center"/>
        </w:trPr>
        <w:tc>
          <w:tcPr>
            <w:tcW w:w="2118" w:type="dxa"/>
            <w:vAlign w:val="center"/>
          </w:tcPr>
          <w:p w14:paraId="6D96227D" w14:textId="77777777" w:rsidR="001150AE" w:rsidRPr="007D5CB1" w:rsidRDefault="001150AE" w:rsidP="00930C35">
            <w:pPr>
              <w:spacing w:line="264" w:lineRule="auto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Launch</w:t>
            </w:r>
          </w:p>
        </w:tc>
        <w:tc>
          <w:tcPr>
            <w:tcW w:w="2413" w:type="dxa"/>
          </w:tcPr>
          <w:p w14:paraId="2F37C202" w14:textId="707AE6C4" w:rsidR="001150AE" w:rsidRDefault="00B26C00" w:rsidP="00930C35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val="en-US" w:eastAsia="zh-CN" w:bidi="he-IL"/>
              </w:rPr>
            </w:pPr>
            <w:r>
              <w:rPr>
                <w:rFonts w:asciiTheme="minorHAnsi" w:hAnsiTheme="minorHAnsi" w:cstheme="minorHAnsi" w:hint="eastAsia"/>
                <w:b/>
                <w:bCs/>
                <w:color w:val="C00000"/>
                <w:lang w:val="en-US" w:eastAsia="zh-CN" w:bidi="he-IL"/>
              </w:rPr>
              <w:t>May</w:t>
            </w:r>
            <w:r>
              <w:rPr>
                <w:rFonts w:asciiTheme="minorHAnsi" w:hAnsiTheme="minorHAnsi" w:cstheme="minorHAnsi"/>
                <w:b/>
                <w:bCs/>
                <w:color w:val="C00000"/>
                <w:lang w:val="en-US" w:eastAsia="zh-CN" w:bidi="he-IL"/>
              </w:rPr>
              <w:t xml:space="preserve"> 12, 2026</w:t>
            </w:r>
          </w:p>
        </w:tc>
        <w:tc>
          <w:tcPr>
            <w:tcW w:w="2975" w:type="dxa"/>
          </w:tcPr>
          <w:p w14:paraId="67FE2118" w14:textId="5559D203" w:rsidR="001150AE" w:rsidRPr="009C37B1" w:rsidRDefault="001150AE" w:rsidP="00930C35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highlight w:val="yellow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April 28, 2026</w:t>
            </w:r>
          </w:p>
        </w:tc>
      </w:tr>
      <w:tr w:rsidR="00B26C00" w:rsidRPr="00DB16F5" w14:paraId="207DC89B" w14:textId="52052D62" w:rsidTr="006975FC">
        <w:trPr>
          <w:jc w:val="center"/>
        </w:trPr>
        <w:tc>
          <w:tcPr>
            <w:tcW w:w="2118" w:type="dxa"/>
            <w:vAlign w:val="center"/>
          </w:tcPr>
          <w:p w14:paraId="49AC7BEA" w14:textId="701E7CB3" w:rsidR="00B26C00" w:rsidRPr="007D5CB1" w:rsidRDefault="00B26C00" w:rsidP="00930C35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Full</w:t>
            </w: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Submission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Deadline</w:t>
            </w:r>
          </w:p>
        </w:tc>
        <w:tc>
          <w:tcPr>
            <w:tcW w:w="5388" w:type="dxa"/>
            <w:gridSpan w:val="2"/>
            <w:vAlign w:val="center"/>
          </w:tcPr>
          <w:p w14:paraId="2BAAF506" w14:textId="40DCBF3A" w:rsidR="00B26C00" w:rsidRPr="009C37B1" w:rsidRDefault="000F4423" w:rsidP="00B26C00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July</w:t>
            </w:r>
            <w:r w:rsidR="00B26C00"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 xml:space="preserve"> 21, 2026</w:t>
            </w:r>
          </w:p>
        </w:tc>
      </w:tr>
      <w:tr w:rsidR="00495B77" w:rsidRPr="00DB16F5" w14:paraId="12DA6A26" w14:textId="77777777" w:rsidTr="006975FC">
        <w:trPr>
          <w:jc w:val="center"/>
        </w:trPr>
        <w:tc>
          <w:tcPr>
            <w:tcW w:w="2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3D581" w14:textId="77777777" w:rsidR="00495B77" w:rsidRPr="007D5CB1" w:rsidRDefault="00495B77" w:rsidP="00930C35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</w:t>
            </w:r>
          </w:p>
        </w:tc>
        <w:tc>
          <w:tcPr>
            <w:tcW w:w="53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29B3F" w14:textId="5AB3CEBF" w:rsidR="00495B77" w:rsidRPr="00A54BA0" w:rsidRDefault="001150AE" w:rsidP="00930C35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End of October 2026</w:t>
            </w:r>
          </w:p>
        </w:tc>
      </w:tr>
    </w:tbl>
    <w:p w14:paraId="63F54117" w14:textId="693C8954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rtl/>
          <w:lang w:eastAsia="zh-TW" w:bidi="he-IL"/>
        </w:rPr>
      </w:pPr>
    </w:p>
    <w:p w14:paraId="526D41A4" w14:textId="60822742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p w14:paraId="013A11B0" w14:textId="0E532FDC" w:rsidR="008C29B0" w:rsidRPr="008A57FE" w:rsidRDefault="00362CA8" w:rsidP="00915C8C">
      <w:pPr>
        <w:shd w:val="clear" w:color="auto" w:fill="DBE5F1" w:themeFill="accent1" w:themeFillTint="33"/>
        <w:suppressAutoHyphens/>
        <w:spacing w:line="276" w:lineRule="auto"/>
        <w:rPr>
          <w:rFonts w:ascii="Segoe UI" w:eastAsia="PMingLiU" w:hAnsi="Segoe UI" w:cs="Segoe UI"/>
          <w:sz w:val="14"/>
          <w:szCs w:val="14"/>
          <w:lang w:eastAsia="zh-TW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>7.  Contacts</w:t>
      </w:r>
    </w:p>
    <w:p w14:paraId="2BC53ED7" w14:textId="0D28D526" w:rsidR="00F9186B" w:rsidRPr="008A57FE" w:rsidRDefault="003B3A0B" w:rsidP="0046315E">
      <w:pPr>
        <w:rPr>
          <w:rFonts w:ascii="Segoe UI" w:hAnsi="Segoe UI" w:cs="Segoe UI"/>
          <w:sz w:val="22"/>
          <w:szCs w:val="22"/>
        </w:rPr>
      </w:pPr>
      <w:r w:rsidRPr="008A57FE">
        <w:rPr>
          <w:rFonts w:ascii="Segoe UI" w:hAnsi="Segoe UI" w:cs="Segoe UI"/>
          <w:noProof/>
          <w:sz w:val="20"/>
          <w:szCs w:val="20"/>
          <w:lang w:val="en-US" w:eastAsia="zh-TW"/>
        </w:rPr>
        <w:lastRenderedPageBreak/>
        <mc:AlternateContent>
          <mc:Choice Requires="wps">
            <w:drawing>
              <wp:inline distT="0" distB="0" distL="0" distR="0" wp14:anchorId="490896E5" wp14:editId="2AB09DF4">
                <wp:extent cx="2257425" cy="1943100"/>
                <wp:effectExtent l="57150" t="38100" r="85725" b="95250"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7425" cy="19431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A9840C" w14:textId="77777777" w:rsidR="00744908" w:rsidRPr="003B3A0B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</w:rPr>
                              <w:t>ISRAEL</w:t>
                            </w:r>
                          </w:p>
                          <w:p w14:paraId="3B3B720A" w14:textId="1EAEF9BF" w:rsidR="00744908" w:rsidRPr="003B3A0B" w:rsidRDefault="008A57FE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US" w:eastAsia="zh-CN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eastAsia="zh-CN"/>
                              </w:rPr>
                              <w:t>For Israeli Companies:</w:t>
                            </w:r>
                          </w:p>
                          <w:p w14:paraId="7292AD84" w14:textId="2F9CF7C2" w:rsidR="00744908" w:rsidRPr="003B3A0B" w:rsidRDefault="008A57FE" w:rsidP="002921CD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>Growth</w:t>
                            </w:r>
                            <w:r w:rsidR="002921CD"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 xml:space="preserve"> Division</w:t>
                            </w:r>
                          </w:p>
                          <w:p w14:paraId="00179087" w14:textId="77777777" w:rsidR="00744908" w:rsidRPr="003B3A0B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IN"/>
                              </w:rPr>
                              <w:t>Israel</w:t>
                            </w: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Innovation Authority </w:t>
                            </w:r>
                          </w:p>
                          <w:p w14:paraId="3E27A96D" w14:textId="5992C27D" w:rsidR="00744908" w:rsidRPr="003B3A0B" w:rsidRDefault="00926535" w:rsidP="003B3A0B">
                            <w:pPr>
                              <w:rPr>
                                <w:rStyle w:val="Hyperlink"/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proofErr w:type="gramStart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>Email</w:t>
                            </w:r>
                            <w:proofErr w:type="gramEnd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>:</w:t>
                            </w:r>
                            <w:r w:rsidR="005B04ED"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 xml:space="preserve"> </w:t>
                            </w:r>
                            <w:hyperlink r:id="rId14" w:history="1">
                              <w:r w:rsidR="008A57FE" w:rsidRPr="003B3A0B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shd w:val="pct15" w:color="auto" w:fill="FFFFFF"/>
                                </w:rPr>
                                <w:t>growth@innovationisrael.org.il</w:t>
                              </w:r>
                            </w:hyperlink>
                          </w:p>
                          <w:p w14:paraId="3FF08359" w14:textId="44FA3EEF" w:rsidR="008A57FE" w:rsidRPr="003B3A0B" w:rsidRDefault="008A57FE" w:rsidP="008A57FE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US" w:eastAsia="zh-CN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eastAsia="zh-CN"/>
                              </w:rPr>
                              <w:t>For Foreign Companies:</w:t>
                            </w:r>
                          </w:p>
                          <w:p w14:paraId="08EBB963" w14:textId="0E475F76" w:rsidR="008A57FE" w:rsidRPr="003B3A0B" w:rsidRDefault="008A57FE" w:rsidP="008A57FE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>International Collaboration Division</w:t>
                            </w:r>
                          </w:p>
                          <w:p w14:paraId="5633CC73" w14:textId="77777777" w:rsidR="008A57FE" w:rsidRPr="003B3A0B" w:rsidRDefault="008A57FE" w:rsidP="008A57FE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IN"/>
                              </w:rPr>
                              <w:t>Israel</w:t>
                            </w: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Innovation Authority </w:t>
                            </w:r>
                          </w:p>
                          <w:p w14:paraId="62C854CB" w14:textId="7B5BD36F" w:rsidR="003B3A0B" w:rsidRPr="00A54BA0" w:rsidRDefault="008A57FE" w:rsidP="003B3A0B">
                            <w:pPr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CA" w:eastAsia="en-US"/>
                              </w:rPr>
                            </w:pPr>
                            <w:proofErr w:type="gramStart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>Email</w:t>
                            </w:r>
                            <w:proofErr w:type="gramEnd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 xml:space="preserve">: </w:t>
                            </w:r>
                            <w:r w:rsidR="00A54BA0" w:rsidRPr="00A54BA0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CA" w:eastAsia="en-US"/>
                              </w:rPr>
                              <w:t>apac@innovationisrael.org.il</w:t>
                            </w:r>
                          </w:p>
                          <w:p w14:paraId="129B8BE6" w14:textId="77777777" w:rsidR="00CA14F3" w:rsidRPr="003B3A0B" w:rsidRDefault="00CA14F3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90896E5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width:177.75pt;height:15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" fillcolor="gray [1616]" strokecolor="black [3040]">
                <v:fill color2="#d9d9d9 [496]" rotate="t" angle="180" colors="0 #bcbcbc;22938f #d0d0d0;1 #ededed" focus="100%" type="gradient"/>
                <v:shadow on="t" color="black" opacity="24903f" origin=",.5" offset="0,.55556mm"/>
                <v:textbox>
                  <w:txbxContent>
                    <w:p w14:paraId="0DA9840C" w14:textId="77777777" w:rsidR="00744908" w:rsidRPr="003B3A0B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</w:rPr>
                        <w:t>ISRAEL</w:t>
                      </w:r>
                    </w:p>
                    <w:p w14:paraId="3B3B720A" w14:textId="1EAEF9BF" w:rsidR="00744908" w:rsidRPr="003B3A0B" w:rsidRDefault="008A57FE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US" w:eastAsia="zh-CN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eastAsia="zh-CN"/>
                        </w:rPr>
                        <w:t>For Israeli Companies:</w:t>
                      </w:r>
                    </w:p>
                    <w:p w14:paraId="7292AD84" w14:textId="2F9CF7C2" w:rsidR="00744908" w:rsidRPr="003B3A0B" w:rsidRDefault="008A57FE" w:rsidP="002921CD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>Growth</w:t>
                      </w:r>
                      <w:r w:rsidR="002921CD"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 xml:space="preserve"> Division</w:t>
                      </w:r>
                    </w:p>
                    <w:p w14:paraId="00179087" w14:textId="77777777" w:rsidR="00744908" w:rsidRPr="003B3A0B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IN"/>
                        </w:rPr>
                        <w:t>Israel</w:t>
                      </w: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Innovation Authority </w:t>
                      </w:r>
                    </w:p>
                    <w:p w14:paraId="3E27A96D" w14:textId="5992C27D" w:rsidR="00744908" w:rsidRPr="003B3A0B" w:rsidRDefault="00926535" w:rsidP="003B3A0B">
                      <w:pPr>
                        <w:rPr>
                          <w:rStyle w:val="Hyperlink"/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proofErr w:type="gramStart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>Email</w:t>
                      </w:r>
                      <w:proofErr w:type="gramEnd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>:</w:t>
                      </w:r>
                      <w:r w:rsidR="005B04ED"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 xml:space="preserve"> </w:t>
                      </w:r>
                      <w:hyperlink r:id="rId15" w:history="1">
                        <w:r w:rsidR="008A57FE" w:rsidRPr="003B3A0B">
                          <w:rPr>
                            <w:rStyle w:val="Hyperlink"/>
                            <w:rFonts w:ascii="Calibri" w:hAnsi="Calibri" w:cs="Calibri"/>
                            <w:sz w:val="22"/>
                            <w:szCs w:val="22"/>
                            <w:shd w:val="pct15" w:color="auto" w:fill="FFFFFF"/>
                          </w:rPr>
                          <w:t>growth@innovationisrael.org.il</w:t>
                        </w:r>
                      </w:hyperlink>
                    </w:p>
                    <w:p w14:paraId="3FF08359" w14:textId="44FA3EEF" w:rsidR="008A57FE" w:rsidRPr="003B3A0B" w:rsidRDefault="008A57FE" w:rsidP="008A57FE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US" w:eastAsia="zh-CN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eastAsia="zh-CN"/>
                        </w:rPr>
                        <w:t>For Foreign Companies:</w:t>
                      </w:r>
                    </w:p>
                    <w:p w14:paraId="08EBB963" w14:textId="0E475F76" w:rsidR="008A57FE" w:rsidRPr="003B3A0B" w:rsidRDefault="008A57FE" w:rsidP="008A57FE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>International Collaboration Division</w:t>
                      </w:r>
                    </w:p>
                    <w:p w14:paraId="5633CC73" w14:textId="77777777" w:rsidR="008A57FE" w:rsidRPr="003B3A0B" w:rsidRDefault="008A57FE" w:rsidP="008A57FE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IN"/>
                        </w:rPr>
                        <w:t>Israel</w:t>
                      </w: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Innovation Authority </w:t>
                      </w:r>
                    </w:p>
                    <w:p w14:paraId="62C854CB" w14:textId="7B5BD36F" w:rsidR="003B3A0B" w:rsidRPr="00A54BA0" w:rsidRDefault="008A57FE" w:rsidP="003B3A0B">
                      <w:pPr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CA" w:eastAsia="en-US"/>
                        </w:rPr>
                      </w:pPr>
                      <w:proofErr w:type="gramStart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>Email</w:t>
                      </w:r>
                      <w:proofErr w:type="gramEnd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 xml:space="preserve">: </w:t>
                      </w:r>
                      <w:r w:rsidR="00A54BA0" w:rsidRPr="00A54BA0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CA" w:eastAsia="en-US"/>
                        </w:rPr>
                        <w:t>apac@innovationisrael.org.il</w:t>
                      </w:r>
                    </w:p>
                    <w:p w14:paraId="129B8BE6" w14:textId="77777777" w:rsidR="00CA14F3" w:rsidRPr="003B3A0B" w:rsidRDefault="00CA14F3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A5090F" w:rsidRPr="008A57FE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inline distT="0" distB="0" distL="0" distR="0" wp14:anchorId="0CA1972E" wp14:editId="7DB499D2">
                <wp:extent cx="2348651" cy="1952319"/>
                <wp:effectExtent l="57150" t="38100" r="71120" b="86360"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8651" cy="1952319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5C01B1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  <w:lang w:bidi="ar-SA"/>
                              </w:rPr>
                              <w:t>TAIWAN</w:t>
                            </w:r>
                          </w:p>
                          <w:p w14:paraId="04B99E93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>Veronica Hu</w:t>
                            </w:r>
                          </w:p>
                          <w:p w14:paraId="60051483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Industry, Science and Technology International Strategy Center </w:t>
                            </w:r>
                            <w:r w:rsidRPr="008A57FE">
                              <w:rPr>
                                <w:rFonts w:ascii="Calibri" w:hAnsi="Calibri" w:cs="Calibr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br/>
                              <w:t xml:space="preserve">ITRI – </w:t>
                            </w: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Industrial Technology Research Institute </w:t>
                            </w:r>
                          </w:p>
                          <w:p w14:paraId="3DF0DEC0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>Tel: +886-3-591-3425</w:t>
                            </w:r>
                          </w:p>
                          <w:p w14:paraId="5C9E3A93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Email: </w:t>
                            </w:r>
                            <w:hyperlink r:id="rId16" w:history="1">
                              <w:r w:rsidRPr="008A57FE">
                                <w:rPr>
                                  <w:rStyle w:val="Hyperlink"/>
                                  <w:rFonts w:asciiTheme="minorHAnsi" w:hAnsiTheme="minorHAnsi" w:cstheme="minorHAnsi"/>
                                  <w:bCs/>
                                  <w:shd w:val="pct15" w:color="auto" w:fill="FFFFFF"/>
                                  <w:lang w:val="en-IN" w:bidi="ar-SA"/>
                                </w:rPr>
                                <w:t>XiaoHu@itri.org.tw</w:t>
                              </w:r>
                            </w:hyperlink>
                          </w:p>
                          <w:p w14:paraId="3D39F68A" w14:textId="77777777" w:rsidR="00A5090F" w:rsidRPr="004F5523" w:rsidRDefault="00A5090F" w:rsidP="00A5090F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SimSun" w:hAnsi="Calibri" w:cs="Calibri"/>
                                <w:bCs/>
                                <w:sz w:val="22"/>
                                <w:szCs w:val="22"/>
                                <w:lang w:val="en-CA" w:bidi="ar-SA"/>
                              </w:rPr>
                            </w:pPr>
                          </w:p>
                          <w:p w14:paraId="73B3DD81" w14:textId="77777777" w:rsidR="00A5090F" w:rsidRPr="004F5523" w:rsidRDefault="00A5090F" w:rsidP="00A5090F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  <w:lang w:val="en-CA"/>
                              </w:rPr>
                            </w:pPr>
                          </w:p>
                          <w:p w14:paraId="564581BE" w14:textId="77777777" w:rsidR="00A5090F" w:rsidRPr="0071291E" w:rsidRDefault="00A5090F" w:rsidP="00A5090F">
                            <w:pPr>
                              <w:jc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</w:p>
                          <w:p w14:paraId="438F34CF" w14:textId="77777777" w:rsidR="00A5090F" w:rsidRPr="00B3582C" w:rsidRDefault="00A5090F" w:rsidP="00A5090F">
                            <w:pPr>
                              <w:pStyle w:val="NoSpacing"/>
                              <w:rPr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A1972E" id="Text Box 19" o:spid="_x0000_s1027" type="#_x0000_t202" style="width:184.95pt;height:15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" fillcolor="gray [1616]" strokecolor="black [3040]">
                <v:fill color2="#d9d9d9 [496]" rotate="t" angle="180" colors="0 #bcbcbc;22938f #d0d0d0;1 #ededed" focus="100%" type="gradient"/>
                <v:shadow on="t" color="black" opacity="24903f" origin=",.5" offset="0,.55556mm"/>
                <v:textbox>
                  <w:txbxContent>
                    <w:p w14:paraId="205C01B1" w14:textId="77777777" w:rsidR="00A5090F" w:rsidRPr="008A57FE" w:rsidRDefault="00A5090F" w:rsidP="00A5090F">
                      <w:pPr>
                        <w:pStyle w:val="NormalWeb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  <w:lang w:bidi="ar-SA"/>
                        </w:rPr>
                        <w:t>TAIWAN</w:t>
                      </w:r>
                    </w:p>
                    <w:p w14:paraId="04B99E93" w14:textId="77777777" w:rsidR="00A5090F" w:rsidRPr="008A57FE" w:rsidRDefault="00A5090F" w:rsidP="00A5090F">
                      <w:pPr>
                        <w:pStyle w:val="NormalWeb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>Veronica Hu</w:t>
                      </w:r>
                    </w:p>
                    <w:p w14:paraId="60051483" w14:textId="77777777" w:rsidR="00A5090F" w:rsidRPr="008A57FE" w:rsidRDefault="00A5090F" w:rsidP="00A5090F">
                      <w:pPr>
                        <w:pStyle w:val="Normal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Industry, Science and Technology International Strategy Center </w:t>
                      </w:r>
                      <w:r w:rsidRPr="008A57FE">
                        <w:rPr>
                          <w:rFonts w:ascii="Calibri" w:hAnsi="Calibri" w:cs="Calibr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br/>
                        <w:t xml:space="preserve">ITRI – </w:t>
                      </w: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Industrial Technology Research Institute </w:t>
                      </w:r>
                    </w:p>
                    <w:p w14:paraId="3DF0DEC0" w14:textId="77777777" w:rsidR="00A5090F" w:rsidRPr="008A57FE" w:rsidRDefault="00A5090F" w:rsidP="00A5090F">
                      <w:pPr>
                        <w:pStyle w:val="Normal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>Tel: +886-3-591-3425</w:t>
                      </w:r>
                    </w:p>
                    <w:p w14:paraId="5C9E3A93" w14:textId="77777777" w:rsidR="00A5090F" w:rsidRPr="008A57FE" w:rsidRDefault="00A5090F" w:rsidP="00A5090F">
                      <w:pPr>
                        <w:pStyle w:val="Normal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Email: </w:t>
                      </w:r>
                      <w:hyperlink r:id="rId17" w:history="1">
                        <w:r w:rsidRPr="008A57FE">
                          <w:rPr>
                            <w:rStyle w:val="Hyperlink"/>
                            <w:rFonts w:asciiTheme="minorHAnsi" w:hAnsiTheme="minorHAnsi" w:cstheme="minorHAnsi"/>
                            <w:bCs/>
                            <w:shd w:val="pct15" w:color="auto" w:fill="FFFFFF"/>
                            <w:lang w:val="en-IN" w:bidi="ar-SA"/>
                          </w:rPr>
                          <w:t>XiaoHu@itri.org.tw</w:t>
                        </w:r>
                      </w:hyperlink>
                    </w:p>
                    <w:p w14:paraId="3D39F68A" w14:textId="77777777" w:rsidR="00A5090F" w:rsidRPr="004F5523" w:rsidRDefault="00A5090F" w:rsidP="00A5090F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SimSun" w:hAnsi="Calibri" w:cs="Calibri"/>
                          <w:bCs/>
                          <w:sz w:val="22"/>
                          <w:szCs w:val="22"/>
                          <w:lang w:val="en-CA" w:bidi="ar-SA"/>
                        </w:rPr>
                      </w:pPr>
                    </w:p>
                    <w:p w14:paraId="73B3DD81" w14:textId="77777777" w:rsidR="00A5090F" w:rsidRPr="004F5523" w:rsidRDefault="00A5090F" w:rsidP="00A5090F">
                      <w:pPr>
                        <w:jc w:val="center"/>
                        <w:rPr>
                          <w:rFonts w:ascii="Calibri" w:hAnsi="Calibri"/>
                          <w:b/>
                          <w:sz w:val="22"/>
                          <w:szCs w:val="22"/>
                          <w:lang w:val="en-CA"/>
                        </w:rPr>
                      </w:pPr>
                    </w:p>
                    <w:p w14:paraId="564581BE" w14:textId="77777777" w:rsidR="00A5090F" w:rsidRPr="0071291E" w:rsidRDefault="00A5090F" w:rsidP="00A5090F">
                      <w:pPr>
                        <w:jc w:val="center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</w:p>
                    <w:p w14:paraId="438F34CF" w14:textId="77777777" w:rsidR="00A5090F" w:rsidRPr="00B3582C" w:rsidRDefault="00A5090F" w:rsidP="00A5090F">
                      <w:pPr>
                        <w:pStyle w:val="NoSpacing"/>
                        <w:rPr>
                          <w:lang w:val="fr-CA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F9186B" w:rsidRPr="008A57FE" w:rsidSect="00C84B42"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021" w:right="1418" w:bottom="1440" w:left="1531" w:header="709" w:footer="167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492CA4" w14:textId="77777777" w:rsidR="003D2701" w:rsidRDefault="003D2701">
      <w:r>
        <w:separator/>
      </w:r>
    </w:p>
  </w:endnote>
  <w:endnote w:type="continuationSeparator" w:id="0">
    <w:p w14:paraId="7DEC5BD8" w14:textId="77777777" w:rsidR="003D2701" w:rsidRDefault="003D27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AD6189" w14:textId="77777777" w:rsidR="00744908" w:rsidRDefault="00926535" w:rsidP="009E40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83795F" w14:textId="77777777" w:rsidR="00744908" w:rsidRDefault="007449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F5ADB3" w14:textId="71D3A743" w:rsidR="00744908" w:rsidRDefault="00F05CF9">
    <w:pPr>
      <w:pStyle w:val="Footer"/>
    </w:pPr>
    <w:r>
      <w:rPr>
        <w:noProof/>
        <w:lang w:val="en-US" w:eastAsia="zh-TW"/>
      </w:rPr>
      <w:drawing>
        <wp:anchor distT="0" distB="0" distL="114300" distR="114300" simplePos="0" relativeHeight="251662336" behindDoc="0" locked="0" layoutInCell="1" allowOverlap="1" wp14:anchorId="797B8A65" wp14:editId="6CABFF91">
          <wp:simplePos x="0" y="0"/>
          <wp:positionH relativeFrom="column">
            <wp:posOffset>-391160</wp:posOffset>
          </wp:positionH>
          <wp:positionV relativeFrom="paragraph">
            <wp:posOffset>170180</wp:posOffset>
          </wp:positionV>
          <wp:extent cx="1943100" cy="657225"/>
          <wp:effectExtent l="0" t="0" r="0" b="0"/>
          <wp:wrapSquare wrapText="bothSides"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6572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74D92">
      <w:rPr>
        <w:noProof/>
      </w:rPr>
      <w:drawing>
        <wp:anchor distT="0" distB="0" distL="114300" distR="114300" simplePos="0" relativeHeight="251663360" behindDoc="0" locked="0" layoutInCell="1" allowOverlap="1" wp14:anchorId="63DFEF1F" wp14:editId="25504CD9">
          <wp:simplePos x="0" y="0"/>
          <wp:positionH relativeFrom="margin">
            <wp:posOffset>4066540</wp:posOffset>
          </wp:positionH>
          <wp:positionV relativeFrom="paragraph">
            <wp:posOffset>236855</wp:posOffset>
          </wp:positionV>
          <wp:extent cx="2132965" cy="466090"/>
          <wp:effectExtent l="0" t="0" r="635" b="0"/>
          <wp:wrapTopAndBottom/>
          <wp:docPr id="3" name="圖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32965" cy="4660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 w:eastAsia="zh-TW"/>
      </w:rPr>
      <w:drawing>
        <wp:anchor distT="0" distB="0" distL="114300" distR="114300" simplePos="0" relativeHeight="251664384" behindDoc="0" locked="0" layoutInCell="1" allowOverlap="1" wp14:anchorId="7ED583DB" wp14:editId="62955B21">
          <wp:simplePos x="0" y="0"/>
          <wp:positionH relativeFrom="column">
            <wp:posOffset>1913890</wp:posOffset>
          </wp:positionH>
          <wp:positionV relativeFrom="paragraph">
            <wp:posOffset>294005</wp:posOffset>
          </wp:positionV>
          <wp:extent cx="1809115" cy="419100"/>
          <wp:effectExtent l="0" t="0" r="635" b="0"/>
          <wp:wrapSquare wrapText="bothSides"/>
          <wp:docPr id="2" name="圖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tri_CEL_A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9115" cy="419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4F38B6" w14:textId="77777777" w:rsidR="00744908" w:rsidRPr="0071291E" w:rsidRDefault="00926535" w:rsidP="004976DF">
    <w:pPr>
      <w:pStyle w:val="Footer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="003B70F1"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="003B70F1" w:rsidRPr="0071291E">
      <w:rPr>
        <w:rFonts w:ascii="Calibri" w:hAnsi="Calibri" w:cs="Calibri"/>
        <w:b/>
        <w:sz w:val="18"/>
        <w:szCs w:val="18"/>
      </w:rPr>
      <w:fldChar w:fldCharType="separate"/>
    </w:r>
    <w:r w:rsidR="009B5CAA">
      <w:rPr>
        <w:rFonts w:ascii="Calibri" w:hAnsi="Calibri" w:cs="Calibri"/>
        <w:b/>
        <w:noProof/>
        <w:sz w:val="18"/>
        <w:szCs w:val="18"/>
      </w:rPr>
      <w:t>0</w:t>
    </w:r>
    <w:r w:rsidR="003B70F1"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D3B714" w14:textId="77777777" w:rsidR="003D2701" w:rsidRDefault="003D2701">
      <w:r>
        <w:separator/>
      </w:r>
    </w:p>
  </w:footnote>
  <w:footnote w:type="continuationSeparator" w:id="0">
    <w:p w14:paraId="6387D03D" w14:textId="77777777" w:rsidR="003D2701" w:rsidRDefault="003D27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B353ED" w14:textId="77777777" w:rsidR="00744908" w:rsidRPr="00806A06" w:rsidRDefault="00926535" w:rsidP="00806A06">
    <w:pPr>
      <w:pStyle w:val="Header"/>
      <w:jc w:val="cen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w:drawing>
        <wp:inline distT="0" distB="0" distL="0" distR="0" wp14:anchorId="2F8E4E71" wp14:editId="76414EC7">
          <wp:extent cx="3471046" cy="988828"/>
          <wp:effectExtent l="0" t="0" r="0" b="1905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71" t="19683" r="12150" b="16392"/>
                  <a:stretch>
                    <a:fillRect/>
                  </a:stretch>
                </pic:blipFill>
                <pic:spPr bwMode="auto">
                  <a:xfrm>
                    <a:off x="0" y="0"/>
                    <a:ext cx="3487036" cy="99338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0037A6"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t xml:space="preserve"> </w:t>
    </w:r>
    <w:r w:rsidR="00FA1BFE"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5F9C56A" wp14:editId="42781B4F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dec="http://schemas.microsoft.com/office/drawing/2017/decorative" xmlns:pic="http://schemas.openxmlformats.org/drawingml/2006/picture" xmlns:a14="http://schemas.microsoft.com/office/drawing/2010/main">
          <w:pict w14:anchorId="0A943BF7">
            <v:rect id="Rectangle 14" style="position:absolute;margin-left:-35.3pt;margin-top:-10.7pt;width:525.75pt;height:79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lt="&quot;&quot;" o:spid="_x0000_s1026" filled="f" strokecolor="#243f60 [1604]" strokeweight="2pt" w14:anchorId="3101E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D771AB" w14:textId="77777777" w:rsidR="00744908" w:rsidRPr="00806A06" w:rsidRDefault="00926535" w:rsidP="00806A06">
    <w:pPr>
      <w:pStyle w:val="Header"/>
      <w:jc w:val="center"/>
    </w:pPr>
    <w:r>
      <w:rPr>
        <w:noProof/>
        <w:lang w:val="en-US" w:eastAsia="zh-TW"/>
      </w:rPr>
      <w:drawing>
        <wp:inline distT="0" distB="0" distL="0" distR="0" wp14:anchorId="21704D5E" wp14:editId="68D0B6A4">
          <wp:extent cx="3324225" cy="930020"/>
          <wp:effectExtent l="0" t="0" r="0" b="0"/>
          <wp:docPr id="11" name="Picture 1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81CB5"/>
    <w:multiLevelType w:val="hybridMultilevel"/>
    <w:tmpl w:val="575E0202"/>
    <w:lvl w:ilvl="0" w:tplc="2490F612">
      <w:start w:val="3"/>
      <w:numFmt w:val="upperLetter"/>
      <w:lvlText w:val="%1."/>
      <w:lvlJc w:val="left"/>
      <w:pPr>
        <w:ind w:left="720" w:hanging="360"/>
      </w:pPr>
      <w:rPr>
        <w:rFonts w:eastAsia="SimHei" w:hint="default"/>
      </w:rPr>
    </w:lvl>
    <w:lvl w:ilvl="1" w:tplc="C3BC9822" w:tentative="1">
      <w:start w:val="1"/>
      <w:numFmt w:val="lowerLetter"/>
      <w:lvlText w:val="%2."/>
      <w:lvlJc w:val="left"/>
      <w:pPr>
        <w:ind w:left="1440" w:hanging="360"/>
      </w:pPr>
    </w:lvl>
    <w:lvl w:ilvl="2" w:tplc="E4041D72" w:tentative="1">
      <w:start w:val="1"/>
      <w:numFmt w:val="lowerRoman"/>
      <w:lvlText w:val="%3."/>
      <w:lvlJc w:val="right"/>
      <w:pPr>
        <w:ind w:left="2160" w:hanging="180"/>
      </w:pPr>
    </w:lvl>
    <w:lvl w:ilvl="3" w:tplc="F906E2D2" w:tentative="1">
      <w:start w:val="1"/>
      <w:numFmt w:val="decimal"/>
      <w:lvlText w:val="%4."/>
      <w:lvlJc w:val="left"/>
      <w:pPr>
        <w:ind w:left="2880" w:hanging="360"/>
      </w:pPr>
    </w:lvl>
    <w:lvl w:ilvl="4" w:tplc="11761C04" w:tentative="1">
      <w:start w:val="1"/>
      <w:numFmt w:val="lowerLetter"/>
      <w:lvlText w:val="%5."/>
      <w:lvlJc w:val="left"/>
      <w:pPr>
        <w:ind w:left="3600" w:hanging="360"/>
      </w:pPr>
    </w:lvl>
    <w:lvl w:ilvl="5" w:tplc="2DA4645C" w:tentative="1">
      <w:start w:val="1"/>
      <w:numFmt w:val="lowerRoman"/>
      <w:lvlText w:val="%6."/>
      <w:lvlJc w:val="right"/>
      <w:pPr>
        <w:ind w:left="4320" w:hanging="180"/>
      </w:pPr>
    </w:lvl>
    <w:lvl w:ilvl="6" w:tplc="728AAC04" w:tentative="1">
      <w:start w:val="1"/>
      <w:numFmt w:val="decimal"/>
      <w:lvlText w:val="%7."/>
      <w:lvlJc w:val="left"/>
      <w:pPr>
        <w:ind w:left="5040" w:hanging="360"/>
      </w:pPr>
    </w:lvl>
    <w:lvl w:ilvl="7" w:tplc="7F78A8DC" w:tentative="1">
      <w:start w:val="1"/>
      <w:numFmt w:val="lowerLetter"/>
      <w:lvlText w:val="%8."/>
      <w:lvlJc w:val="left"/>
      <w:pPr>
        <w:ind w:left="5760" w:hanging="360"/>
      </w:pPr>
    </w:lvl>
    <w:lvl w:ilvl="8" w:tplc="B13249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D0124E"/>
    <w:multiLevelType w:val="hybridMultilevel"/>
    <w:tmpl w:val="C2EC5630"/>
    <w:lvl w:ilvl="0" w:tplc="8E607F22">
      <w:numFmt w:val="bullet"/>
      <w:lvlText w:val=""/>
      <w:lvlJc w:val="left"/>
      <w:pPr>
        <w:ind w:left="720" w:hanging="360"/>
      </w:pPr>
      <w:rPr>
        <w:rFonts w:ascii="Symbol" w:eastAsia="SimSun" w:hAnsi="Symbol" w:cs="Segoe U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F5208"/>
    <w:multiLevelType w:val="hybridMultilevel"/>
    <w:tmpl w:val="4D9240AE"/>
    <w:lvl w:ilvl="0" w:tplc="46662B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5C13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F68E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B817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DE7D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92DB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86A0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9AF4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245C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867DCC"/>
    <w:multiLevelType w:val="hybridMultilevel"/>
    <w:tmpl w:val="A4A62594"/>
    <w:lvl w:ilvl="0" w:tplc="FBBA9F3C">
      <w:start w:val="3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70DE5B34" w:tentative="1">
      <w:start w:val="1"/>
      <w:numFmt w:val="lowerLetter"/>
      <w:lvlText w:val="%2."/>
      <w:lvlJc w:val="left"/>
      <w:pPr>
        <w:ind w:left="786" w:hanging="360"/>
      </w:pPr>
    </w:lvl>
    <w:lvl w:ilvl="2" w:tplc="727CA07C" w:tentative="1">
      <w:start w:val="1"/>
      <w:numFmt w:val="lowerRoman"/>
      <w:lvlText w:val="%3."/>
      <w:lvlJc w:val="right"/>
      <w:pPr>
        <w:ind w:left="1506" w:hanging="180"/>
      </w:pPr>
    </w:lvl>
    <w:lvl w:ilvl="3" w:tplc="50D0D1A4" w:tentative="1">
      <w:start w:val="1"/>
      <w:numFmt w:val="decimal"/>
      <w:lvlText w:val="%4."/>
      <w:lvlJc w:val="left"/>
      <w:pPr>
        <w:ind w:left="2226" w:hanging="360"/>
      </w:pPr>
    </w:lvl>
    <w:lvl w:ilvl="4" w:tplc="2FA2E948" w:tentative="1">
      <w:start w:val="1"/>
      <w:numFmt w:val="lowerLetter"/>
      <w:lvlText w:val="%5."/>
      <w:lvlJc w:val="left"/>
      <w:pPr>
        <w:ind w:left="2946" w:hanging="360"/>
      </w:pPr>
    </w:lvl>
    <w:lvl w:ilvl="5" w:tplc="F17E2A8C" w:tentative="1">
      <w:start w:val="1"/>
      <w:numFmt w:val="lowerRoman"/>
      <w:lvlText w:val="%6."/>
      <w:lvlJc w:val="right"/>
      <w:pPr>
        <w:ind w:left="3666" w:hanging="180"/>
      </w:pPr>
    </w:lvl>
    <w:lvl w:ilvl="6" w:tplc="8D568B1A" w:tentative="1">
      <w:start w:val="1"/>
      <w:numFmt w:val="decimal"/>
      <w:lvlText w:val="%7."/>
      <w:lvlJc w:val="left"/>
      <w:pPr>
        <w:ind w:left="4386" w:hanging="360"/>
      </w:pPr>
    </w:lvl>
    <w:lvl w:ilvl="7" w:tplc="041869C0" w:tentative="1">
      <w:start w:val="1"/>
      <w:numFmt w:val="lowerLetter"/>
      <w:lvlText w:val="%8."/>
      <w:lvlJc w:val="left"/>
      <w:pPr>
        <w:ind w:left="5106" w:hanging="360"/>
      </w:pPr>
    </w:lvl>
    <w:lvl w:ilvl="8" w:tplc="83D63542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5" w15:restartNumberingAfterBreak="0">
    <w:nsid w:val="178B649C"/>
    <w:multiLevelType w:val="hybridMultilevel"/>
    <w:tmpl w:val="F364DD1A"/>
    <w:lvl w:ilvl="0" w:tplc="4D5E6D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F92C642">
      <w:start w:val="1"/>
      <w:numFmt w:val="lowerLetter"/>
      <w:lvlText w:val="%2."/>
      <w:lvlJc w:val="left"/>
      <w:pPr>
        <w:ind w:left="1440" w:hanging="360"/>
      </w:pPr>
    </w:lvl>
    <w:lvl w:ilvl="2" w:tplc="446A03F8">
      <w:start w:val="1"/>
      <w:numFmt w:val="lowerRoman"/>
      <w:lvlText w:val="%3."/>
      <w:lvlJc w:val="right"/>
      <w:pPr>
        <w:ind w:left="2160" w:hanging="180"/>
      </w:pPr>
    </w:lvl>
    <w:lvl w:ilvl="3" w:tplc="8138AFCA" w:tentative="1">
      <w:start w:val="1"/>
      <w:numFmt w:val="decimal"/>
      <w:lvlText w:val="%4."/>
      <w:lvlJc w:val="left"/>
      <w:pPr>
        <w:ind w:left="2880" w:hanging="360"/>
      </w:pPr>
    </w:lvl>
    <w:lvl w:ilvl="4" w:tplc="6FC8D8E2" w:tentative="1">
      <w:start w:val="1"/>
      <w:numFmt w:val="lowerLetter"/>
      <w:lvlText w:val="%5."/>
      <w:lvlJc w:val="left"/>
      <w:pPr>
        <w:ind w:left="3600" w:hanging="360"/>
      </w:pPr>
    </w:lvl>
    <w:lvl w:ilvl="5" w:tplc="CDF6E932" w:tentative="1">
      <w:start w:val="1"/>
      <w:numFmt w:val="lowerRoman"/>
      <w:lvlText w:val="%6."/>
      <w:lvlJc w:val="right"/>
      <w:pPr>
        <w:ind w:left="4320" w:hanging="180"/>
      </w:pPr>
    </w:lvl>
    <w:lvl w:ilvl="6" w:tplc="BEE03FAE" w:tentative="1">
      <w:start w:val="1"/>
      <w:numFmt w:val="decimal"/>
      <w:lvlText w:val="%7."/>
      <w:lvlJc w:val="left"/>
      <w:pPr>
        <w:ind w:left="5040" w:hanging="360"/>
      </w:pPr>
    </w:lvl>
    <w:lvl w:ilvl="7" w:tplc="4906E3D2" w:tentative="1">
      <w:start w:val="1"/>
      <w:numFmt w:val="lowerLetter"/>
      <w:lvlText w:val="%8."/>
      <w:lvlJc w:val="left"/>
      <w:pPr>
        <w:ind w:left="5760" w:hanging="360"/>
      </w:pPr>
    </w:lvl>
    <w:lvl w:ilvl="8" w:tplc="821293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236C1D"/>
    <w:multiLevelType w:val="hybridMultilevel"/>
    <w:tmpl w:val="AF42297E"/>
    <w:lvl w:ilvl="0" w:tplc="2D4E8A9C">
      <w:start w:val="1"/>
      <w:numFmt w:val="decimal"/>
      <w:lvlText w:val="%1."/>
      <w:lvlJc w:val="left"/>
      <w:pPr>
        <w:ind w:left="0" w:hanging="360"/>
      </w:pPr>
      <w:rPr>
        <w:rFonts w:cs="Times New Roman"/>
      </w:rPr>
    </w:lvl>
    <w:lvl w:ilvl="1" w:tplc="16DE9CBE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AAF2A7EE" w:tentative="1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03B47F06" w:tentative="1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6E16C568" w:tentative="1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A1F81582" w:tentative="1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81D8E064" w:tentative="1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0E6ED7C6" w:tentative="1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4AAAE94C" w:tentative="1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7" w15:restartNumberingAfterBreak="0">
    <w:nsid w:val="2D3E7249"/>
    <w:multiLevelType w:val="multilevel"/>
    <w:tmpl w:val="BB52CEFE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Segoe UI" w:eastAsia="SimHei" w:hAnsi="Segoe UI" w:cs="Segoe UI"/>
        <w:lang w:val="en-CA"/>
      </w:rPr>
    </w:lvl>
    <w:lvl w:ilvl="1">
      <w:start w:val="1"/>
      <w:numFmt w:val="decimal"/>
      <w:lvlText w:val="%2."/>
      <w:lvlJc w:val="left"/>
      <w:pPr>
        <w:tabs>
          <w:tab w:val="num" w:pos="1004"/>
        </w:tabs>
        <w:ind w:left="1004" w:hanging="360"/>
      </w:pPr>
    </w:lvl>
    <w:lvl w:ilvl="2">
      <w:start w:val="1"/>
      <w:numFmt w:val="lowerLetter"/>
      <w:lvlText w:val="%3."/>
      <w:lvlJc w:val="left"/>
      <w:pPr>
        <w:tabs>
          <w:tab w:val="num" w:pos="1364"/>
        </w:tabs>
        <w:ind w:left="1364" w:hanging="360"/>
      </w:pPr>
    </w:lvl>
    <w:lvl w:ilvl="3">
      <w:start w:val="1"/>
      <w:numFmt w:val="decimal"/>
      <w:lvlText w:val="%4."/>
      <w:lvlJc w:val="left"/>
      <w:pPr>
        <w:tabs>
          <w:tab w:val="num" w:pos="1724"/>
        </w:tabs>
        <w:ind w:left="1724" w:hanging="360"/>
      </w:pPr>
    </w:lvl>
    <w:lvl w:ilvl="4">
      <w:start w:val="1"/>
      <w:numFmt w:val="decimal"/>
      <w:lvlText w:val="%5."/>
      <w:lvlJc w:val="left"/>
      <w:pPr>
        <w:tabs>
          <w:tab w:val="num" w:pos="2084"/>
        </w:tabs>
        <w:ind w:left="2084" w:hanging="360"/>
      </w:pPr>
    </w:lvl>
    <w:lvl w:ilvl="5">
      <w:start w:val="1"/>
      <w:numFmt w:val="decimal"/>
      <w:lvlText w:val="%6."/>
      <w:lvlJc w:val="left"/>
      <w:pPr>
        <w:tabs>
          <w:tab w:val="num" w:pos="2444"/>
        </w:tabs>
        <w:ind w:left="2444" w:hanging="360"/>
      </w:p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</w:lvl>
    <w:lvl w:ilvl="7">
      <w:start w:val="1"/>
      <w:numFmt w:val="decimal"/>
      <w:lvlText w:val="%8."/>
      <w:lvlJc w:val="left"/>
      <w:pPr>
        <w:tabs>
          <w:tab w:val="num" w:pos="3164"/>
        </w:tabs>
        <w:ind w:left="3164" w:hanging="360"/>
      </w:pPr>
    </w:lvl>
    <w:lvl w:ilvl="8">
      <w:start w:val="1"/>
      <w:numFmt w:val="decimal"/>
      <w:lvlText w:val="%9."/>
      <w:lvlJc w:val="left"/>
      <w:pPr>
        <w:tabs>
          <w:tab w:val="num" w:pos="3524"/>
        </w:tabs>
        <w:ind w:left="3524" w:hanging="360"/>
      </w:pPr>
    </w:lvl>
  </w:abstractNum>
  <w:abstractNum w:abstractNumId="8" w15:restartNumberingAfterBreak="0">
    <w:nsid w:val="2F4809DF"/>
    <w:multiLevelType w:val="multilevel"/>
    <w:tmpl w:val="B650D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019716E"/>
    <w:multiLevelType w:val="hybridMultilevel"/>
    <w:tmpl w:val="D4D21060"/>
    <w:lvl w:ilvl="0" w:tplc="C96825F0">
      <w:numFmt w:val="bullet"/>
      <w:lvlText w:val=""/>
      <w:lvlJc w:val="left"/>
      <w:pPr>
        <w:ind w:left="720" w:hanging="360"/>
      </w:pPr>
      <w:rPr>
        <w:rFonts w:ascii="Symbol" w:eastAsia="SimSun" w:hAnsi="Symbol" w:cs="Segoe U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243CC7"/>
    <w:multiLevelType w:val="hybridMultilevel"/>
    <w:tmpl w:val="AFAA7AAE"/>
    <w:lvl w:ilvl="0" w:tplc="45F42F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BD4D8A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C6264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B49C7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CC23B0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19E54E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E4617A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5E6B82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8B4065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6077291"/>
    <w:multiLevelType w:val="hybridMultilevel"/>
    <w:tmpl w:val="EE1652E0"/>
    <w:lvl w:ilvl="0" w:tplc="14427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E11EFCC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auto"/>
      </w:rPr>
    </w:lvl>
    <w:lvl w:ilvl="2" w:tplc="01E63EFA">
      <w:start w:val="2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</w:rPr>
    </w:lvl>
    <w:lvl w:ilvl="3" w:tplc="47DACB16">
      <w:start w:val="2"/>
      <w:numFmt w:val="upperLetter"/>
      <w:lvlText w:val="%4."/>
      <w:lvlJc w:val="left"/>
      <w:pPr>
        <w:ind w:left="2520" w:hanging="360"/>
      </w:pPr>
      <w:rPr>
        <w:rFonts w:hint="default"/>
      </w:rPr>
    </w:lvl>
    <w:lvl w:ilvl="4" w:tplc="86087522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1C2E57B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3C40B26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9BCC7F78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BC14E19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2" w15:restartNumberingAfterBreak="0">
    <w:nsid w:val="3D5352CB"/>
    <w:multiLevelType w:val="hybridMultilevel"/>
    <w:tmpl w:val="34307B78"/>
    <w:lvl w:ilvl="0" w:tplc="392A52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E745A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C083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1807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B86E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FA55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EAE3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D402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C0F9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A83459"/>
    <w:multiLevelType w:val="multilevel"/>
    <w:tmpl w:val="09BE2D76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462702DA"/>
    <w:multiLevelType w:val="multilevel"/>
    <w:tmpl w:val="C4A8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5" w15:restartNumberingAfterBreak="0">
    <w:nsid w:val="4B693308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4BBC3970"/>
    <w:multiLevelType w:val="multilevel"/>
    <w:tmpl w:val="8318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24A2BFE"/>
    <w:multiLevelType w:val="hybridMultilevel"/>
    <w:tmpl w:val="4B7C5BD0"/>
    <w:lvl w:ilvl="0" w:tplc="E0FE1C8C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7A487C5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6EBEE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25A47F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D6876F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C5CDF5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B3E114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3E0A8E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534A26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439435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 w15:restartNumberingAfterBreak="0">
    <w:nsid w:val="591000E0"/>
    <w:multiLevelType w:val="hybridMultilevel"/>
    <w:tmpl w:val="CAF839B4"/>
    <w:lvl w:ilvl="0" w:tplc="63A2BA16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5A8AF784">
      <w:start w:val="1"/>
      <w:numFmt w:val="lowerLetter"/>
      <w:lvlText w:val="%2."/>
      <w:lvlJc w:val="left"/>
      <w:pPr>
        <w:ind w:left="1440" w:hanging="360"/>
      </w:pPr>
    </w:lvl>
    <w:lvl w:ilvl="2" w:tplc="18EC7AD4">
      <w:start w:val="1"/>
      <w:numFmt w:val="lowerRoman"/>
      <w:lvlText w:val="%3."/>
      <w:lvlJc w:val="right"/>
      <w:pPr>
        <w:ind w:left="2160" w:hanging="180"/>
      </w:pPr>
    </w:lvl>
    <w:lvl w:ilvl="3" w:tplc="860C2142" w:tentative="1">
      <w:start w:val="1"/>
      <w:numFmt w:val="decimal"/>
      <w:lvlText w:val="%4."/>
      <w:lvlJc w:val="left"/>
      <w:pPr>
        <w:ind w:left="2880" w:hanging="360"/>
      </w:pPr>
    </w:lvl>
    <w:lvl w:ilvl="4" w:tplc="33A82778" w:tentative="1">
      <w:start w:val="1"/>
      <w:numFmt w:val="lowerLetter"/>
      <w:lvlText w:val="%5."/>
      <w:lvlJc w:val="left"/>
      <w:pPr>
        <w:ind w:left="3600" w:hanging="360"/>
      </w:pPr>
    </w:lvl>
    <w:lvl w:ilvl="5" w:tplc="A30EBF04" w:tentative="1">
      <w:start w:val="1"/>
      <w:numFmt w:val="lowerRoman"/>
      <w:lvlText w:val="%6."/>
      <w:lvlJc w:val="right"/>
      <w:pPr>
        <w:ind w:left="4320" w:hanging="180"/>
      </w:pPr>
    </w:lvl>
    <w:lvl w:ilvl="6" w:tplc="8A706D30" w:tentative="1">
      <w:start w:val="1"/>
      <w:numFmt w:val="decimal"/>
      <w:lvlText w:val="%7."/>
      <w:lvlJc w:val="left"/>
      <w:pPr>
        <w:ind w:left="5040" w:hanging="360"/>
      </w:pPr>
    </w:lvl>
    <w:lvl w:ilvl="7" w:tplc="50EC074A" w:tentative="1">
      <w:start w:val="1"/>
      <w:numFmt w:val="lowerLetter"/>
      <w:lvlText w:val="%8."/>
      <w:lvlJc w:val="left"/>
      <w:pPr>
        <w:ind w:left="5760" w:hanging="360"/>
      </w:pPr>
    </w:lvl>
    <w:lvl w:ilvl="8" w:tplc="E9FE3A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BC2AC1"/>
    <w:multiLevelType w:val="hybridMultilevel"/>
    <w:tmpl w:val="A5285940"/>
    <w:lvl w:ilvl="0" w:tplc="D51C327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D228F5E8" w:tentative="1">
      <w:start w:val="1"/>
      <w:numFmt w:val="lowerLetter"/>
      <w:lvlText w:val="%2."/>
      <w:lvlJc w:val="left"/>
      <w:pPr>
        <w:ind w:left="1440" w:hanging="360"/>
      </w:pPr>
    </w:lvl>
    <w:lvl w:ilvl="2" w:tplc="74601C88" w:tentative="1">
      <w:start w:val="1"/>
      <w:numFmt w:val="lowerRoman"/>
      <w:lvlText w:val="%3."/>
      <w:lvlJc w:val="right"/>
      <w:pPr>
        <w:ind w:left="2160" w:hanging="180"/>
      </w:pPr>
    </w:lvl>
    <w:lvl w:ilvl="3" w:tplc="D4B24C9A" w:tentative="1">
      <w:start w:val="1"/>
      <w:numFmt w:val="decimal"/>
      <w:lvlText w:val="%4."/>
      <w:lvlJc w:val="left"/>
      <w:pPr>
        <w:ind w:left="2880" w:hanging="360"/>
      </w:pPr>
    </w:lvl>
    <w:lvl w:ilvl="4" w:tplc="0CF6B3A0" w:tentative="1">
      <w:start w:val="1"/>
      <w:numFmt w:val="lowerLetter"/>
      <w:lvlText w:val="%5."/>
      <w:lvlJc w:val="left"/>
      <w:pPr>
        <w:ind w:left="3600" w:hanging="360"/>
      </w:pPr>
    </w:lvl>
    <w:lvl w:ilvl="5" w:tplc="859EA8D0" w:tentative="1">
      <w:start w:val="1"/>
      <w:numFmt w:val="lowerRoman"/>
      <w:lvlText w:val="%6."/>
      <w:lvlJc w:val="right"/>
      <w:pPr>
        <w:ind w:left="4320" w:hanging="180"/>
      </w:pPr>
    </w:lvl>
    <w:lvl w:ilvl="6" w:tplc="C85A9D1E" w:tentative="1">
      <w:start w:val="1"/>
      <w:numFmt w:val="decimal"/>
      <w:lvlText w:val="%7."/>
      <w:lvlJc w:val="left"/>
      <w:pPr>
        <w:ind w:left="5040" w:hanging="360"/>
      </w:pPr>
    </w:lvl>
    <w:lvl w:ilvl="7" w:tplc="F25E931C" w:tentative="1">
      <w:start w:val="1"/>
      <w:numFmt w:val="lowerLetter"/>
      <w:lvlText w:val="%8."/>
      <w:lvlJc w:val="left"/>
      <w:pPr>
        <w:ind w:left="5760" w:hanging="360"/>
      </w:pPr>
    </w:lvl>
    <w:lvl w:ilvl="8" w:tplc="465A81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2B49DF"/>
    <w:multiLevelType w:val="hybridMultilevel"/>
    <w:tmpl w:val="849E0036"/>
    <w:lvl w:ilvl="0" w:tplc="008A2CB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27010C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5D2424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E3261C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5FEDEA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1EED19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686290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20030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D6A6E4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D525D6D"/>
    <w:multiLevelType w:val="hybridMultilevel"/>
    <w:tmpl w:val="F4424ED2"/>
    <w:lvl w:ilvl="0" w:tplc="05A012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32B1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D4E4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80D3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3E39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946A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6400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729F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E22D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300FC5"/>
    <w:multiLevelType w:val="hybridMultilevel"/>
    <w:tmpl w:val="73C00850"/>
    <w:lvl w:ilvl="0" w:tplc="12140D1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F4684D8" w:tentative="1">
      <w:start w:val="1"/>
      <w:numFmt w:val="lowerLetter"/>
      <w:lvlText w:val="%2."/>
      <w:lvlJc w:val="left"/>
      <w:pPr>
        <w:ind w:left="1440" w:hanging="360"/>
      </w:pPr>
    </w:lvl>
    <w:lvl w:ilvl="2" w:tplc="B9C8BFF6" w:tentative="1">
      <w:start w:val="1"/>
      <w:numFmt w:val="lowerRoman"/>
      <w:lvlText w:val="%3."/>
      <w:lvlJc w:val="right"/>
      <w:pPr>
        <w:ind w:left="2160" w:hanging="180"/>
      </w:pPr>
    </w:lvl>
    <w:lvl w:ilvl="3" w:tplc="B9243CD4" w:tentative="1">
      <w:start w:val="1"/>
      <w:numFmt w:val="decimal"/>
      <w:lvlText w:val="%4."/>
      <w:lvlJc w:val="left"/>
      <w:pPr>
        <w:ind w:left="2880" w:hanging="360"/>
      </w:pPr>
    </w:lvl>
    <w:lvl w:ilvl="4" w:tplc="F8F44460" w:tentative="1">
      <w:start w:val="1"/>
      <w:numFmt w:val="lowerLetter"/>
      <w:lvlText w:val="%5."/>
      <w:lvlJc w:val="left"/>
      <w:pPr>
        <w:ind w:left="3600" w:hanging="360"/>
      </w:pPr>
    </w:lvl>
    <w:lvl w:ilvl="5" w:tplc="9FA0557C" w:tentative="1">
      <w:start w:val="1"/>
      <w:numFmt w:val="lowerRoman"/>
      <w:lvlText w:val="%6."/>
      <w:lvlJc w:val="right"/>
      <w:pPr>
        <w:ind w:left="4320" w:hanging="180"/>
      </w:pPr>
    </w:lvl>
    <w:lvl w:ilvl="6" w:tplc="DA069076" w:tentative="1">
      <w:start w:val="1"/>
      <w:numFmt w:val="decimal"/>
      <w:lvlText w:val="%7."/>
      <w:lvlJc w:val="left"/>
      <w:pPr>
        <w:ind w:left="5040" w:hanging="360"/>
      </w:pPr>
    </w:lvl>
    <w:lvl w:ilvl="7" w:tplc="9AF66836" w:tentative="1">
      <w:start w:val="1"/>
      <w:numFmt w:val="lowerLetter"/>
      <w:lvlText w:val="%8."/>
      <w:lvlJc w:val="left"/>
      <w:pPr>
        <w:ind w:left="5760" w:hanging="360"/>
      </w:pPr>
    </w:lvl>
    <w:lvl w:ilvl="8" w:tplc="3DD2FC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D11005"/>
    <w:multiLevelType w:val="multilevel"/>
    <w:tmpl w:val="F8FC9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b/>
        <w:sz w:val="22"/>
      </w:rPr>
    </w:lvl>
  </w:abstractNum>
  <w:abstractNum w:abstractNumId="25" w15:restartNumberingAfterBreak="0">
    <w:nsid w:val="64BA74AA"/>
    <w:multiLevelType w:val="hybridMultilevel"/>
    <w:tmpl w:val="F364DD1A"/>
    <w:lvl w:ilvl="0" w:tplc="8B3A9A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6AC546E">
      <w:start w:val="1"/>
      <w:numFmt w:val="lowerLetter"/>
      <w:lvlText w:val="%2."/>
      <w:lvlJc w:val="left"/>
      <w:pPr>
        <w:ind w:left="1440" w:hanging="360"/>
      </w:pPr>
    </w:lvl>
    <w:lvl w:ilvl="2" w:tplc="87DEE8B2">
      <w:start w:val="1"/>
      <w:numFmt w:val="lowerRoman"/>
      <w:lvlText w:val="%3."/>
      <w:lvlJc w:val="right"/>
      <w:pPr>
        <w:ind w:left="2160" w:hanging="180"/>
      </w:pPr>
    </w:lvl>
    <w:lvl w:ilvl="3" w:tplc="89E47BA2" w:tentative="1">
      <w:start w:val="1"/>
      <w:numFmt w:val="decimal"/>
      <w:lvlText w:val="%4."/>
      <w:lvlJc w:val="left"/>
      <w:pPr>
        <w:ind w:left="2880" w:hanging="360"/>
      </w:pPr>
    </w:lvl>
    <w:lvl w:ilvl="4" w:tplc="9C6EA42C" w:tentative="1">
      <w:start w:val="1"/>
      <w:numFmt w:val="lowerLetter"/>
      <w:lvlText w:val="%5."/>
      <w:lvlJc w:val="left"/>
      <w:pPr>
        <w:ind w:left="3600" w:hanging="360"/>
      </w:pPr>
    </w:lvl>
    <w:lvl w:ilvl="5" w:tplc="D59EC586" w:tentative="1">
      <w:start w:val="1"/>
      <w:numFmt w:val="lowerRoman"/>
      <w:lvlText w:val="%6."/>
      <w:lvlJc w:val="right"/>
      <w:pPr>
        <w:ind w:left="4320" w:hanging="180"/>
      </w:pPr>
    </w:lvl>
    <w:lvl w:ilvl="6" w:tplc="2D9C130A" w:tentative="1">
      <w:start w:val="1"/>
      <w:numFmt w:val="decimal"/>
      <w:lvlText w:val="%7."/>
      <w:lvlJc w:val="left"/>
      <w:pPr>
        <w:ind w:left="5040" w:hanging="360"/>
      </w:pPr>
    </w:lvl>
    <w:lvl w:ilvl="7" w:tplc="D5D88070" w:tentative="1">
      <w:start w:val="1"/>
      <w:numFmt w:val="lowerLetter"/>
      <w:lvlText w:val="%8."/>
      <w:lvlJc w:val="left"/>
      <w:pPr>
        <w:ind w:left="5760" w:hanging="360"/>
      </w:pPr>
    </w:lvl>
    <w:lvl w:ilvl="8" w:tplc="DBDAD6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A970BD"/>
    <w:multiLevelType w:val="hybridMultilevel"/>
    <w:tmpl w:val="B1885128"/>
    <w:lvl w:ilvl="0" w:tplc="F3743098">
      <w:start w:val="2"/>
      <w:numFmt w:val="bullet"/>
      <w:lvlText w:val="-"/>
      <w:lvlJc w:val="left"/>
      <w:pPr>
        <w:ind w:left="1440" w:hanging="360"/>
      </w:pPr>
      <w:rPr>
        <w:rFonts w:ascii="Segoe UI" w:eastAsia="Times New Roman" w:hAnsi="Segoe UI" w:hint="default"/>
      </w:rPr>
    </w:lvl>
    <w:lvl w:ilvl="1" w:tplc="B6E8853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8CAC3AB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ABCE94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C2F82A20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854E8294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DDCB58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E8EE8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7C880C5C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945109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8" w15:restartNumberingAfterBreak="0">
    <w:nsid w:val="7BD32BD0"/>
    <w:multiLevelType w:val="hybridMultilevel"/>
    <w:tmpl w:val="DA628F22"/>
    <w:lvl w:ilvl="0" w:tplc="BB7646D2">
      <w:start w:val="1"/>
      <w:numFmt w:val="decimal"/>
      <w:lvlText w:val="(%1)"/>
      <w:lvlJc w:val="left"/>
      <w:pPr>
        <w:ind w:left="720" w:hanging="360"/>
      </w:pPr>
      <w:rPr>
        <w:rFonts w:ascii="Segoe UI" w:hAnsi="Segoe UI" w:cs="Segoe UI" w:hint="default"/>
      </w:rPr>
    </w:lvl>
    <w:lvl w:ilvl="1" w:tplc="4198E0CC" w:tentative="1">
      <w:start w:val="1"/>
      <w:numFmt w:val="lowerLetter"/>
      <w:lvlText w:val="%2."/>
      <w:lvlJc w:val="left"/>
      <w:pPr>
        <w:ind w:left="1440" w:hanging="360"/>
      </w:pPr>
    </w:lvl>
    <w:lvl w:ilvl="2" w:tplc="986CCE08" w:tentative="1">
      <w:start w:val="1"/>
      <w:numFmt w:val="lowerRoman"/>
      <w:lvlText w:val="%3."/>
      <w:lvlJc w:val="right"/>
      <w:pPr>
        <w:ind w:left="2160" w:hanging="180"/>
      </w:pPr>
    </w:lvl>
    <w:lvl w:ilvl="3" w:tplc="AC108D58" w:tentative="1">
      <w:start w:val="1"/>
      <w:numFmt w:val="decimal"/>
      <w:lvlText w:val="%4."/>
      <w:lvlJc w:val="left"/>
      <w:pPr>
        <w:ind w:left="2880" w:hanging="360"/>
      </w:pPr>
    </w:lvl>
    <w:lvl w:ilvl="4" w:tplc="E638B492" w:tentative="1">
      <w:start w:val="1"/>
      <w:numFmt w:val="lowerLetter"/>
      <w:lvlText w:val="%5."/>
      <w:lvlJc w:val="left"/>
      <w:pPr>
        <w:ind w:left="3600" w:hanging="360"/>
      </w:pPr>
    </w:lvl>
    <w:lvl w:ilvl="5" w:tplc="FD44AE76" w:tentative="1">
      <w:start w:val="1"/>
      <w:numFmt w:val="lowerRoman"/>
      <w:lvlText w:val="%6."/>
      <w:lvlJc w:val="right"/>
      <w:pPr>
        <w:ind w:left="4320" w:hanging="180"/>
      </w:pPr>
    </w:lvl>
    <w:lvl w:ilvl="6" w:tplc="58C29BCE" w:tentative="1">
      <w:start w:val="1"/>
      <w:numFmt w:val="decimal"/>
      <w:lvlText w:val="%7."/>
      <w:lvlJc w:val="left"/>
      <w:pPr>
        <w:ind w:left="5040" w:hanging="360"/>
      </w:pPr>
    </w:lvl>
    <w:lvl w:ilvl="7" w:tplc="96DA90CA" w:tentative="1">
      <w:start w:val="1"/>
      <w:numFmt w:val="lowerLetter"/>
      <w:lvlText w:val="%8."/>
      <w:lvlJc w:val="left"/>
      <w:pPr>
        <w:ind w:left="5760" w:hanging="360"/>
      </w:pPr>
    </w:lvl>
    <w:lvl w:ilvl="8" w:tplc="137240FE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7511515">
    <w:abstractNumId w:val="14"/>
  </w:num>
  <w:num w:numId="2" w16cid:durableId="8064555">
    <w:abstractNumId w:val="3"/>
  </w:num>
  <w:num w:numId="3" w16cid:durableId="1473137970">
    <w:abstractNumId w:val="11"/>
  </w:num>
  <w:num w:numId="4" w16cid:durableId="839006236">
    <w:abstractNumId w:val="6"/>
  </w:num>
  <w:num w:numId="5" w16cid:durableId="1260069370">
    <w:abstractNumId w:val="12"/>
  </w:num>
  <w:num w:numId="6" w16cid:durableId="531114445">
    <w:abstractNumId w:val="0"/>
  </w:num>
  <w:num w:numId="7" w16cid:durableId="1485507385">
    <w:abstractNumId w:val="13"/>
  </w:num>
  <w:num w:numId="8" w16cid:durableId="462846921">
    <w:abstractNumId w:val="22"/>
  </w:num>
  <w:num w:numId="9" w16cid:durableId="1579166571">
    <w:abstractNumId w:val="21"/>
  </w:num>
  <w:num w:numId="10" w16cid:durableId="1341008431">
    <w:abstractNumId w:val="10"/>
  </w:num>
  <w:num w:numId="11" w16cid:durableId="279260590">
    <w:abstractNumId w:val="15"/>
  </w:num>
  <w:num w:numId="12" w16cid:durableId="1307781236">
    <w:abstractNumId w:val="5"/>
  </w:num>
  <w:num w:numId="13" w16cid:durableId="934478245">
    <w:abstractNumId w:val="24"/>
  </w:num>
  <w:num w:numId="14" w16cid:durableId="1149709133">
    <w:abstractNumId w:val="27"/>
  </w:num>
  <w:num w:numId="15" w16cid:durableId="1045836307">
    <w:abstractNumId w:val="4"/>
  </w:num>
  <w:num w:numId="16" w16cid:durableId="1989088778">
    <w:abstractNumId w:val="19"/>
  </w:num>
  <w:num w:numId="17" w16cid:durableId="112291339">
    <w:abstractNumId w:val="23"/>
  </w:num>
  <w:num w:numId="18" w16cid:durableId="331378784">
    <w:abstractNumId w:val="28"/>
  </w:num>
  <w:num w:numId="19" w16cid:durableId="1269000586">
    <w:abstractNumId w:val="1"/>
  </w:num>
  <w:num w:numId="20" w16cid:durableId="1823428644">
    <w:abstractNumId w:val="26"/>
  </w:num>
  <w:num w:numId="21" w16cid:durableId="2125272933">
    <w:abstractNumId w:val="17"/>
  </w:num>
  <w:num w:numId="22" w16cid:durableId="184634774">
    <w:abstractNumId w:val="16"/>
  </w:num>
  <w:num w:numId="23" w16cid:durableId="999112084">
    <w:abstractNumId w:val="18"/>
  </w:num>
  <w:num w:numId="24" w16cid:durableId="2145585772">
    <w:abstractNumId w:val="7"/>
  </w:num>
  <w:num w:numId="25" w16cid:durableId="699553638">
    <w:abstractNumId w:val="25"/>
  </w:num>
  <w:num w:numId="26" w16cid:durableId="915672403">
    <w:abstractNumId w:val="20"/>
  </w:num>
  <w:num w:numId="27" w16cid:durableId="924849147">
    <w:abstractNumId w:val="9"/>
  </w:num>
  <w:num w:numId="28" w16cid:durableId="1399934502">
    <w:abstractNumId w:val="2"/>
  </w:num>
  <w:num w:numId="29" w16cid:durableId="14721661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en-IN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CA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tbQwNzCzMDM1MDFW0lEKTi0uzszPAykwrQUAHyjeiCwAAAA="/>
  </w:docVars>
  <w:rsids>
    <w:rsidRoot w:val="008A7DCF"/>
    <w:rsid w:val="00000BB8"/>
    <w:rsid w:val="00000D32"/>
    <w:rsid w:val="000015B6"/>
    <w:rsid w:val="000018FD"/>
    <w:rsid w:val="00001942"/>
    <w:rsid w:val="00001A8D"/>
    <w:rsid w:val="000034C5"/>
    <w:rsid w:val="000037A6"/>
    <w:rsid w:val="00003D28"/>
    <w:rsid w:val="0000454F"/>
    <w:rsid w:val="00005A72"/>
    <w:rsid w:val="00005D24"/>
    <w:rsid w:val="00006136"/>
    <w:rsid w:val="0000690E"/>
    <w:rsid w:val="00007C0F"/>
    <w:rsid w:val="000104B9"/>
    <w:rsid w:val="00012E7A"/>
    <w:rsid w:val="00013A72"/>
    <w:rsid w:val="00015825"/>
    <w:rsid w:val="00016663"/>
    <w:rsid w:val="00017B75"/>
    <w:rsid w:val="0002279E"/>
    <w:rsid w:val="0002329D"/>
    <w:rsid w:val="000256B2"/>
    <w:rsid w:val="00025B41"/>
    <w:rsid w:val="00026147"/>
    <w:rsid w:val="00026AA2"/>
    <w:rsid w:val="00027685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3D60"/>
    <w:rsid w:val="00044D76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D72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5B49"/>
    <w:rsid w:val="0007614C"/>
    <w:rsid w:val="000770A5"/>
    <w:rsid w:val="00077C66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2FF"/>
    <w:rsid w:val="00085564"/>
    <w:rsid w:val="000855FC"/>
    <w:rsid w:val="000872BA"/>
    <w:rsid w:val="00087616"/>
    <w:rsid w:val="00087F96"/>
    <w:rsid w:val="00091608"/>
    <w:rsid w:val="000917BA"/>
    <w:rsid w:val="000928E4"/>
    <w:rsid w:val="0009324B"/>
    <w:rsid w:val="0009407B"/>
    <w:rsid w:val="0009424F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E68"/>
    <w:rsid w:val="000B6483"/>
    <w:rsid w:val="000B7670"/>
    <w:rsid w:val="000B783C"/>
    <w:rsid w:val="000B7A4C"/>
    <w:rsid w:val="000B7E27"/>
    <w:rsid w:val="000B7E77"/>
    <w:rsid w:val="000C0149"/>
    <w:rsid w:val="000C0A1D"/>
    <w:rsid w:val="000C0FC7"/>
    <w:rsid w:val="000C1AA4"/>
    <w:rsid w:val="000C1EBB"/>
    <w:rsid w:val="000C22E2"/>
    <w:rsid w:val="000C243A"/>
    <w:rsid w:val="000C35BB"/>
    <w:rsid w:val="000C36AE"/>
    <w:rsid w:val="000C5BB2"/>
    <w:rsid w:val="000C6159"/>
    <w:rsid w:val="000C6904"/>
    <w:rsid w:val="000C76F9"/>
    <w:rsid w:val="000C7768"/>
    <w:rsid w:val="000C778D"/>
    <w:rsid w:val="000D0FFA"/>
    <w:rsid w:val="000D1972"/>
    <w:rsid w:val="000D2030"/>
    <w:rsid w:val="000D21C3"/>
    <w:rsid w:val="000D2D3E"/>
    <w:rsid w:val="000D54CB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6D35"/>
    <w:rsid w:val="000E74C4"/>
    <w:rsid w:val="000E7901"/>
    <w:rsid w:val="000E7FD6"/>
    <w:rsid w:val="000F02B0"/>
    <w:rsid w:val="000F0DF4"/>
    <w:rsid w:val="000F1096"/>
    <w:rsid w:val="000F2428"/>
    <w:rsid w:val="000F33E8"/>
    <w:rsid w:val="000F35D7"/>
    <w:rsid w:val="000F417A"/>
    <w:rsid w:val="000F4423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39DB"/>
    <w:rsid w:val="001040D0"/>
    <w:rsid w:val="0010478E"/>
    <w:rsid w:val="00104D52"/>
    <w:rsid w:val="001056E9"/>
    <w:rsid w:val="001072B4"/>
    <w:rsid w:val="0011008C"/>
    <w:rsid w:val="001113B7"/>
    <w:rsid w:val="00111A6B"/>
    <w:rsid w:val="00111EE7"/>
    <w:rsid w:val="00112631"/>
    <w:rsid w:val="00113163"/>
    <w:rsid w:val="001141B5"/>
    <w:rsid w:val="0011448B"/>
    <w:rsid w:val="0011495D"/>
    <w:rsid w:val="001150AE"/>
    <w:rsid w:val="001152B5"/>
    <w:rsid w:val="001153BE"/>
    <w:rsid w:val="0011594D"/>
    <w:rsid w:val="001171CB"/>
    <w:rsid w:val="00117F61"/>
    <w:rsid w:val="001209BC"/>
    <w:rsid w:val="0012182B"/>
    <w:rsid w:val="001240F8"/>
    <w:rsid w:val="001241E0"/>
    <w:rsid w:val="00125258"/>
    <w:rsid w:val="00125E24"/>
    <w:rsid w:val="0012640B"/>
    <w:rsid w:val="00127674"/>
    <w:rsid w:val="00131582"/>
    <w:rsid w:val="00132001"/>
    <w:rsid w:val="00132D4F"/>
    <w:rsid w:val="0013300D"/>
    <w:rsid w:val="00134427"/>
    <w:rsid w:val="00134D7D"/>
    <w:rsid w:val="00136CD9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6BFA"/>
    <w:rsid w:val="00167F27"/>
    <w:rsid w:val="00170876"/>
    <w:rsid w:val="001708E6"/>
    <w:rsid w:val="00171084"/>
    <w:rsid w:val="001711BD"/>
    <w:rsid w:val="00173181"/>
    <w:rsid w:val="00173504"/>
    <w:rsid w:val="00173682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E6B"/>
    <w:rsid w:val="00192AAC"/>
    <w:rsid w:val="00193E21"/>
    <w:rsid w:val="00193E42"/>
    <w:rsid w:val="00194366"/>
    <w:rsid w:val="00194BAF"/>
    <w:rsid w:val="001976F1"/>
    <w:rsid w:val="001976F9"/>
    <w:rsid w:val="001A05BC"/>
    <w:rsid w:val="001A0903"/>
    <w:rsid w:val="001A179C"/>
    <w:rsid w:val="001A1935"/>
    <w:rsid w:val="001A2875"/>
    <w:rsid w:val="001A318F"/>
    <w:rsid w:val="001A3C28"/>
    <w:rsid w:val="001A3D51"/>
    <w:rsid w:val="001A6787"/>
    <w:rsid w:val="001A798C"/>
    <w:rsid w:val="001B1950"/>
    <w:rsid w:val="001B30B0"/>
    <w:rsid w:val="001B3B03"/>
    <w:rsid w:val="001B3FEC"/>
    <w:rsid w:val="001B5E31"/>
    <w:rsid w:val="001B673E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062"/>
    <w:rsid w:val="001C41A3"/>
    <w:rsid w:val="001C4327"/>
    <w:rsid w:val="001C4B35"/>
    <w:rsid w:val="001C535B"/>
    <w:rsid w:val="001D0465"/>
    <w:rsid w:val="001D0507"/>
    <w:rsid w:val="001D07E3"/>
    <w:rsid w:val="001D1983"/>
    <w:rsid w:val="001D3284"/>
    <w:rsid w:val="001D375D"/>
    <w:rsid w:val="001D3957"/>
    <w:rsid w:val="001D3AF2"/>
    <w:rsid w:val="001D47ED"/>
    <w:rsid w:val="001D656C"/>
    <w:rsid w:val="001D65D5"/>
    <w:rsid w:val="001D6C80"/>
    <w:rsid w:val="001D7C0F"/>
    <w:rsid w:val="001E03D9"/>
    <w:rsid w:val="001E0E3D"/>
    <w:rsid w:val="001E0EBA"/>
    <w:rsid w:val="001E1563"/>
    <w:rsid w:val="001E1A60"/>
    <w:rsid w:val="001E375B"/>
    <w:rsid w:val="001E4315"/>
    <w:rsid w:val="001E5D6B"/>
    <w:rsid w:val="001F01C7"/>
    <w:rsid w:val="001F2C45"/>
    <w:rsid w:val="001F2D03"/>
    <w:rsid w:val="001F338B"/>
    <w:rsid w:val="001F34D4"/>
    <w:rsid w:val="001F4E63"/>
    <w:rsid w:val="001F590C"/>
    <w:rsid w:val="001F6851"/>
    <w:rsid w:val="00203149"/>
    <w:rsid w:val="00203EDC"/>
    <w:rsid w:val="0020429C"/>
    <w:rsid w:val="002044AD"/>
    <w:rsid w:val="002049DF"/>
    <w:rsid w:val="00204BD4"/>
    <w:rsid w:val="00204D2E"/>
    <w:rsid w:val="0020643D"/>
    <w:rsid w:val="00207FFE"/>
    <w:rsid w:val="0021038B"/>
    <w:rsid w:val="00210EE5"/>
    <w:rsid w:val="002116A3"/>
    <w:rsid w:val="00211B43"/>
    <w:rsid w:val="00211FC1"/>
    <w:rsid w:val="0021209C"/>
    <w:rsid w:val="00213B84"/>
    <w:rsid w:val="00213CF3"/>
    <w:rsid w:val="00217901"/>
    <w:rsid w:val="00220DB9"/>
    <w:rsid w:val="00220F83"/>
    <w:rsid w:val="00223341"/>
    <w:rsid w:val="00223B31"/>
    <w:rsid w:val="00223ECC"/>
    <w:rsid w:val="00224594"/>
    <w:rsid w:val="00226C52"/>
    <w:rsid w:val="00226DC4"/>
    <w:rsid w:val="00227839"/>
    <w:rsid w:val="00230FB0"/>
    <w:rsid w:val="00234322"/>
    <w:rsid w:val="00235F8E"/>
    <w:rsid w:val="002370C0"/>
    <w:rsid w:val="0023753C"/>
    <w:rsid w:val="002375B2"/>
    <w:rsid w:val="00237D36"/>
    <w:rsid w:val="00241207"/>
    <w:rsid w:val="00241228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306"/>
    <w:rsid w:val="002523A6"/>
    <w:rsid w:val="00255A38"/>
    <w:rsid w:val="00256523"/>
    <w:rsid w:val="00256767"/>
    <w:rsid w:val="0025798C"/>
    <w:rsid w:val="00260001"/>
    <w:rsid w:val="002618F5"/>
    <w:rsid w:val="00262032"/>
    <w:rsid w:val="00262CC7"/>
    <w:rsid w:val="00262F92"/>
    <w:rsid w:val="00265662"/>
    <w:rsid w:val="00265B32"/>
    <w:rsid w:val="0026604A"/>
    <w:rsid w:val="002662DB"/>
    <w:rsid w:val="00270014"/>
    <w:rsid w:val="00270185"/>
    <w:rsid w:val="00272182"/>
    <w:rsid w:val="002732CF"/>
    <w:rsid w:val="0027384A"/>
    <w:rsid w:val="002740F4"/>
    <w:rsid w:val="00274C08"/>
    <w:rsid w:val="00274E5C"/>
    <w:rsid w:val="00276746"/>
    <w:rsid w:val="002768B9"/>
    <w:rsid w:val="00277536"/>
    <w:rsid w:val="00280114"/>
    <w:rsid w:val="002818E2"/>
    <w:rsid w:val="002836B9"/>
    <w:rsid w:val="002839A2"/>
    <w:rsid w:val="00283B89"/>
    <w:rsid w:val="0028490F"/>
    <w:rsid w:val="00284D32"/>
    <w:rsid w:val="00284E2E"/>
    <w:rsid w:val="002851AA"/>
    <w:rsid w:val="00285E31"/>
    <w:rsid w:val="002904C4"/>
    <w:rsid w:val="00291CD5"/>
    <w:rsid w:val="00291F81"/>
    <w:rsid w:val="002921CD"/>
    <w:rsid w:val="00292E22"/>
    <w:rsid w:val="00293085"/>
    <w:rsid w:val="002954F9"/>
    <w:rsid w:val="00295986"/>
    <w:rsid w:val="00296363"/>
    <w:rsid w:val="00296D19"/>
    <w:rsid w:val="002A0100"/>
    <w:rsid w:val="002A1234"/>
    <w:rsid w:val="002A394C"/>
    <w:rsid w:val="002A41B2"/>
    <w:rsid w:val="002A5064"/>
    <w:rsid w:val="002A5841"/>
    <w:rsid w:val="002A5F81"/>
    <w:rsid w:val="002A60BE"/>
    <w:rsid w:val="002A759A"/>
    <w:rsid w:val="002A7C9C"/>
    <w:rsid w:val="002B10F2"/>
    <w:rsid w:val="002B150D"/>
    <w:rsid w:val="002B1674"/>
    <w:rsid w:val="002B22B2"/>
    <w:rsid w:val="002B24DD"/>
    <w:rsid w:val="002B4079"/>
    <w:rsid w:val="002B4A07"/>
    <w:rsid w:val="002B4BDF"/>
    <w:rsid w:val="002B4F9F"/>
    <w:rsid w:val="002B5DB1"/>
    <w:rsid w:val="002B612A"/>
    <w:rsid w:val="002B6C80"/>
    <w:rsid w:val="002B6F91"/>
    <w:rsid w:val="002B713E"/>
    <w:rsid w:val="002C05FB"/>
    <w:rsid w:val="002C181F"/>
    <w:rsid w:val="002C250C"/>
    <w:rsid w:val="002C2AC9"/>
    <w:rsid w:val="002C38B7"/>
    <w:rsid w:val="002C3F74"/>
    <w:rsid w:val="002C482F"/>
    <w:rsid w:val="002C485B"/>
    <w:rsid w:val="002C49DD"/>
    <w:rsid w:val="002C4CB6"/>
    <w:rsid w:val="002C655D"/>
    <w:rsid w:val="002C660C"/>
    <w:rsid w:val="002C6B0C"/>
    <w:rsid w:val="002C6BA6"/>
    <w:rsid w:val="002D051B"/>
    <w:rsid w:val="002D1183"/>
    <w:rsid w:val="002D14C8"/>
    <w:rsid w:val="002D1744"/>
    <w:rsid w:val="002D1911"/>
    <w:rsid w:val="002D35E6"/>
    <w:rsid w:val="002D5B54"/>
    <w:rsid w:val="002D6DAB"/>
    <w:rsid w:val="002E00F2"/>
    <w:rsid w:val="002E04B5"/>
    <w:rsid w:val="002E0B3C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C35"/>
    <w:rsid w:val="002F1279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630"/>
    <w:rsid w:val="00316637"/>
    <w:rsid w:val="003170AE"/>
    <w:rsid w:val="00317582"/>
    <w:rsid w:val="0032035F"/>
    <w:rsid w:val="00321EE4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CB3"/>
    <w:rsid w:val="00332266"/>
    <w:rsid w:val="003324E1"/>
    <w:rsid w:val="00332E92"/>
    <w:rsid w:val="00333512"/>
    <w:rsid w:val="00333AC0"/>
    <w:rsid w:val="00335B6C"/>
    <w:rsid w:val="0033672A"/>
    <w:rsid w:val="00336E8B"/>
    <w:rsid w:val="0033703A"/>
    <w:rsid w:val="00340167"/>
    <w:rsid w:val="00341758"/>
    <w:rsid w:val="0034177B"/>
    <w:rsid w:val="003420DD"/>
    <w:rsid w:val="0034291D"/>
    <w:rsid w:val="0034305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57CDB"/>
    <w:rsid w:val="00362CA8"/>
    <w:rsid w:val="003638C5"/>
    <w:rsid w:val="00363EC7"/>
    <w:rsid w:val="003646A2"/>
    <w:rsid w:val="0036547F"/>
    <w:rsid w:val="003663C4"/>
    <w:rsid w:val="0036660B"/>
    <w:rsid w:val="00366C6C"/>
    <w:rsid w:val="00366FA7"/>
    <w:rsid w:val="00367F1F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787"/>
    <w:rsid w:val="00376E64"/>
    <w:rsid w:val="00380DD0"/>
    <w:rsid w:val="00382310"/>
    <w:rsid w:val="00382F25"/>
    <w:rsid w:val="003838CF"/>
    <w:rsid w:val="0038449F"/>
    <w:rsid w:val="00384D6B"/>
    <w:rsid w:val="003850AC"/>
    <w:rsid w:val="003852D6"/>
    <w:rsid w:val="0038635C"/>
    <w:rsid w:val="003865AC"/>
    <w:rsid w:val="00387D27"/>
    <w:rsid w:val="003901EF"/>
    <w:rsid w:val="00391F87"/>
    <w:rsid w:val="00392388"/>
    <w:rsid w:val="00392B3F"/>
    <w:rsid w:val="00392C5D"/>
    <w:rsid w:val="00392DF8"/>
    <w:rsid w:val="00394CD6"/>
    <w:rsid w:val="003953C5"/>
    <w:rsid w:val="003954A9"/>
    <w:rsid w:val="0039601B"/>
    <w:rsid w:val="003962C7"/>
    <w:rsid w:val="003964AD"/>
    <w:rsid w:val="00396ED5"/>
    <w:rsid w:val="003A0521"/>
    <w:rsid w:val="003A0FE8"/>
    <w:rsid w:val="003A2189"/>
    <w:rsid w:val="003A28B9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1993"/>
    <w:rsid w:val="003B2125"/>
    <w:rsid w:val="003B21D3"/>
    <w:rsid w:val="003B29F5"/>
    <w:rsid w:val="003B2B82"/>
    <w:rsid w:val="003B3048"/>
    <w:rsid w:val="003B3A0B"/>
    <w:rsid w:val="003B412E"/>
    <w:rsid w:val="003B58ED"/>
    <w:rsid w:val="003B5E5E"/>
    <w:rsid w:val="003B6DE5"/>
    <w:rsid w:val="003B70F1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73D"/>
    <w:rsid w:val="003D1072"/>
    <w:rsid w:val="003D1BF6"/>
    <w:rsid w:val="003D2701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1A3E"/>
    <w:rsid w:val="003F269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07D18"/>
    <w:rsid w:val="00407FD1"/>
    <w:rsid w:val="00412666"/>
    <w:rsid w:val="00412D8E"/>
    <w:rsid w:val="00412EE6"/>
    <w:rsid w:val="00415951"/>
    <w:rsid w:val="004164A2"/>
    <w:rsid w:val="004179CA"/>
    <w:rsid w:val="00420412"/>
    <w:rsid w:val="00422C00"/>
    <w:rsid w:val="00423113"/>
    <w:rsid w:val="0042391A"/>
    <w:rsid w:val="00423E29"/>
    <w:rsid w:val="00423FA8"/>
    <w:rsid w:val="00424853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CE7"/>
    <w:rsid w:val="004552C5"/>
    <w:rsid w:val="00455765"/>
    <w:rsid w:val="0045595C"/>
    <w:rsid w:val="0045627D"/>
    <w:rsid w:val="004562F8"/>
    <w:rsid w:val="00456845"/>
    <w:rsid w:val="00457C51"/>
    <w:rsid w:val="004603BE"/>
    <w:rsid w:val="00460441"/>
    <w:rsid w:val="004617D0"/>
    <w:rsid w:val="00462B2D"/>
    <w:rsid w:val="00462B61"/>
    <w:rsid w:val="004630E9"/>
    <w:rsid w:val="00463124"/>
    <w:rsid w:val="0046315E"/>
    <w:rsid w:val="0046618A"/>
    <w:rsid w:val="004666C4"/>
    <w:rsid w:val="00466E39"/>
    <w:rsid w:val="00467104"/>
    <w:rsid w:val="0046782A"/>
    <w:rsid w:val="00467F0D"/>
    <w:rsid w:val="00470C03"/>
    <w:rsid w:val="00471304"/>
    <w:rsid w:val="004720E4"/>
    <w:rsid w:val="004729B7"/>
    <w:rsid w:val="004731C2"/>
    <w:rsid w:val="00473CEC"/>
    <w:rsid w:val="004754A3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6AA0"/>
    <w:rsid w:val="00487DCD"/>
    <w:rsid w:val="00490FC9"/>
    <w:rsid w:val="004912D9"/>
    <w:rsid w:val="00492662"/>
    <w:rsid w:val="0049305A"/>
    <w:rsid w:val="00494176"/>
    <w:rsid w:val="00495008"/>
    <w:rsid w:val="00495230"/>
    <w:rsid w:val="004959E5"/>
    <w:rsid w:val="00495B52"/>
    <w:rsid w:val="00495B77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736B"/>
    <w:rsid w:val="004C7B28"/>
    <w:rsid w:val="004C7F83"/>
    <w:rsid w:val="004D024B"/>
    <w:rsid w:val="004D0B3A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720"/>
    <w:rsid w:val="004E3889"/>
    <w:rsid w:val="004E3A07"/>
    <w:rsid w:val="004E3C7A"/>
    <w:rsid w:val="004E494A"/>
    <w:rsid w:val="004E4AD9"/>
    <w:rsid w:val="004E571A"/>
    <w:rsid w:val="004E71D7"/>
    <w:rsid w:val="004E79BF"/>
    <w:rsid w:val="004F0257"/>
    <w:rsid w:val="004F137C"/>
    <w:rsid w:val="004F153E"/>
    <w:rsid w:val="004F24F5"/>
    <w:rsid w:val="004F2E9E"/>
    <w:rsid w:val="004F3C20"/>
    <w:rsid w:val="004F435D"/>
    <w:rsid w:val="004F4FAC"/>
    <w:rsid w:val="004F5523"/>
    <w:rsid w:val="004F7494"/>
    <w:rsid w:val="004F79B3"/>
    <w:rsid w:val="004F7D8D"/>
    <w:rsid w:val="00501B9D"/>
    <w:rsid w:val="00502CC7"/>
    <w:rsid w:val="00503E0B"/>
    <w:rsid w:val="0050674A"/>
    <w:rsid w:val="00506ADB"/>
    <w:rsid w:val="00506E75"/>
    <w:rsid w:val="00507092"/>
    <w:rsid w:val="005078A1"/>
    <w:rsid w:val="00510A7A"/>
    <w:rsid w:val="00510D00"/>
    <w:rsid w:val="005110E1"/>
    <w:rsid w:val="005133AF"/>
    <w:rsid w:val="00513466"/>
    <w:rsid w:val="005160CB"/>
    <w:rsid w:val="005166AB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3502F"/>
    <w:rsid w:val="005407EA"/>
    <w:rsid w:val="00542E9E"/>
    <w:rsid w:val="00543B45"/>
    <w:rsid w:val="00543E28"/>
    <w:rsid w:val="00544EF9"/>
    <w:rsid w:val="0054564B"/>
    <w:rsid w:val="0054618C"/>
    <w:rsid w:val="00547491"/>
    <w:rsid w:val="00547CD8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1489"/>
    <w:rsid w:val="00572994"/>
    <w:rsid w:val="00573C39"/>
    <w:rsid w:val="00574D92"/>
    <w:rsid w:val="0057523E"/>
    <w:rsid w:val="005765B2"/>
    <w:rsid w:val="0057683E"/>
    <w:rsid w:val="00581550"/>
    <w:rsid w:val="00582182"/>
    <w:rsid w:val="00582940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77C"/>
    <w:rsid w:val="005A0859"/>
    <w:rsid w:val="005A09F7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4ED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07C2"/>
    <w:rsid w:val="005C11AA"/>
    <w:rsid w:val="005C4E5B"/>
    <w:rsid w:val="005C5A65"/>
    <w:rsid w:val="005C5FF2"/>
    <w:rsid w:val="005C70BB"/>
    <w:rsid w:val="005C7447"/>
    <w:rsid w:val="005C782B"/>
    <w:rsid w:val="005D0674"/>
    <w:rsid w:val="005D0EB8"/>
    <w:rsid w:val="005D17F4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6E7B"/>
    <w:rsid w:val="005F7145"/>
    <w:rsid w:val="005F7811"/>
    <w:rsid w:val="005F7D7A"/>
    <w:rsid w:val="006000B6"/>
    <w:rsid w:val="00600591"/>
    <w:rsid w:val="0060138F"/>
    <w:rsid w:val="006013CD"/>
    <w:rsid w:val="00601A76"/>
    <w:rsid w:val="00602246"/>
    <w:rsid w:val="00602429"/>
    <w:rsid w:val="00602DFB"/>
    <w:rsid w:val="00602EC0"/>
    <w:rsid w:val="0060373C"/>
    <w:rsid w:val="00604819"/>
    <w:rsid w:val="00604ECB"/>
    <w:rsid w:val="0060599B"/>
    <w:rsid w:val="0061089F"/>
    <w:rsid w:val="006110E0"/>
    <w:rsid w:val="00611E4B"/>
    <w:rsid w:val="006122A7"/>
    <w:rsid w:val="00612636"/>
    <w:rsid w:val="006128F3"/>
    <w:rsid w:val="0061319E"/>
    <w:rsid w:val="006132EE"/>
    <w:rsid w:val="006134AE"/>
    <w:rsid w:val="00614BD0"/>
    <w:rsid w:val="00614E04"/>
    <w:rsid w:val="00614F50"/>
    <w:rsid w:val="00615245"/>
    <w:rsid w:val="006163AC"/>
    <w:rsid w:val="00616EC8"/>
    <w:rsid w:val="0062036F"/>
    <w:rsid w:val="00621011"/>
    <w:rsid w:val="00621359"/>
    <w:rsid w:val="00621743"/>
    <w:rsid w:val="006237D6"/>
    <w:rsid w:val="0062462C"/>
    <w:rsid w:val="00624C88"/>
    <w:rsid w:val="006250A6"/>
    <w:rsid w:val="00625B1D"/>
    <w:rsid w:val="00625BE7"/>
    <w:rsid w:val="00626B03"/>
    <w:rsid w:val="00626B1D"/>
    <w:rsid w:val="00626DF5"/>
    <w:rsid w:val="00626F06"/>
    <w:rsid w:val="00626FA5"/>
    <w:rsid w:val="0062718A"/>
    <w:rsid w:val="00627CCA"/>
    <w:rsid w:val="00632C10"/>
    <w:rsid w:val="00632D88"/>
    <w:rsid w:val="00635585"/>
    <w:rsid w:val="00635977"/>
    <w:rsid w:val="00635C25"/>
    <w:rsid w:val="00637583"/>
    <w:rsid w:val="00637E0F"/>
    <w:rsid w:val="00637E3A"/>
    <w:rsid w:val="006405C2"/>
    <w:rsid w:val="006405D0"/>
    <w:rsid w:val="00642048"/>
    <w:rsid w:val="006428FA"/>
    <w:rsid w:val="00642A96"/>
    <w:rsid w:val="006439F7"/>
    <w:rsid w:val="00643C8D"/>
    <w:rsid w:val="006447DD"/>
    <w:rsid w:val="00645CFF"/>
    <w:rsid w:val="00646AD7"/>
    <w:rsid w:val="00646F36"/>
    <w:rsid w:val="00647FC7"/>
    <w:rsid w:val="00650B69"/>
    <w:rsid w:val="00651377"/>
    <w:rsid w:val="006516EB"/>
    <w:rsid w:val="00652798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D1D"/>
    <w:rsid w:val="00664984"/>
    <w:rsid w:val="00665338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6F7"/>
    <w:rsid w:val="00676E55"/>
    <w:rsid w:val="006804FA"/>
    <w:rsid w:val="00680889"/>
    <w:rsid w:val="00680FB5"/>
    <w:rsid w:val="00681ABD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975FC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3E2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7E37"/>
    <w:rsid w:val="006E2311"/>
    <w:rsid w:val="006E2AEE"/>
    <w:rsid w:val="006E4013"/>
    <w:rsid w:val="006E4F25"/>
    <w:rsid w:val="006E4FDA"/>
    <w:rsid w:val="006E5CA8"/>
    <w:rsid w:val="006E65C1"/>
    <w:rsid w:val="006E660A"/>
    <w:rsid w:val="006E6EC7"/>
    <w:rsid w:val="006E710A"/>
    <w:rsid w:val="006F017E"/>
    <w:rsid w:val="006F0DB7"/>
    <w:rsid w:val="006F357F"/>
    <w:rsid w:val="006F3B83"/>
    <w:rsid w:val="006F5E42"/>
    <w:rsid w:val="006F6A14"/>
    <w:rsid w:val="006F77AE"/>
    <w:rsid w:val="006F78A6"/>
    <w:rsid w:val="006F7A52"/>
    <w:rsid w:val="00700BC5"/>
    <w:rsid w:val="00701134"/>
    <w:rsid w:val="00701DA0"/>
    <w:rsid w:val="00703216"/>
    <w:rsid w:val="00705120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291E"/>
    <w:rsid w:val="00713266"/>
    <w:rsid w:val="00713341"/>
    <w:rsid w:val="007148A7"/>
    <w:rsid w:val="007161A8"/>
    <w:rsid w:val="007162B3"/>
    <w:rsid w:val="007168BB"/>
    <w:rsid w:val="00716907"/>
    <w:rsid w:val="0071690A"/>
    <w:rsid w:val="00717F9F"/>
    <w:rsid w:val="00720486"/>
    <w:rsid w:val="00721B36"/>
    <w:rsid w:val="00724AB8"/>
    <w:rsid w:val="007257C5"/>
    <w:rsid w:val="00730D09"/>
    <w:rsid w:val="00732483"/>
    <w:rsid w:val="007337BF"/>
    <w:rsid w:val="007344CB"/>
    <w:rsid w:val="0073468D"/>
    <w:rsid w:val="007346D1"/>
    <w:rsid w:val="00734AF6"/>
    <w:rsid w:val="00734B17"/>
    <w:rsid w:val="00734D8B"/>
    <w:rsid w:val="00735C3F"/>
    <w:rsid w:val="00737812"/>
    <w:rsid w:val="007405DB"/>
    <w:rsid w:val="00740CE0"/>
    <w:rsid w:val="00740E9D"/>
    <w:rsid w:val="00741DCD"/>
    <w:rsid w:val="00742331"/>
    <w:rsid w:val="00742DD2"/>
    <w:rsid w:val="00744908"/>
    <w:rsid w:val="00744E6A"/>
    <w:rsid w:val="0074545D"/>
    <w:rsid w:val="00745827"/>
    <w:rsid w:val="00750171"/>
    <w:rsid w:val="007507EA"/>
    <w:rsid w:val="00751099"/>
    <w:rsid w:val="00751628"/>
    <w:rsid w:val="007523D3"/>
    <w:rsid w:val="007527D5"/>
    <w:rsid w:val="00752C68"/>
    <w:rsid w:val="00752CFC"/>
    <w:rsid w:val="00752E3C"/>
    <w:rsid w:val="007551AC"/>
    <w:rsid w:val="0075611B"/>
    <w:rsid w:val="00756F1C"/>
    <w:rsid w:val="00757A2A"/>
    <w:rsid w:val="00761569"/>
    <w:rsid w:val="007617C3"/>
    <w:rsid w:val="00762431"/>
    <w:rsid w:val="00762638"/>
    <w:rsid w:val="007629AD"/>
    <w:rsid w:val="00764D49"/>
    <w:rsid w:val="00764E33"/>
    <w:rsid w:val="007653DD"/>
    <w:rsid w:val="00766212"/>
    <w:rsid w:val="00766FFD"/>
    <w:rsid w:val="007677F8"/>
    <w:rsid w:val="007717D2"/>
    <w:rsid w:val="00772680"/>
    <w:rsid w:val="00772943"/>
    <w:rsid w:val="007733D0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738"/>
    <w:rsid w:val="00784D07"/>
    <w:rsid w:val="00784E77"/>
    <w:rsid w:val="00785045"/>
    <w:rsid w:val="007866FA"/>
    <w:rsid w:val="00786EBB"/>
    <w:rsid w:val="00787CF7"/>
    <w:rsid w:val="007909BF"/>
    <w:rsid w:val="00790EAC"/>
    <w:rsid w:val="007912CB"/>
    <w:rsid w:val="00796245"/>
    <w:rsid w:val="00796975"/>
    <w:rsid w:val="00796B9C"/>
    <w:rsid w:val="00797F6C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2797"/>
    <w:rsid w:val="007B2DA1"/>
    <w:rsid w:val="007B3048"/>
    <w:rsid w:val="007B30CB"/>
    <w:rsid w:val="007B3460"/>
    <w:rsid w:val="007B3911"/>
    <w:rsid w:val="007B3970"/>
    <w:rsid w:val="007B4AF3"/>
    <w:rsid w:val="007B5791"/>
    <w:rsid w:val="007B57EA"/>
    <w:rsid w:val="007B5CCC"/>
    <w:rsid w:val="007B609B"/>
    <w:rsid w:val="007B758C"/>
    <w:rsid w:val="007C1360"/>
    <w:rsid w:val="007C2018"/>
    <w:rsid w:val="007C20FB"/>
    <w:rsid w:val="007C2832"/>
    <w:rsid w:val="007C45CB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7187"/>
    <w:rsid w:val="007D7D70"/>
    <w:rsid w:val="007E170A"/>
    <w:rsid w:val="007E1791"/>
    <w:rsid w:val="007E19D4"/>
    <w:rsid w:val="007E1A33"/>
    <w:rsid w:val="007E20B5"/>
    <w:rsid w:val="007E2D5A"/>
    <w:rsid w:val="007E7896"/>
    <w:rsid w:val="007F095B"/>
    <w:rsid w:val="007F198B"/>
    <w:rsid w:val="007F3F1E"/>
    <w:rsid w:val="007F47B5"/>
    <w:rsid w:val="007F5702"/>
    <w:rsid w:val="007F5AB3"/>
    <w:rsid w:val="007F6201"/>
    <w:rsid w:val="007F63C5"/>
    <w:rsid w:val="007F67D6"/>
    <w:rsid w:val="007F6DE0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07BDF"/>
    <w:rsid w:val="00810175"/>
    <w:rsid w:val="008109AF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4D38"/>
    <w:rsid w:val="00826726"/>
    <w:rsid w:val="00830F22"/>
    <w:rsid w:val="00831145"/>
    <w:rsid w:val="00831157"/>
    <w:rsid w:val="00832B74"/>
    <w:rsid w:val="00834B0A"/>
    <w:rsid w:val="00834C32"/>
    <w:rsid w:val="00835366"/>
    <w:rsid w:val="00836949"/>
    <w:rsid w:val="008372FC"/>
    <w:rsid w:val="008401D9"/>
    <w:rsid w:val="0084181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50D3"/>
    <w:rsid w:val="00865CA8"/>
    <w:rsid w:val="00865DF1"/>
    <w:rsid w:val="00867D36"/>
    <w:rsid w:val="0087017F"/>
    <w:rsid w:val="00870BA1"/>
    <w:rsid w:val="00872FE2"/>
    <w:rsid w:val="008731D9"/>
    <w:rsid w:val="008734EB"/>
    <w:rsid w:val="00873511"/>
    <w:rsid w:val="00874B31"/>
    <w:rsid w:val="008758EB"/>
    <w:rsid w:val="00876768"/>
    <w:rsid w:val="00876F6E"/>
    <w:rsid w:val="0087733D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7268"/>
    <w:rsid w:val="008A0100"/>
    <w:rsid w:val="008A0D9C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7FE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5C6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C21"/>
    <w:rsid w:val="008C69D1"/>
    <w:rsid w:val="008C72F6"/>
    <w:rsid w:val="008C7817"/>
    <w:rsid w:val="008D128F"/>
    <w:rsid w:val="008D2AD4"/>
    <w:rsid w:val="008D3979"/>
    <w:rsid w:val="008D4D1F"/>
    <w:rsid w:val="008D7149"/>
    <w:rsid w:val="008D71A1"/>
    <w:rsid w:val="008D7E01"/>
    <w:rsid w:val="008E323A"/>
    <w:rsid w:val="008E43B6"/>
    <w:rsid w:val="008E4FDC"/>
    <w:rsid w:val="008E566C"/>
    <w:rsid w:val="008E6BAC"/>
    <w:rsid w:val="008F0A2F"/>
    <w:rsid w:val="008F1263"/>
    <w:rsid w:val="008F1E2F"/>
    <w:rsid w:val="008F21D7"/>
    <w:rsid w:val="008F2501"/>
    <w:rsid w:val="008F2522"/>
    <w:rsid w:val="008F3A29"/>
    <w:rsid w:val="008F3C8E"/>
    <w:rsid w:val="008F446A"/>
    <w:rsid w:val="008F5EBE"/>
    <w:rsid w:val="008F6ED5"/>
    <w:rsid w:val="008F6F0A"/>
    <w:rsid w:val="008F7039"/>
    <w:rsid w:val="009001A3"/>
    <w:rsid w:val="00900586"/>
    <w:rsid w:val="0090160F"/>
    <w:rsid w:val="00903642"/>
    <w:rsid w:val="00904029"/>
    <w:rsid w:val="0090448F"/>
    <w:rsid w:val="00904B47"/>
    <w:rsid w:val="00905221"/>
    <w:rsid w:val="00905DE1"/>
    <w:rsid w:val="009064B4"/>
    <w:rsid w:val="00906F51"/>
    <w:rsid w:val="00907606"/>
    <w:rsid w:val="00907A38"/>
    <w:rsid w:val="00911117"/>
    <w:rsid w:val="00911324"/>
    <w:rsid w:val="00913726"/>
    <w:rsid w:val="009147A9"/>
    <w:rsid w:val="00915708"/>
    <w:rsid w:val="009158BE"/>
    <w:rsid w:val="009159DD"/>
    <w:rsid w:val="00915C8C"/>
    <w:rsid w:val="00916C90"/>
    <w:rsid w:val="00920BD9"/>
    <w:rsid w:val="00921368"/>
    <w:rsid w:val="00922030"/>
    <w:rsid w:val="009237CC"/>
    <w:rsid w:val="00923DB7"/>
    <w:rsid w:val="00926172"/>
    <w:rsid w:val="00926535"/>
    <w:rsid w:val="00930735"/>
    <w:rsid w:val="009309F8"/>
    <w:rsid w:val="00930C35"/>
    <w:rsid w:val="00932361"/>
    <w:rsid w:val="00932F1A"/>
    <w:rsid w:val="00933D65"/>
    <w:rsid w:val="00936982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F8C"/>
    <w:rsid w:val="009608C1"/>
    <w:rsid w:val="00961146"/>
    <w:rsid w:val="009621C4"/>
    <w:rsid w:val="00963E4E"/>
    <w:rsid w:val="00964F6A"/>
    <w:rsid w:val="00965368"/>
    <w:rsid w:val="00965A32"/>
    <w:rsid w:val="00967771"/>
    <w:rsid w:val="00970B09"/>
    <w:rsid w:val="009719C1"/>
    <w:rsid w:val="00972BCD"/>
    <w:rsid w:val="00972C7B"/>
    <w:rsid w:val="009766BE"/>
    <w:rsid w:val="009767B1"/>
    <w:rsid w:val="00976E3E"/>
    <w:rsid w:val="00977C80"/>
    <w:rsid w:val="0098021C"/>
    <w:rsid w:val="00980E79"/>
    <w:rsid w:val="00982448"/>
    <w:rsid w:val="0098260C"/>
    <w:rsid w:val="009835AF"/>
    <w:rsid w:val="00983B58"/>
    <w:rsid w:val="0098416A"/>
    <w:rsid w:val="0098652D"/>
    <w:rsid w:val="0098662B"/>
    <w:rsid w:val="00987E71"/>
    <w:rsid w:val="0099001D"/>
    <w:rsid w:val="00990089"/>
    <w:rsid w:val="00990A99"/>
    <w:rsid w:val="00991B0C"/>
    <w:rsid w:val="00992098"/>
    <w:rsid w:val="009946EA"/>
    <w:rsid w:val="00994A55"/>
    <w:rsid w:val="00994F50"/>
    <w:rsid w:val="0099692A"/>
    <w:rsid w:val="00997770"/>
    <w:rsid w:val="00997FEB"/>
    <w:rsid w:val="009A0D77"/>
    <w:rsid w:val="009A1D58"/>
    <w:rsid w:val="009A1F5C"/>
    <w:rsid w:val="009A24B4"/>
    <w:rsid w:val="009A2DE9"/>
    <w:rsid w:val="009A364E"/>
    <w:rsid w:val="009A43F7"/>
    <w:rsid w:val="009A50A2"/>
    <w:rsid w:val="009A60ED"/>
    <w:rsid w:val="009A6B60"/>
    <w:rsid w:val="009A6B84"/>
    <w:rsid w:val="009A6E55"/>
    <w:rsid w:val="009B0755"/>
    <w:rsid w:val="009B08D8"/>
    <w:rsid w:val="009B0E8A"/>
    <w:rsid w:val="009B0F83"/>
    <w:rsid w:val="009B35E6"/>
    <w:rsid w:val="009B37CC"/>
    <w:rsid w:val="009B396E"/>
    <w:rsid w:val="009B41C1"/>
    <w:rsid w:val="009B48ED"/>
    <w:rsid w:val="009B4B8B"/>
    <w:rsid w:val="009B5CAA"/>
    <w:rsid w:val="009B6048"/>
    <w:rsid w:val="009B6DEF"/>
    <w:rsid w:val="009B7087"/>
    <w:rsid w:val="009B7EF1"/>
    <w:rsid w:val="009C04B6"/>
    <w:rsid w:val="009C0CDB"/>
    <w:rsid w:val="009C115C"/>
    <w:rsid w:val="009C2DF0"/>
    <w:rsid w:val="009C2FA8"/>
    <w:rsid w:val="009C37B1"/>
    <w:rsid w:val="009C413D"/>
    <w:rsid w:val="009C430C"/>
    <w:rsid w:val="009C5066"/>
    <w:rsid w:val="009C639C"/>
    <w:rsid w:val="009C7CFE"/>
    <w:rsid w:val="009C7EC3"/>
    <w:rsid w:val="009D0B80"/>
    <w:rsid w:val="009D0C2B"/>
    <w:rsid w:val="009D197E"/>
    <w:rsid w:val="009D3D6E"/>
    <w:rsid w:val="009D49DA"/>
    <w:rsid w:val="009D4B2B"/>
    <w:rsid w:val="009D51D2"/>
    <w:rsid w:val="009D74CD"/>
    <w:rsid w:val="009D74FE"/>
    <w:rsid w:val="009D78CE"/>
    <w:rsid w:val="009D7ED1"/>
    <w:rsid w:val="009E070C"/>
    <w:rsid w:val="009E1DB7"/>
    <w:rsid w:val="009E2612"/>
    <w:rsid w:val="009E2731"/>
    <w:rsid w:val="009E4092"/>
    <w:rsid w:val="009E44FA"/>
    <w:rsid w:val="009E4DB9"/>
    <w:rsid w:val="009E4F3F"/>
    <w:rsid w:val="009E610E"/>
    <w:rsid w:val="009E6530"/>
    <w:rsid w:val="009E6CB7"/>
    <w:rsid w:val="009E6D39"/>
    <w:rsid w:val="009F0521"/>
    <w:rsid w:val="009F087D"/>
    <w:rsid w:val="009F08D0"/>
    <w:rsid w:val="009F11C7"/>
    <w:rsid w:val="009F13A2"/>
    <w:rsid w:val="009F1788"/>
    <w:rsid w:val="009F1F53"/>
    <w:rsid w:val="009F2070"/>
    <w:rsid w:val="009F337B"/>
    <w:rsid w:val="009F5FC4"/>
    <w:rsid w:val="009F6F93"/>
    <w:rsid w:val="009F7507"/>
    <w:rsid w:val="00A00E63"/>
    <w:rsid w:val="00A01DCF"/>
    <w:rsid w:val="00A01F6F"/>
    <w:rsid w:val="00A01F71"/>
    <w:rsid w:val="00A03409"/>
    <w:rsid w:val="00A038F3"/>
    <w:rsid w:val="00A0419D"/>
    <w:rsid w:val="00A055D6"/>
    <w:rsid w:val="00A056F8"/>
    <w:rsid w:val="00A065F4"/>
    <w:rsid w:val="00A06FBB"/>
    <w:rsid w:val="00A10503"/>
    <w:rsid w:val="00A11A5F"/>
    <w:rsid w:val="00A11DA9"/>
    <w:rsid w:val="00A12AEF"/>
    <w:rsid w:val="00A12D68"/>
    <w:rsid w:val="00A16793"/>
    <w:rsid w:val="00A17705"/>
    <w:rsid w:val="00A20B11"/>
    <w:rsid w:val="00A20BBA"/>
    <w:rsid w:val="00A2119F"/>
    <w:rsid w:val="00A22219"/>
    <w:rsid w:val="00A229B7"/>
    <w:rsid w:val="00A23802"/>
    <w:rsid w:val="00A24137"/>
    <w:rsid w:val="00A25DEF"/>
    <w:rsid w:val="00A25FF2"/>
    <w:rsid w:val="00A265CA"/>
    <w:rsid w:val="00A27EBE"/>
    <w:rsid w:val="00A31E12"/>
    <w:rsid w:val="00A32F87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47DF8"/>
    <w:rsid w:val="00A5090F"/>
    <w:rsid w:val="00A50FDC"/>
    <w:rsid w:val="00A527C4"/>
    <w:rsid w:val="00A52C12"/>
    <w:rsid w:val="00A52C8C"/>
    <w:rsid w:val="00A52EA7"/>
    <w:rsid w:val="00A535CC"/>
    <w:rsid w:val="00A54499"/>
    <w:rsid w:val="00A545D2"/>
    <w:rsid w:val="00A54BA0"/>
    <w:rsid w:val="00A57001"/>
    <w:rsid w:val="00A573E1"/>
    <w:rsid w:val="00A60B09"/>
    <w:rsid w:val="00A62DF7"/>
    <w:rsid w:val="00A63B52"/>
    <w:rsid w:val="00A641A6"/>
    <w:rsid w:val="00A650F3"/>
    <w:rsid w:val="00A65CA5"/>
    <w:rsid w:val="00A66EA0"/>
    <w:rsid w:val="00A7181E"/>
    <w:rsid w:val="00A71AED"/>
    <w:rsid w:val="00A721E5"/>
    <w:rsid w:val="00A728FB"/>
    <w:rsid w:val="00A7502D"/>
    <w:rsid w:val="00A75322"/>
    <w:rsid w:val="00A756D5"/>
    <w:rsid w:val="00A77243"/>
    <w:rsid w:val="00A82A1C"/>
    <w:rsid w:val="00A83864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5627"/>
    <w:rsid w:val="00A962D8"/>
    <w:rsid w:val="00A96832"/>
    <w:rsid w:val="00A96E6B"/>
    <w:rsid w:val="00A97442"/>
    <w:rsid w:val="00A97FC0"/>
    <w:rsid w:val="00AA0DCB"/>
    <w:rsid w:val="00AA1A01"/>
    <w:rsid w:val="00AA3003"/>
    <w:rsid w:val="00AA3595"/>
    <w:rsid w:val="00AA38F6"/>
    <w:rsid w:val="00AA4864"/>
    <w:rsid w:val="00AA4E4A"/>
    <w:rsid w:val="00AA5775"/>
    <w:rsid w:val="00AA6B34"/>
    <w:rsid w:val="00AA738B"/>
    <w:rsid w:val="00AA76C7"/>
    <w:rsid w:val="00AB0BC6"/>
    <w:rsid w:val="00AB20C1"/>
    <w:rsid w:val="00AB21C4"/>
    <w:rsid w:val="00AB2B53"/>
    <w:rsid w:val="00AB3268"/>
    <w:rsid w:val="00AB36D3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5EEF"/>
    <w:rsid w:val="00AC7058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1DA"/>
    <w:rsid w:val="00AD63D6"/>
    <w:rsid w:val="00AD66BA"/>
    <w:rsid w:val="00AD6DBF"/>
    <w:rsid w:val="00AE0CD0"/>
    <w:rsid w:val="00AE0CF3"/>
    <w:rsid w:val="00AE1AD7"/>
    <w:rsid w:val="00AE302A"/>
    <w:rsid w:val="00AE32E9"/>
    <w:rsid w:val="00AE3358"/>
    <w:rsid w:val="00AE4D43"/>
    <w:rsid w:val="00AE5310"/>
    <w:rsid w:val="00AE6277"/>
    <w:rsid w:val="00AF0B0B"/>
    <w:rsid w:val="00AF147C"/>
    <w:rsid w:val="00AF22A2"/>
    <w:rsid w:val="00AF3757"/>
    <w:rsid w:val="00AF4C08"/>
    <w:rsid w:val="00AF4EC8"/>
    <w:rsid w:val="00AF65BD"/>
    <w:rsid w:val="00B0033F"/>
    <w:rsid w:val="00B00872"/>
    <w:rsid w:val="00B00F25"/>
    <w:rsid w:val="00B01383"/>
    <w:rsid w:val="00B022CF"/>
    <w:rsid w:val="00B02601"/>
    <w:rsid w:val="00B030A4"/>
    <w:rsid w:val="00B0386D"/>
    <w:rsid w:val="00B04260"/>
    <w:rsid w:val="00B043DD"/>
    <w:rsid w:val="00B0479A"/>
    <w:rsid w:val="00B04D6E"/>
    <w:rsid w:val="00B05159"/>
    <w:rsid w:val="00B05F12"/>
    <w:rsid w:val="00B061FF"/>
    <w:rsid w:val="00B079D7"/>
    <w:rsid w:val="00B10AED"/>
    <w:rsid w:val="00B11988"/>
    <w:rsid w:val="00B11ABE"/>
    <w:rsid w:val="00B12152"/>
    <w:rsid w:val="00B12241"/>
    <w:rsid w:val="00B169F5"/>
    <w:rsid w:val="00B16C9F"/>
    <w:rsid w:val="00B16FFA"/>
    <w:rsid w:val="00B17F95"/>
    <w:rsid w:val="00B20FB3"/>
    <w:rsid w:val="00B21C5F"/>
    <w:rsid w:val="00B2332D"/>
    <w:rsid w:val="00B2491B"/>
    <w:rsid w:val="00B254D1"/>
    <w:rsid w:val="00B25AD9"/>
    <w:rsid w:val="00B26C00"/>
    <w:rsid w:val="00B272C7"/>
    <w:rsid w:val="00B27B21"/>
    <w:rsid w:val="00B30379"/>
    <w:rsid w:val="00B3052B"/>
    <w:rsid w:val="00B31172"/>
    <w:rsid w:val="00B32475"/>
    <w:rsid w:val="00B32D59"/>
    <w:rsid w:val="00B341D0"/>
    <w:rsid w:val="00B354CC"/>
    <w:rsid w:val="00B3582C"/>
    <w:rsid w:val="00B36876"/>
    <w:rsid w:val="00B37733"/>
    <w:rsid w:val="00B40708"/>
    <w:rsid w:val="00B40E51"/>
    <w:rsid w:val="00B40F58"/>
    <w:rsid w:val="00B4157D"/>
    <w:rsid w:val="00B43C77"/>
    <w:rsid w:val="00B43F04"/>
    <w:rsid w:val="00B44327"/>
    <w:rsid w:val="00B4473A"/>
    <w:rsid w:val="00B45308"/>
    <w:rsid w:val="00B45DD5"/>
    <w:rsid w:val="00B47239"/>
    <w:rsid w:val="00B47974"/>
    <w:rsid w:val="00B47A93"/>
    <w:rsid w:val="00B50679"/>
    <w:rsid w:val="00B50F95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6B2F"/>
    <w:rsid w:val="00B574A8"/>
    <w:rsid w:val="00B617FE"/>
    <w:rsid w:val="00B618B1"/>
    <w:rsid w:val="00B63EEB"/>
    <w:rsid w:val="00B6491F"/>
    <w:rsid w:val="00B64F62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A75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4CB"/>
    <w:rsid w:val="00B9667A"/>
    <w:rsid w:val="00BA00CF"/>
    <w:rsid w:val="00BA371B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5227"/>
    <w:rsid w:val="00BD6750"/>
    <w:rsid w:val="00BD6FEF"/>
    <w:rsid w:val="00BE0866"/>
    <w:rsid w:val="00BE091B"/>
    <w:rsid w:val="00BE2B5F"/>
    <w:rsid w:val="00BE5A3D"/>
    <w:rsid w:val="00BE6CC6"/>
    <w:rsid w:val="00BF09D1"/>
    <w:rsid w:val="00BF15EB"/>
    <w:rsid w:val="00BF2380"/>
    <w:rsid w:val="00BF2AB4"/>
    <w:rsid w:val="00BF2CB2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43F8"/>
    <w:rsid w:val="00C059BD"/>
    <w:rsid w:val="00C05CE4"/>
    <w:rsid w:val="00C062C6"/>
    <w:rsid w:val="00C067D0"/>
    <w:rsid w:val="00C11570"/>
    <w:rsid w:val="00C1316C"/>
    <w:rsid w:val="00C13AD0"/>
    <w:rsid w:val="00C13EB0"/>
    <w:rsid w:val="00C1403E"/>
    <w:rsid w:val="00C1437A"/>
    <w:rsid w:val="00C1442A"/>
    <w:rsid w:val="00C155B6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27D0E"/>
    <w:rsid w:val="00C31EDA"/>
    <w:rsid w:val="00C31F4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902"/>
    <w:rsid w:val="00C513D5"/>
    <w:rsid w:val="00C5147F"/>
    <w:rsid w:val="00C52086"/>
    <w:rsid w:val="00C52BEF"/>
    <w:rsid w:val="00C53794"/>
    <w:rsid w:val="00C54A52"/>
    <w:rsid w:val="00C54ADA"/>
    <w:rsid w:val="00C56163"/>
    <w:rsid w:val="00C56173"/>
    <w:rsid w:val="00C562BE"/>
    <w:rsid w:val="00C60242"/>
    <w:rsid w:val="00C60B87"/>
    <w:rsid w:val="00C615AC"/>
    <w:rsid w:val="00C628BE"/>
    <w:rsid w:val="00C64405"/>
    <w:rsid w:val="00C64B9C"/>
    <w:rsid w:val="00C6545D"/>
    <w:rsid w:val="00C671EB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5A3A"/>
    <w:rsid w:val="00C77A26"/>
    <w:rsid w:val="00C77BDC"/>
    <w:rsid w:val="00C80D2A"/>
    <w:rsid w:val="00C81037"/>
    <w:rsid w:val="00C82988"/>
    <w:rsid w:val="00C8305E"/>
    <w:rsid w:val="00C843A5"/>
    <w:rsid w:val="00C84954"/>
    <w:rsid w:val="00C84B42"/>
    <w:rsid w:val="00C85127"/>
    <w:rsid w:val="00C860A0"/>
    <w:rsid w:val="00C86DCA"/>
    <w:rsid w:val="00C900EF"/>
    <w:rsid w:val="00C904BB"/>
    <w:rsid w:val="00C90C0C"/>
    <w:rsid w:val="00C91281"/>
    <w:rsid w:val="00C9172E"/>
    <w:rsid w:val="00C922F4"/>
    <w:rsid w:val="00C924E0"/>
    <w:rsid w:val="00C928EE"/>
    <w:rsid w:val="00C92DFE"/>
    <w:rsid w:val="00C92E10"/>
    <w:rsid w:val="00C93AB7"/>
    <w:rsid w:val="00C94185"/>
    <w:rsid w:val="00C9690A"/>
    <w:rsid w:val="00C96D70"/>
    <w:rsid w:val="00C96E7F"/>
    <w:rsid w:val="00C96EAE"/>
    <w:rsid w:val="00CA0096"/>
    <w:rsid w:val="00CA065A"/>
    <w:rsid w:val="00CA0E49"/>
    <w:rsid w:val="00CA105F"/>
    <w:rsid w:val="00CA14F3"/>
    <w:rsid w:val="00CA20FD"/>
    <w:rsid w:val="00CA2308"/>
    <w:rsid w:val="00CA3E0D"/>
    <w:rsid w:val="00CA59D1"/>
    <w:rsid w:val="00CA730C"/>
    <w:rsid w:val="00CA7931"/>
    <w:rsid w:val="00CB03A5"/>
    <w:rsid w:val="00CB06C0"/>
    <w:rsid w:val="00CB090D"/>
    <w:rsid w:val="00CB118A"/>
    <w:rsid w:val="00CB13D8"/>
    <w:rsid w:val="00CB182D"/>
    <w:rsid w:val="00CB1843"/>
    <w:rsid w:val="00CB20DD"/>
    <w:rsid w:val="00CB247A"/>
    <w:rsid w:val="00CB4907"/>
    <w:rsid w:val="00CB5B14"/>
    <w:rsid w:val="00CB6103"/>
    <w:rsid w:val="00CB6A06"/>
    <w:rsid w:val="00CB7B6D"/>
    <w:rsid w:val="00CC047E"/>
    <w:rsid w:val="00CC0E7A"/>
    <w:rsid w:val="00CC1108"/>
    <w:rsid w:val="00CC1228"/>
    <w:rsid w:val="00CC1314"/>
    <w:rsid w:val="00CC4047"/>
    <w:rsid w:val="00CC58E3"/>
    <w:rsid w:val="00CD13D6"/>
    <w:rsid w:val="00CD3440"/>
    <w:rsid w:val="00CD5A86"/>
    <w:rsid w:val="00CD7016"/>
    <w:rsid w:val="00CD767A"/>
    <w:rsid w:val="00CE0AC6"/>
    <w:rsid w:val="00CE0DF7"/>
    <w:rsid w:val="00CE14B3"/>
    <w:rsid w:val="00CE69FA"/>
    <w:rsid w:val="00CE70DE"/>
    <w:rsid w:val="00CE73D9"/>
    <w:rsid w:val="00CF1A93"/>
    <w:rsid w:val="00CF1CDC"/>
    <w:rsid w:val="00CF2DBE"/>
    <w:rsid w:val="00CF4A1C"/>
    <w:rsid w:val="00CF54B2"/>
    <w:rsid w:val="00CF68B5"/>
    <w:rsid w:val="00CF6CE8"/>
    <w:rsid w:val="00CF7093"/>
    <w:rsid w:val="00CF72BC"/>
    <w:rsid w:val="00CF770F"/>
    <w:rsid w:val="00D008B8"/>
    <w:rsid w:val="00D00CDE"/>
    <w:rsid w:val="00D012BD"/>
    <w:rsid w:val="00D029BD"/>
    <w:rsid w:val="00D03377"/>
    <w:rsid w:val="00D0592B"/>
    <w:rsid w:val="00D07C9F"/>
    <w:rsid w:val="00D10A92"/>
    <w:rsid w:val="00D13612"/>
    <w:rsid w:val="00D16EEC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4DE"/>
    <w:rsid w:val="00D31737"/>
    <w:rsid w:val="00D3215E"/>
    <w:rsid w:val="00D32CEE"/>
    <w:rsid w:val="00D338CF"/>
    <w:rsid w:val="00D34C7D"/>
    <w:rsid w:val="00D3572A"/>
    <w:rsid w:val="00D3586C"/>
    <w:rsid w:val="00D35BF2"/>
    <w:rsid w:val="00D3749B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7B9E"/>
    <w:rsid w:val="00D57C57"/>
    <w:rsid w:val="00D61EA4"/>
    <w:rsid w:val="00D652CC"/>
    <w:rsid w:val="00D65727"/>
    <w:rsid w:val="00D657F8"/>
    <w:rsid w:val="00D65AAF"/>
    <w:rsid w:val="00D65E3A"/>
    <w:rsid w:val="00D7117A"/>
    <w:rsid w:val="00D71ABD"/>
    <w:rsid w:val="00D71B8A"/>
    <w:rsid w:val="00D73102"/>
    <w:rsid w:val="00D73F50"/>
    <w:rsid w:val="00D7513F"/>
    <w:rsid w:val="00D7746B"/>
    <w:rsid w:val="00D775B9"/>
    <w:rsid w:val="00D81049"/>
    <w:rsid w:val="00D814E7"/>
    <w:rsid w:val="00D81A23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509"/>
    <w:rsid w:val="00D92448"/>
    <w:rsid w:val="00D92B2D"/>
    <w:rsid w:val="00D95797"/>
    <w:rsid w:val="00DA0AE8"/>
    <w:rsid w:val="00DA173C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2AF2"/>
    <w:rsid w:val="00DB3134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36EE"/>
    <w:rsid w:val="00DC4A0D"/>
    <w:rsid w:val="00DC688D"/>
    <w:rsid w:val="00DC78AA"/>
    <w:rsid w:val="00DD0188"/>
    <w:rsid w:val="00DD1AC4"/>
    <w:rsid w:val="00DD21F6"/>
    <w:rsid w:val="00DD2D14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E6EE3"/>
    <w:rsid w:val="00DF0303"/>
    <w:rsid w:val="00DF084A"/>
    <w:rsid w:val="00DF1A0E"/>
    <w:rsid w:val="00DF1B37"/>
    <w:rsid w:val="00DF1DA2"/>
    <w:rsid w:val="00DF1F25"/>
    <w:rsid w:val="00DF2314"/>
    <w:rsid w:val="00DF2C1E"/>
    <w:rsid w:val="00DF2D72"/>
    <w:rsid w:val="00DF43B2"/>
    <w:rsid w:val="00DF6564"/>
    <w:rsid w:val="00DF693D"/>
    <w:rsid w:val="00DF726C"/>
    <w:rsid w:val="00E012B4"/>
    <w:rsid w:val="00E01F46"/>
    <w:rsid w:val="00E0226F"/>
    <w:rsid w:val="00E0265C"/>
    <w:rsid w:val="00E028A1"/>
    <w:rsid w:val="00E047F5"/>
    <w:rsid w:val="00E053DE"/>
    <w:rsid w:val="00E067B2"/>
    <w:rsid w:val="00E06C32"/>
    <w:rsid w:val="00E06DA2"/>
    <w:rsid w:val="00E07B33"/>
    <w:rsid w:val="00E1030E"/>
    <w:rsid w:val="00E11C5B"/>
    <w:rsid w:val="00E1255D"/>
    <w:rsid w:val="00E13433"/>
    <w:rsid w:val="00E1395B"/>
    <w:rsid w:val="00E1421D"/>
    <w:rsid w:val="00E1495B"/>
    <w:rsid w:val="00E16C58"/>
    <w:rsid w:val="00E17993"/>
    <w:rsid w:val="00E17A91"/>
    <w:rsid w:val="00E22785"/>
    <w:rsid w:val="00E22944"/>
    <w:rsid w:val="00E241B1"/>
    <w:rsid w:val="00E2498A"/>
    <w:rsid w:val="00E25780"/>
    <w:rsid w:val="00E2618C"/>
    <w:rsid w:val="00E26749"/>
    <w:rsid w:val="00E27098"/>
    <w:rsid w:val="00E27289"/>
    <w:rsid w:val="00E30493"/>
    <w:rsid w:val="00E312B2"/>
    <w:rsid w:val="00E328C7"/>
    <w:rsid w:val="00E32B4B"/>
    <w:rsid w:val="00E3381A"/>
    <w:rsid w:val="00E3395F"/>
    <w:rsid w:val="00E346A5"/>
    <w:rsid w:val="00E36D58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0ABB"/>
    <w:rsid w:val="00E61902"/>
    <w:rsid w:val="00E61926"/>
    <w:rsid w:val="00E61C94"/>
    <w:rsid w:val="00E637BA"/>
    <w:rsid w:val="00E64AED"/>
    <w:rsid w:val="00E64DAB"/>
    <w:rsid w:val="00E64EDA"/>
    <w:rsid w:val="00E655A5"/>
    <w:rsid w:val="00E66783"/>
    <w:rsid w:val="00E667AE"/>
    <w:rsid w:val="00E667B8"/>
    <w:rsid w:val="00E70E64"/>
    <w:rsid w:val="00E717EE"/>
    <w:rsid w:val="00E7383C"/>
    <w:rsid w:val="00E73F0F"/>
    <w:rsid w:val="00E741D4"/>
    <w:rsid w:val="00E74D2D"/>
    <w:rsid w:val="00E7556C"/>
    <w:rsid w:val="00E75B4C"/>
    <w:rsid w:val="00E75FE0"/>
    <w:rsid w:val="00E76599"/>
    <w:rsid w:val="00E76651"/>
    <w:rsid w:val="00E80019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5AE4"/>
    <w:rsid w:val="00E9755F"/>
    <w:rsid w:val="00EA040F"/>
    <w:rsid w:val="00EA04E3"/>
    <w:rsid w:val="00EA2490"/>
    <w:rsid w:val="00EA255B"/>
    <w:rsid w:val="00EA25BF"/>
    <w:rsid w:val="00EA2E0B"/>
    <w:rsid w:val="00EA2FD5"/>
    <w:rsid w:val="00EA3BE8"/>
    <w:rsid w:val="00EA472D"/>
    <w:rsid w:val="00EA5190"/>
    <w:rsid w:val="00EA55FC"/>
    <w:rsid w:val="00EA564C"/>
    <w:rsid w:val="00EA60D4"/>
    <w:rsid w:val="00EA6457"/>
    <w:rsid w:val="00EA7E1B"/>
    <w:rsid w:val="00EB1759"/>
    <w:rsid w:val="00EB24C6"/>
    <w:rsid w:val="00EB26A5"/>
    <w:rsid w:val="00EB2987"/>
    <w:rsid w:val="00EB2ED4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1BA1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283A"/>
    <w:rsid w:val="00ED6ECE"/>
    <w:rsid w:val="00ED74F6"/>
    <w:rsid w:val="00ED78D2"/>
    <w:rsid w:val="00EE0319"/>
    <w:rsid w:val="00EE0542"/>
    <w:rsid w:val="00EE0ED7"/>
    <w:rsid w:val="00EE2736"/>
    <w:rsid w:val="00EE2E39"/>
    <w:rsid w:val="00EE4249"/>
    <w:rsid w:val="00EE4528"/>
    <w:rsid w:val="00EE6D69"/>
    <w:rsid w:val="00EE71D9"/>
    <w:rsid w:val="00EF112C"/>
    <w:rsid w:val="00EF1E8E"/>
    <w:rsid w:val="00EF2A38"/>
    <w:rsid w:val="00EF2C12"/>
    <w:rsid w:val="00EF3F1B"/>
    <w:rsid w:val="00EF4B15"/>
    <w:rsid w:val="00EF4F67"/>
    <w:rsid w:val="00EF5263"/>
    <w:rsid w:val="00EF5B84"/>
    <w:rsid w:val="00EF668C"/>
    <w:rsid w:val="00EF6F99"/>
    <w:rsid w:val="00EF71C3"/>
    <w:rsid w:val="00EF744B"/>
    <w:rsid w:val="00EF7A75"/>
    <w:rsid w:val="00F00088"/>
    <w:rsid w:val="00F01E75"/>
    <w:rsid w:val="00F02A6E"/>
    <w:rsid w:val="00F02EFC"/>
    <w:rsid w:val="00F030E0"/>
    <w:rsid w:val="00F0369C"/>
    <w:rsid w:val="00F0433F"/>
    <w:rsid w:val="00F05917"/>
    <w:rsid w:val="00F05CF9"/>
    <w:rsid w:val="00F05D66"/>
    <w:rsid w:val="00F10D31"/>
    <w:rsid w:val="00F1171F"/>
    <w:rsid w:val="00F118C1"/>
    <w:rsid w:val="00F11C1C"/>
    <w:rsid w:val="00F11C3C"/>
    <w:rsid w:val="00F13F30"/>
    <w:rsid w:val="00F1450B"/>
    <w:rsid w:val="00F14746"/>
    <w:rsid w:val="00F14FF9"/>
    <w:rsid w:val="00F158C2"/>
    <w:rsid w:val="00F16E19"/>
    <w:rsid w:val="00F1772B"/>
    <w:rsid w:val="00F20D69"/>
    <w:rsid w:val="00F226E3"/>
    <w:rsid w:val="00F231D2"/>
    <w:rsid w:val="00F30CDE"/>
    <w:rsid w:val="00F32033"/>
    <w:rsid w:val="00F32DBE"/>
    <w:rsid w:val="00F33C32"/>
    <w:rsid w:val="00F34F06"/>
    <w:rsid w:val="00F35012"/>
    <w:rsid w:val="00F359B6"/>
    <w:rsid w:val="00F362D6"/>
    <w:rsid w:val="00F36E86"/>
    <w:rsid w:val="00F377C3"/>
    <w:rsid w:val="00F40610"/>
    <w:rsid w:val="00F424A3"/>
    <w:rsid w:val="00F42832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26D5"/>
    <w:rsid w:val="00F53780"/>
    <w:rsid w:val="00F556D4"/>
    <w:rsid w:val="00F57119"/>
    <w:rsid w:val="00F576B7"/>
    <w:rsid w:val="00F576D3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706E4"/>
    <w:rsid w:val="00F7073D"/>
    <w:rsid w:val="00F710CC"/>
    <w:rsid w:val="00F71D78"/>
    <w:rsid w:val="00F72523"/>
    <w:rsid w:val="00F72D9C"/>
    <w:rsid w:val="00F73A15"/>
    <w:rsid w:val="00F74A44"/>
    <w:rsid w:val="00F74DB9"/>
    <w:rsid w:val="00F75A30"/>
    <w:rsid w:val="00F767C3"/>
    <w:rsid w:val="00F778FF"/>
    <w:rsid w:val="00F8025E"/>
    <w:rsid w:val="00F809E8"/>
    <w:rsid w:val="00F81225"/>
    <w:rsid w:val="00F81319"/>
    <w:rsid w:val="00F813FC"/>
    <w:rsid w:val="00F817C9"/>
    <w:rsid w:val="00F82F69"/>
    <w:rsid w:val="00F83E15"/>
    <w:rsid w:val="00F9063F"/>
    <w:rsid w:val="00F90931"/>
    <w:rsid w:val="00F909A7"/>
    <w:rsid w:val="00F9186B"/>
    <w:rsid w:val="00F91A05"/>
    <w:rsid w:val="00F928C1"/>
    <w:rsid w:val="00F935B5"/>
    <w:rsid w:val="00F93E3D"/>
    <w:rsid w:val="00F95994"/>
    <w:rsid w:val="00F95ED9"/>
    <w:rsid w:val="00F96B0A"/>
    <w:rsid w:val="00F97379"/>
    <w:rsid w:val="00FA0279"/>
    <w:rsid w:val="00FA07B7"/>
    <w:rsid w:val="00FA19CF"/>
    <w:rsid w:val="00FA1BFE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1CA9"/>
    <w:rsid w:val="00FC2439"/>
    <w:rsid w:val="00FC29D2"/>
    <w:rsid w:val="00FC3E83"/>
    <w:rsid w:val="00FC4043"/>
    <w:rsid w:val="00FC43D9"/>
    <w:rsid w:val="00FC4497"/>
    <w:rsid w:val="00FC4542"/>
    <w:rsid w:val="00FC73F4"/>
    <w:rsid w:val="00FC7D80"/>
    <w:rsid w:val="00FC7FFA"/>
    <w:rsid w:val="00FD0D7F"/>
    <w:rsid w:val="00FD19E1"/>
    <w:rsid w:val="00FD2744"/>
    <w:rsid w:val="00FD2979"/>
    <w:rsid w:val="00FD2A30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3C3E"/>
    <w:rsid w:val="00FE3DB4"/>
    <w:rsid w:val="00FE484E"/>
    <w:rsid w:val="00FE5817"/>
    <w:rsid w:val="00FE6938"/>
    <w:rsid w:val="00FE733E"/>
    <w:rsid w:val="00FF0175"/>
    <w:rsid w:val="00FF126C"/>
    <w:rsid w:val="00FF1913"/>
    <w:rsid w:val="00FF24BB"/>
    <w:rsid w:val="00FF27B5"/>
    <w:rsid w:val="00FF31BC"/>
    <w:rsid w:val="00FF3DFA"/>
    <w:rsid w:val="00FF4E82"/>
    <w:rsid w:val="00FF65CB"/>
    <w:rsid w:val="00FF776E"/>
    <w:rsid w:val="4FF90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0AE17C"/>
  <w15:docId w15:val="{E9415AB6-34B6-4512-B10C-61F423FD5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7DC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A7DC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locked/>
    <w:rsid w:val="008A7DCF"/>
    <w:rPr>
      <w:sz w:val="24"/>
      <w:szCs w:val="24"/>
      <w:lang w:val="en-IN" w:eastAsia="en-IN" w:bidi="ar-SA"/>
    </w:rPr>
  </w:style>
  <w:style w:type="character" w:styleId="PageNumber">
    <w:name w:val="page number"/>
    <w:rsid w:val="008A7DCF"/>
    <w:rPr>
      <w:rFonts w:cs="Times New Roman"/>
    </w:rPr>
  </w:style>
  <w:style w:type="paragraph" w:styleId="BodyText2">
    <w:name w:val="Body Text 2"/>
    <w:basedOn w:val="Normal"/>
    <w:link w:val="BodyText2Char"/>
    <w:rsid w:val="008A7DCF"/>
    <w:pPr>
      <w:spacing w:before="120"/>
      <w:jc w:val="both"/>
    </w:pPr>
    <w:rPr>
      <w:lang w:val="en-GB" w:eastAsia="en-US"/>
    </w:rPr>
  </w:style>
  <w:style w:type="character" w:customStyle="1" w:styleId="BodyText2Char">
    <w:name w:val="Body Text 2 Char"/>
    <w:link w:val="BodyText2"/>
    <w:locked/>
    <w:rsid w:val="008A7DCF"/>
    <w:rPr>
      <w:sz w:val="24"/>
      <w:szCs w:val="24"/>
      <w:lang w:val="en-GB" w:eastAsia="en-US" w:bidi="ar-SA"/>
    </w:rPr>
  </w:style>
  <w:style w:type="paragraph" w:styleId="Header">
    <w:name w:val="header"/>
    <w:basedOn w:val="Normal"/>
    <w:link w:val="HeaderChar"/>
    <w:rsid w:val="008A7DC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NoSpacing">
    <w:name w:val="No Spacing"/>
    <w:qFormat/>
    <w:rsid w:val="008A7DCF"/>
    <w:rPr>
      <w:lang w:val="en-CA" w:eastAsia="en-US"/>
    </w:rPr>
  </w:style>
  <w:style w:type="paragraph" w:styleId="ListParagraph">
    <w:name w:val="List Paragraph"/>
    <w:basedOn w:val="Normal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TableGrid">
    <w:name w:val="Table Grid"/>
    <w:basedOn w:val="TableNormal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E026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CommentReference">
    <w:name w:val="annotation reference"/>
    <w:rsid w:val="00F71D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1D78"/>
    <w:rPr>
      <w:sz w:val="20"/>
      <w:szCs w:val="20"/>
    </w:rPr>
  </w:style>
  <w:style w:type="character" w:customStyle="1" w:styleId="CommentTextChar">
    <w:name w:val="Comment Text Char"/>
    <w:link w:val="CommentText"/>
    <w:rsid w:val="00F71D78"/>
    <w:rPr>
      <w:lang w:val="en-IN" w:eastAsia="en-IN" w:bidi="ar-SA"/>
    </w:rPr>
  </w:style>
  <w:style w:type="paragraph" w:styleId="CommentSubject">
    <w:name w:val="annotation subject"/>
    <w:basedOn w:val="CommentText"/>
    <w:next w:val="CommentText"/>
    <w:link w:val="CommentSubjectChar"/>
    <w:rsid w:val="00F71D78"/>
    <w:rPr>
      <w:b/>
      <w:bCs/>
    </w:rPr>
  </w:style>
  <w:style w:type="character" w:customStyle="1" w:styleId="CommentSubjectChar">
    <w:name w:val="Comment Subject Char"/>
    <w:link w:val="CommentSubject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Normal"/>
    <w:uiPriority w:val="99"/>
    <w:unhideWhenUsed/>
    <w:rsid w:val="00D92448"/>
    <w:rPr>
      <w:lang w:val="en-US" w:eastAsia="en-US" w:bidi="he-IL"/>
    </w:rPr>
  </w:style>
  <w:style w:type="paragraph" w:styleId="PlainText">
    <w:name w:val="Plain Text"/>
    <w:basedOn w:val="Normal"/>
    <w:link w:val="PlainTextChar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PlainTextChar">
    <w:name w:val="Plain Text Char"/>
    <w:basedOn w:val="DefaultParagraphFont"/>
    <w:link w:val="PlainText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Revision">
    <w:name w:val="Revision"/>
    <w:hidden/>
    <w:uiPriority w:val="99"/>
    <w:semiHidden/>
    <w:rsid w:val="008A36A0"/>
    <w:rPr>
      <w:sz w:val="24"/>
      <w:szCs w:val="24"/>
    </w:rPr>
  </w:style>
  <w:style w:type="character" w:styleId="FollowedHyperlink">
    <w:name w:val="FollowedHyperlink"/>
    <w:basedOn w:val="DefaultParagraphFont"/>
    <w:rsid w:val="00C671E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09F7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27D0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92E10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4F552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B3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10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8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0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7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9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nnovationisrael.org.il/programs/%d7%9e%d7%a1%d7%9c%d7%95%d7%9c-%d7%a7%d7%a8%d7%9f-%d7%a9%d7%aa%d7%a4-%d7%91%d7%99%d7%a0%d7%9c%d7%90%d7%95%d7%9e%d7%99-%d7%9c%d7%9e%d7%95%d7%a4-%d7%95%d7%9c%d7%a4%d7%99%d7%99%d7%9c%d7%95%d7%98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s://my.innovationisrael.org.il/company" TargetMode="External"/><Relationship Id="rId17" Type="http://schemas.openxmlformats.org/officeDocument/2006/relationships/hyperlink" Target="mailto:XiaoHu@itri.org.tw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XiaoHu@itri.org.tw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nnovationisrael.org.il/programs/%d7%9e%d7%a1%d7%9c%d7%95%d7%9c-%d7%a7%d7%a8%d7%9f-%d7%a9%d7%aa%d7%a4-%d7%91%d7%99%d7%a0%d7%9c%d7%90%d7%95%d7%9e%d7%99-%d7%9c%d7%9e%d7%95%d7%a4-%d7%95%d7%9c%d7%a4%d7%99%d7%99%d7%9c%d7%95%d7%98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growth@innovationisrael.org.il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growth@innovationisrael.org.il" TargetMode="Externa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567584-2bdd-45c7-bbb2-f215813a922a" xsi:nil="true"/>
    <lcf76f155ced4ddcb4097134ff3c332f xmlns="506e6e91-3c34-41e9-951f-3069a8eaf809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76471627CCFE4BA26BED6AE4B680C3" ma:contentTypeVersion="13" ma:contentTypeDescription="Create a new document." ma:contentTypeScope="" ma:versionID="2fe8f5dc660cd1a3ead58b225f594cdc">
  <xsd:schema xmlns:xsd="http://www.w3.org/2001/XMLSchema" xmlns:xs="http://www.w3.org/2001/XMLSchema" xmlns:p="http://schemas.microsoft.com/office/2006/metadata/properties" xmlns:ns2="506e6e91-3c34-41e9-951f-3069a8eaf809" xmlns:ns3="ca567584-2bdd-45c7-bbb2-f215813a922a" targetNamespace="http://schemas.microsoft.com/office/2006/metadata/properties" ma:root="true" ma:fieldsID="f5794593a40226a9f4fe61b3c7b772ce" ns2:_="" ns3:_="">
    <xsd:import namespace="506e6e91-3c34-41e9-951f-3069a8eaf809"/>
    <xsd:import namespace="ca567584-2bdd-45c7-bbb2-f215813a92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e6e91-3c34-41e9-951f-3069a8eaf8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5" nillable="true" ma:displayName="MediaServiceBillingMetadata" ma:hidden="true" ma:internalName="MediaServiceBillingMetadata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fde1c4-c9d8-4fcd-b16f-01dc7c0f67d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567584-2bdd-45c7-bbb2-f215813a922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be3bd02-3696-412b-88e8-84495b9605ec}" ma:internalName="TaxCatchAll" ma:showField="CatchAllData" ma:web="ca567584-2bdd-45c7-bbb2-f215813a92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2E2B34-2051-430E-951A-63BC5FDADC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122C85-4244-494B-BD5E-7481DCE375B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F04274-A805-4620-9BA8-255DF6B44909}">
  <ds:schemaRefs>
    <ds:schemaRef ds:uri="http://schemas.microsoft.com/office/2006/metadata/properties"/>
    <ds:schemaRef ds:uri="http://schemas.microsoft.com/office/infopath/2007/PartnerControls"/>
    <ds:schemaRef ds:uri="ca567584-2bdd-45c7-bbb2-f215813a922a"/>
    <ds:schemaRef ds:uri="f6d1b2ca-b570-4aa3-bce8-ed59f7a50f09"/>
  </ds:schemaRefs>
</ds:datastoreItem>
</file>

<file path=customXml/itemProps4.xml><?xml version="1.0" encoding="utf-8"?>
<ds:datastoreItem xmlns:ds="http://schemas.openxmlformats.org/officeDocument/2006/customXml" ds:itemID="{7BFC31C3-0E78-4942-B7F2-9F19FB065BF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34</Words>
  <Characters>646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far Hamrany</dc:creator>
  <cp:lastModifiedBy>Tal Ben Avner</cp:lastModifiedBy>
  <cp:revision>2</cp:revision>
  <dcterms:created xsi:type="dcterms:W3CDTF">2026-04-27T08:29:00Z</dcterms:created>
  <dcterms:modified xsi:type="dcterms:W3CDTF">2026-04-27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91305d8e732dfd65cd59dda7aa6a9127c1226c8821e23d35b0e9d6cbd825d0</vt:lpwstr>
  </property>
  <property fmtid="{D5CDD505-2E9C-101B-9397-08002B2CF9AE}" pid="3" name="ContentTypeId">
    <vt:lpwstr>0x0101008C76471627CCFE4BA26BED6AE4B680C3</vt:lpwstr>
  </property>
  <property fmtid="{D5CDD505-2E9C-101B-9397-08002B2CF9AE}" pid="4" name="Order">
    <vt:r8>1125200</vt:r8>
  </property>
  <property fmtid="{D5CDD505-2E9C-101B-9397-08002B2CF9AE}" pid="5" name="MediaServiceImageTags">
    <vt:lpwstr/>
  </property>
</Properties>
</file>